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D1D8" w14:textId="750E328B" w:rsidR="00464005" w:rsidRDefault="00464005" w:rsidP="00725D3A">
      <w:pPr>
        <w:tabs>
          <w:tab w:val="left" w:pos="2160"/>
          <w:tab w:val="left" w:pos="8640"/>
          <w:tab w:val="left" w:pos="9360"/>
        </w:tabs>
      </w:pPr>
      <w:r w:rsidRPr="002125C6">
        <w:rPr>
          <w:b/>
          <w:bCs/>
        </w:rPr>
        <w:t>Applicant Last Name:</w:t>
      </w:r>
      <w:r w:rsidR="002C5686">
        <w:tab/>
      </w:r>
      <w:r w:rsidR="002C5686" w:rsidRPr="002C5686">
        <w:rPr>
          <w:u w:val="single"/>
        </w:rPr>
        <w:fldChar w:fldCharType="begin">
          <w:ffData>
            <w:name w:val="Text1"/>
            <w:enabled/>
            <w:calcOnExit w:val="0"/>
            <w:textInput/>
          </w:ffData>
        </w:fldChar>
      </w:r>
      <w:bookmarkStart w:id="0" w:name="Text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0"/>
      <w:r w:rsidR="002C5686">
        <w:rPr>
          <w:u w:val="single"/>
        </w:rPr>
        <w:tab/>
      </w:r>
    </w:p>
    <w:p w14:paraId="7EB1AB68" w14:textId="646264FC" w:rsidR="00464005" w:rsidRDefault="00464005" w:rsidP="00725D3A">
      <w:pPr>
        <w:tabs>
          <w:tab w:val="left" w:pos="2160"/>
          <w:tab w:val="left" w:pos="8640"/>
          <w:tab w:val="left" w:pos="9360"/>
        </w:tabs>
      </w:pPr>
      <w:r w:rsidRPr="002125C6">
        <w:rPr>
          <w:b/>
          <w:bCs/>
        </w:rPr>
        <w:t>Project Title</w:t>
      </w:r>
      <w:r w:rsidR="002C5686" w:rsidRPr="002125C6">
        <w:rPr>
          <w:b/>
          <w:bCs/>
        </w:rPr>
        <w:t>:</w:t>
      </w:r>
      <w:r w:rsidR="002C5686" w:rsidRPr="002125C6">
        <w:rPr>
          <w:b/>
          <w:bCs/>
        </w:rPr>
        <w:tab/>
      </w:r>
      <w:r w:rsidR="002C5686" w:rsidRPr="002C5686">
        <w:rPr>
          <w:u w:val="single"/>
        </w:rPr>
        <w:fldChar w:fldCharType="begin">
          <w:ffData>
            <w:name w:val="Text2"/>
            <w:enabled/>
            <w:calcOnExit w:val="0"/>
            <w:textInput/>
          </w:ffData>
        </w:fldChar>
      </w:r>
      <w:bookmarkStart w:id="1" w:name="Text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
      <w:r w:rsidR="002C5686">
        <w:rPr>
          <w:u w:val="single"/>
        </w:rPr>
        <w:tab/>
      </w:r>
    </w:p>
    <w:p w14:paraId="1A6FA902" w14:textId="2784A8C1" w:rsidR="00464005" w:rsidRPr="00B54F4A" w:rsidRDefault="00464005" w:rsidP="00725D3A">
      <w:pPr>
        <w:tabs>
          <w:tab w:val="left" w:pos="2160"/>
          <w:tab w:val="left" w:pos="8640"/>
          <w:tab w:val="left" w:pos="9360"/>
        </w:tabs>
      </w:pPr>
      <w:r w:rsidRPr="002125C6">
        <w:rPr>
          <w:b/>
          <w:bCs/>
        </w:rPr>
        <w:t xml:space="preserve">Date of </w:t>
      </w:r>
      <w:r w:rsidR="008645B8">
        <w:rPr>
          <w:b/>
          <w:bCs/>
        </w:rPr>
        <w:t>S</w:t>
      </w:r>
      <w:r w:rsidRPr="002125C6">
        <w:rPr>
          <w:b/>
          <w:bCs/>
        </w:rPr>
        <w:t>ubmission</w:t>
      </w:r>
      <w:r w:rsidR="002C5686" w:rsidRPr="002125C6">
        <w:rPr>
          <w:b/>
          <w:bCs/>
        </w:rPr>
        <w:t>:</w:t>
      </w:r>
      <w:r w:rsidR="002C5686" w:rsidRPr="002125C6">
        <w:rPr>
          <w:b/>
          <w:bCs/>
        </w:rPr>
        <w:tab/>
      </w:r>
      <w:r w:rsidR="002C5686" w:rsidRPr="002C5686">
        <w:rPr>
          <w:u w:val="single"/>
        </w:rPr>
        <w:fldChar w:fldCharType="begin">
          <w:ffData>
            <w:name w:val="Text3"/>
            <w:enabled/>
            <w:calcOnExit w:val="0"/>
            <w:textInput/>
          </w:ffData>
        </w:fldChar>
      </w:r>
      <w:bookmarkStart w:id="2" w:name="Text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2"/>
      <w:r w:rsidR="002C5686">
        <w:rPr>
          <w:u w:val="single"/>
        </w:rPr>
        <w:tab/>
      </w:r>
    </w:p>
    <w:tbl>
      <w:tblPr>
        <w:tblStyle w:val="TableGrid"/>
        <w:tblW w:w="9355" w:type="dxa"/>
        <w:shd w:val="clear" w:color="auto" w:fill="C6D9F1"/>
        <w:tblLook w:val="04A0" w:firstRow="1" w:lastRow="0" w:firstColumn="1" w:lastColumn="0" w:noHBand="0" w:noVBand="1"/>
      </w:tblPr>
      <w:tblGrid>
        <w:gridCol w:w="9355"/>
      </w:tblGrid>
      <w:tr w:rsidR="007E02E3" w:rsidRPr="007E02E3" w14:paraId="52C4E057" w14:textId="77777777" w:rsidTr="00E96C23">
        <w:trPr>
          <w:trHeight w:val="576"/>
        </w:trPr>
        <w:tc>
          <w:tcPr>
            <w:tcW w:w="9355" w:type="dxa"/>
            <w:shd w:val="clear" w:color="auto" w:fill="C6D9F1"/>
            <w:vAlign w:val="center"/>
          </w:tcPr>
          <w:p w14:paraId="27F3E5D5" w14:textId="42CA2296" w:rsidR="00A15F29" w:rsidRPr="00A15F29" w:rsidRDefault="007E02E3" w:rsidP="00A15F29">
            <w:pPr>
              <w:rPr>
                <w:b/>
                <w:bCs/>
                <w:sz w:val="28"/>
                <w:szCs w:val="28"/>
              </w:rPr>
            </w:pPr>
            <w:r w:rsidRPr="00A15F29">
              <w:rPr>
                <w:b/>
                <w:bCs/>
                <w:sz w:val="28"/>
                <w:szCs w:val="28"/>
              </w:rPr>
              <w:t>Section 1: Contact Information</w:t>
            </w:r>
          </w:p>
        </w:tc>
      </w:tr>
      <w:tr w:rsidR="007E02E3" w:rsidRPr="007E02E3" w14:paraId="3FB86EC5" w14:textId="77777777" w:rsidTr="00E96C23">
        <w:trPr>
          <w:trHeight w:val="720"/>
        </w:trPr>
        <w:tc>
          <w:tcPr>
            <w:tcW w:w="9355" w:type="dxa"/>
            <w:shd w:val="clear" w:color="auto" w:fill="C6D9F1"/>
            <w:vAlign w:val="center"/>
          </w:tcPr>
          <w:p w14:paraId="65DF39C7" w14:textId="0029B6D8" w:rsidR="007E02E3" w:rsidRPr="00A15F29" w:rsidRDefault="00AD4435" w:rsidP="00A15F29">
            <w:pPr>
              <w:rPr>
                <w:b/>
                <w:bCs/>
                <w:i/>
                <w:iCs/>
              </w:rPr>
            </w:pPr>
            <w:r w:rsidRPr="00AD4435">
              <w:rPr>
                <w:b/>
                <w:bCs/>
                <w:i/>
                <w:iCs/>
              </w:rPr>
              <w:t>Provide contact information for the principal investigator (PI) of this application. If the PI has designated a representative to submit the proposal on their behalf, please enter the designee's contact information as well.</w:t>
            </w:r>
          </w:p>
        </w:tc>
      </w:tr>
    </w:tbl>
    <w:p w14:paraId="1207D611" w14:textId="15E9D305" w:rsidR="00A924D2" w:rsidRDefault="00A924D2" w:rsidP="003A6E59">
      <w:pPr>
        <w:pStyle w:val="ListParagraph"/>
        <w:numPr>
          <w:ilvl w:val="0"/>
          <w:numId w:val="1"/>
        </w:numPr>
        <w:tabs>
          <w:tab w:val="left" w:pos="2160"/>
          <w:tab w:val="left" w:pos="9360"/>
        </w:tabs>
        <w:spacing w:before="80" w:after="80" w:line="240" w:lineRule="auto"/>
        <w:contextualSpacing w:val="0"/>
      </w:pPr>
      <w:r>
        <w:t xml:space="preserve">Project Title: </w:t>
      </w:r>
      <w:r w:rsidR="002C5686">
        <w:tab/>
      </w:r>
      <w:r w:rsidR="002C5686" w:rsidRPr="002C5686">
        <w:rPr>
          <w:u w:val="single"/>
        </w:rPr>
        <w:fldChar w:fldCharType="begin">
          <w:ffData>
            <w:name w:val="Text4"/>
            <w:enabled/>
            <w:calcOnExit w:val="0"/>
            <w:textInput/>
          </w:ffData>
        </w:fldChar>
      </w:r>
      <w:bookmarkStart w:id="3" w:name="Text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3"/>
      <w:r w:rsidR="002C5686" w:rsidRPr="002C5686">
        <w:rPr>
          <w:u w:val="single"/>
        </w:rPr>
        <w:tab/>
      </w:r>
    </w:p>
    <w:p w14:paraId="6B1B557E" w14:textId="7A6A4B37" w:rsidR="00A907D1" w:rsidRDefault="00A907D1" w:rsidP="003A6E59">
      <w:pPr>
        <w:pStyle w:val="ListParagraph"/>
        <w:numPr>
          <w:ilvl w:val="0"/>
          <w:numId w:val="1"/>
        </w:numPr>
        <w:tabs>
          <w:tab w:val="left" w:pos="2160"/>
          <w:tab w:val="left" w:pos="3600"/>
          <w:tab w:val="left" w:pos="9360"/>
        </w:tabs>
        <w:spacing w:before="80" w:after="80" w:line="240" w:lineRule="auto"/>
        <w:contextualSpacing w:val="0"/>
      </w:pPr>
      <w:r>
        <w:t xml:space="preserve">Is this a resubmission of a proposal for a project for which support was previously sought under Catalyze? </w:t>
      </w:r>
      <w:r w:rsidR="002C5686">
        <w:fldChar w:fldCharType="begin">
          <w:ffData>
            <w:name w:val="Check1"/>
            <w:enabled/>
            <w:calcOnExit w:val="0"/>
            <w:checkBox>
              <w:sizeAuto/>
              <w:default w:val="0"/>
            </w:checkBox>
          </w:ffData>
        </w:fldChar>
      </w:r>
      <w:bookmarkStart w:id="4" w:name="Check1"/>
      <w:r w:rsidR="002C5686">
        <w:instrText xml:space="preserve"> FORMCHECKBOX </w:instrText>
      </w:r>
      <w:r w:rsidR="00C23C74">
        <w:fldChar w:fldCharType="separate"/>
      </w:r>
      <w:r w:rsidR="002C5686">
        <w:fldChar w:fldCharType="end"/>
      </w:r>
      <w:bookmarkEnd w:id="4"/>
      <w:r w:rsidR="002C5686">
        <w:t xml:space="preserve"> </w:t>
      </w:r>
      <w:r w:rsidR="00F76788" w:rsidRPr="003D38A6">
        <w:rPr>
          <w:rFonts w:eastAsia="MS Gothic" w:cs="Arial"/>
          <w:szCs w:val="20"/>
        </w:rPr>
        <w:t>Yes</w:t>
      </w:r>
      <w:r w:rsidR="0027674B">
        <w:rPr>
          <w:rFonts w:eastAsia="MS Gothic" w:cs="Arial"/>
          <w:szCs w:val="20"/>
        </w:rPr>
        <w:t xml:space="preserve"> </w:t>
      </w:r>
      <w:r w:rsidR="002C5686">
        <w:rPr>
          <w:rFonts w:cs="Arial"/>
          <w:szCs w:val="20"/>
        </w:rPr>
        <w:tab/>
      </w:r>
      <w:r w:rsidR="002C5686">
        <w:rPr>
          <w:rFonts w:cs="Arial"/>
          <w:szCs w:val="20"/>
        </w:rPr>
        <w:fldChar w:fldCharType="begin">
          <w:ffData>
            <w:name w:val="Check2"/>
            <w:enabled/>
            <w:calcOnExit w:val="0"/>
            <w:checkBox>
              <w:sizeAuto/>
              <w:default w:val="0"/>
            </w:checkBox>
          </w:ffData>
        </w:fldChar>
      </w:r>
      <w:bookmarkStart w:id="5" w:name="Check2"/>
      <w:r w:rsidR="002C5686">
        <w:rPr>
          <w:rFonts w:cs="Arial"/>
          <w:szCs w:val="20"/>
        </w:rPr>
        <w:instrText xml:space="preserve"> FORMCHECKBOX </w:instrText>
      </w:r>
      <w:r w:rsidR="00C23C74">
        <w:rPr>
          <w:rFonts w:cs="Arial"/>
          <w:szCs w:val="20"/>
        </w:rPr>
      </w:r>
      <w:r w:rsidR="00C23C74">
        <w:rPr>
          <w:rFonts w:cs="Arial"/>
          <w:szCs w:val="20"/>
        </w:rPr>
        <w:fldChar w:fldCharType="separate"/>
      </w:r>
      <w:r w:rsidR="002C5686">
        <w:rPr>
          <w:rFonts w:cs="Arial"/>
          <w:szCs w:val="20"/>
        </w:rPr>
        <w:fldChar w:fldCharType="end"/>
      </w:r>
      <w:bookmarkEnd w:id="5"/>
      <w:r w:rsidR="002C5686">
        <w:rPr>
          <w:rFonts w:cs="Arial"/>
          <w:szCs w:val="20"/>
        </w:rPr>
        <w:t xml:space="preserve"> </w:t>
      </w:r>
      <w:r w:rsidR="00F76788" w:rsidRPr="003D38A6">
        <w:rPr>
          <w:rFonts w:eastAsia="MS Gothic" w:cs="Arial"/>
          <w:szCs w:val="20"/>
        </w:rPr>
        <w:t>No</w:t>
      </w:r>
      <w:r w:rsidR="00F76788" w:rsidDel="00F76788">
        <w:t xml:space="preserve"> </w:t>
      </w:r>
    </w:p>
    <w:p w14:paraId="3CEFAA67" w14:textId="5AD484E6" w:rsidR="00A924D2" w:rsidRDefault="00A924D2" w:rsidP="003A6E59">
      <w:pPr>
        <w:pStyle w:val="ListParagraph"/>
        <w:numPr>
          <w:ilvl w:val="0"/>
          <w:numId w:val="1"/>
        </w:numPr>
        <w:tabs>
          <w:tab w:val="left" w:pos="5220"/>
          <w:tab w:val="left" w:pos="9360"/>
        </w:tabs>
        <w:spacing w:before="80" w:after="80" w:line="240" w:lineRule="auto"/>
        <w:contextualSpacing w:val="0"/>
      </w:pPr>
      <w:r>
        <w:t>Principal Investigator (</w:t>
      </w:r>
      <w:r w:rsidR="008645B8">
        <w:t>L</w:t>
      </w:r>
      <w:r>
        <w:t xml:space="preserve">ast Name, </w:t>
      </w:r>
      <w:r w:rsidR="00B54F4A">
        <w:t>F</w:t>
      </w:r>
      <w:r>
        <w:t xml:space="preserve">irst Name): </w:t>
      </w:r>
      <w:r w:rsidR="002C5686">
        <w:tab/>
      </w:r>
      <w:r w:rsidR="002C5686" w:rsidRPr="002C5686">
        <w:rPr>
          <w:u w:val="single"/>
        </w:rPr>
        <w:fldChar w:fldCharType="begin">
          <w:ffData>
            <w:name w:val="Text5"/>
            <w:enabled/>
            <w:calcOnExit w:val="0"/>
            <w:textInput/>
          </w:ffData>
        </w:fldChar>
      </w:r>
      <w:bookmarkStart w:id="6" w:name="Text5"/>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6"/>
      <w:r w:rsidR="002C5686">
        <w:rPr>
          <w:u w:val="single"/>
        </w:rPr>
        <w:tab/>
      </w:r>
    </w:p>
    <w:p w14:paraId="08556912" w14:textId="229D3F8D" w:rsidR="00A924D2" w:rsidRDefault="00B54F4A" w:rsidP="003A6E59">
      <w:pPr>
        <w:pStyle w:val="ListParagraph"/>
        <w:numPr>
          <w:ilvl w:val="0"/>
          <w:numId w:val="1"/>
        </w:numPr>
        <w:tabs>
          <w:tab w:val="left" w:pos="2160"/>
          <w:tab w:val="left" w:pos="9360"/>
        </w:tabs>
        <w:spacing w:before="80" w:after="80" w:line="240" w:lineRule="auto"/>
        <w:contextualSpacing w:val="0"/>
      </w:pPr>
      <w:r>
        <w:t xml:space="preserve">Organization: </w:t>
      </w:r>
      <w:r w:rsidR="002C5686">
        <w:tab/>
      </w:r>
      <w:r w:rsidR="002C5686" w:rsidRPr="002C5686">
        <w:rPr>
          <w:u w:val="single"/>
        </w:rPr>
        <w:fldChar w:fldCharType="begin">
          <w:ffData>
            <w:name w:val="Text6"/>
            <w:enabled/>
            <w:calcOnExit w:val="0"/>
            <w:textInput/>
          </w:ffData>
        </w:fldChar>
      </w:r>
      <w:bookmarkStart w:id="7" w:name="Text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7"/>
      <w:r w:rsidR="002C5686">
        <w:rPr>
          <w:u w:val="single"/>
        </w:rPr>
        <w:tab/>
      </w:r>
    </w:p>
    <w:p w14:paraId="019E2452" w14:textId="25FB5894" w:rsidR="00B54F4A" w:rsidRDefault="00B54F4A" w:rsidP="003A6E59">
      <w:pPr>
        <w:pStyle w:val="ListParagraph"/>
        <w:numPr>
          <w:ilvl w:val="0"/>
          <w:numId w:val="1"/>
        </w:numPr>
        <w:tabs>
          <w:tab w:val="left" w:pos="1350"/>
          <w:tab w:val="left" w:pos="9360"/>
        </w:tabs>
        <w:spacing w:before="80" w:after="80" w:line="240" w:lineRule="auto"/>
        <w:contextualSpacing w:val="0"/>
      </w:pPr>
      <w:r>
        <w:t xml:space="preserve">Title: </w:t>
      </w:r>
      <w:r w:rsidR="002C5686">
        <w:fldChar w:fldCharType="begin">
          <w:ffData>
            <w:name w:val="Text15"/>
            <w:enabled/>
            <w:calcOnExit w:val="0"/>
            <w:textInput/>
          </w:ffData>
        </w:fldChar>
      </w:r>
      <w:bookmarkStart w:id="8" w:name="Text15"/>
      <w:r w:rsidR="002C5686">
        <w:instrText xml:space="preserve"> FORMTEXT </w:instrText>
      </w:r>
      <w:r w:rsidR="002C5686">
        <w:fldChar w:fldCharType="separate"/>
      </w:r>
      <w:r w:rsidR="002C5686">
        <w:rPr>
          <w:noProof/>
        </w:rPr>
        <w:t> </w:t>
      </w:r>
      <w:r w:rsidR="002C5686">
        <w:rPr>
          <w:noProof/>
        </w:rPr>
        <w:t> </w:t>
      </w:r>
      <w:r w:rsidR="002C5686">
        <w:rPr>
          <w:noProof/>
        </w:rPr>
        <w:t> </w:t>
      </w:r>
      <w:r w:rsidR="002C5686">
        <w:rPr>
          <w:noProof/>
        </w:rPr>
        <w:t> </w:t>
      </w:r>
      <w:r w:rsidR="002C5686">
        <w:rPr>
          <w:noProof/>
        </w:rPr>
        <w:t> </w:t>
      </w:r>
      <w:r w:rsidR="002C5686">
        <w:fldChar w:fldCharType="end"/>
      </w:r>
      <w:bookmarkEnd w:id="8"/>
      <w:r w:rsidR="002C5686">
        <w:rPr>
          <w:u w:val="single"/>
        </w:rPr>
        <w:tab/>
      </w:r>
    </w:p>
    <w:p w14:paraId="4D56FF88" w14:textId="3681E442" w:rsidR="00B54F4A" w:rsidRDefault="00B54F4A" w:rsidP="003A6E59">
      <w:pPr>
        <w:pStyle w:val="ListParagraph"/>
        <w:numPr>
          <w:ilvl w:val="0"/>
          <w:numId w:val="1"/>
        </w:numPr>
        <w:tabs>
          <w:tab w:val="left" w:pos="2160"/>
          <w:tab w:val="left" w:pos="3330"/>
          <w:tab w:val="left" w:pos="9360"/>
        </w:tabs>
        <w:spacing w:before="80" w:after="80" w:line="240" w:lineRule="auto"/>
        <w:contextualSpacing w:val="0"/>
      </w:pPr>
      <w:r>
        <w:t>Department</w:t>
      </w:r>
      <w:r w:rsidR="0033019B">
        <w:t xml:space="preserve"> (or Discipline)</w:t>
      </w:r>
      <w:r>
        <w:t xml:space="preserve">: </w:t>
      </w:r>
      <w:r w:rsidR="002C5686" w:rsidRPr="002C5686">
        <w:rPr>
          <w:u w:val="single"/>
        </w:rPr>
        <w:fldChar w:fldCharType="begin">
          <w:ffData>
            <w:name w:val="Text16"/>
            <w:enabled/>
            <w:calcOnExit w:val="0"/>
            <w:textInput/>
          </w:ffData>
        </w:fldChar>
      </w:r>
      <w:bookmarkStart w:id="9" w:name="Text16"/>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9"/>
      <w:r w:rsidR="002C5686">
        <w:rPr>
          <w:u w:val="single"/>
        </w:rPr>
        <w:tab/>
      </w:r>
    </w:p>
    <w:p w14:paraId="4693ECA1" w14:textId="301E7E30" w:rsidR="00A924D2" w:rsidRDefault="00B54F4A" w:rsidP="003A6E59">
      <w:pPr>
        <w:pStyle w:val="ListParagraph"/>
        <w:numPr>
          <w:ilvl w:val="0"/>
          <w:numId w:val="1"/>
        </w:numPr>
        <w:tabs>
          <w:tab w:val="left" w:pos="2250"/>
          <w:tab w:val="left" w:pos="9360"/>
        </w:tabs>
        <w:spacing w:before="80" w:after="80" w:line="240" w:lineRule="auto"/>
        <w:contextualSpacing w:val="0"/>
      </w:pPr>
      <w:r>
        <w:t>Street Address:</w:t>
      </w:r>
      <w:r w:rsidR="002C5686" w:rsidRPr="002C5686">
        <w:rPr>
          <w:u w:val="single"/>
        </w:rPr>
        <w:fldChar w:fldCharType="begin">
          <w:ffData>
            <w:name w:val="Text9"/>
            <w:enabled/>
            <w:calcOnExit w:val="0"/>
            <w:textInput/>
          </w:ffData>
        </w:fldChar>
      </w:r>
      <w:bookmarkStart w:id="10" w:name="Text9"/>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0"/>
      <w:r w:rsidR="002C5686">
        <w:rPr>
          <w:u w:val="single"/>
        </w:rPr>
        <w:tab/>
      </w:r>
    </w:p>
    <w:p w14:paraId="29E77076" w14:textId="6C580E39" w:rsidR="00A924D2" w:rsidRDefault="00B54F4A" w:rsidP="003A6E59">
      <w:pPr>
        <w:pStyle w:val="ListParagraph"/>
        <w:numPr>
          <w:ilvl w:val="0"/>
          <w:numId w:val="1"/>
        </w:numPr>
        <w:tabs>
          <w:tab w:val="left" w:pos="1350"/>
          <w:tab w:val="left" w:pos="9360"/>
        </w:tabs>
        <w:spacing w:before="80" w:after="80" w:line="240" w:lineRule="auto"/>
        <w:contextualSpacing w:val="0"/>
      </w:pPr>
      <w:r>
        <w:t xml:space="preserve">City: </w:t>
      </w:r>
      <w:r w:rsidR="002C5686">
        <w:tab/>
      </w:r>
      <w:r w:rsidR="002C5686" w:rsidRPr="002C5686">
        <w:rPr>
          <w:u w:val="single"/>
        </w:rPr>
        <w:fldChar w:fldCharType="begin">
          <w:ffData>
            <w:name w:val="Text10"/>
            <w:enabled/>
            <w:calcOnExit w:val="0"/>
            <w:textInput/>
          </w:ffData>
        </w:fldChar>
      </w:r>
      <w:bookmarkStart w:id="11" w:name="Text10"/>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1"/>
      <w:r w:rsidR="002C5686">
        <w:rPr>
          <w:u w:val="single"/>
        </w:rPr>
        <w:tab/>
      </w:r>
    </w:p>
    <w:p w14:paraId="1D669E9D" w14:textId="1CDBB27C" w:rsidR="00B54F4A" w:rsidRDefault="00B54F4A" w:rsidP="003A6E59">
      <w:pPr>
        <w:pStyle w:val="ListParagraph"/>
        <w:numPr>
          <w:ilvl w:val="0"/>
          <w:numId w:val="1"/>
        </w:numPr>
        <w:tabs>
          <w:tab w:val="left" w:pos="1350"/>
          <w:tab w:val="left" w:pos="9360"/>
        </w:tabs>
        <w:spacing w:before="80" w:after="80" w:line="240" w:lineRule="auto"/>
        <w:contextualSpacing w:val="0"/>
      </w:pPr>
      <w:r>
        <w:t>State:</w:t>
      </w:r>
      <w:r w:rsidR="002C5686" w:rsidRPr="002C5686">
        <w:rPr>
          <w:u w:val="single"/>
        </w:rPr>
        <w:fldChar w:fldCharType="begin">
          <w:ffData>
            <w:name w:val="Text11"/>
            <w:enabled/>
            <w:calcOnExit w:val="0"/>
            <w:textInput/>
          </w:ffData>
        </w:fldChar>
      </w:r>
      <w:bookmarkStart w:id="12" w:name="Text11"/>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2"/>
      <w:r w:rsidR="002C5686">
        <w:rPr>
          <w:u w:val="single"/>
        </w:rPr>
        <w:tab/>
      </w:r>
    </w:p>
    <w:p w14:paraId="3D902978" w14:textId="335AF79E" w:rsidR="00B54F4A" w:rsidRDefault="00B54F4A" w:rsidP="003A6E59">
      <w:pPr>
        <w:pStyle w:val="ListParagraph"/>
        <w:numPr>
          <w:ilvl w:val="0"/>
          <w:numId w:val="1"/>
        </w:numPr>
        <w:tabs>
          <w:tab w:val="left" w:pos="1710"/>
          <w:tab w:val="left" w:pos="2160"/>
          <w:tab w:val="left" w:pos="9360"/>
        </w:tabs>
        <w:spacing w:before="80" w:after="80" w:line="240" w:lineRule="auto"/>
        <w:contextualSpacing w:val="0"/>
      </w:pPr>
      <w:r>
        <w:t>Zip code:</w:t>
      </w:r>
      <w:r w:rsidR="002C5686" w:rsidRPr="002C5686">
        <w:rPr>
          <w:u w:val="single"/>
        </w:rPr>
        <w:fldChar w:fldCharType="begin">
          <w:ffData>
            <w:name w:val="Text12"/>
            <w:enabled/>
            <w:calcOnExit w:val="0"/>
            <w:textInput/>
          </w:ffData>
        </w:fldChar>
      </w:r>
      <w:bookmarkStart w:id="13" w:name="Text12"/>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3"/>
      <w:r w:rsidR="002C5686">
        <w:rPr>
          <w:u w:val="single"/>
        </w:rPr>
        <w:tab/>
      </w:r>
    </w:p>
    <w:p w14:paraId="0C33D398" w14:textId="48802F1E" w:rsidR="00B54F4A" w:rsidRDefault="00B54F4A" w:rsidP="003A6E59">
      <w:pPr>
        <w:pStyle w:val="ListParagraph"/>
        <w:numPr>
          <w:ilvl w:val="0"/>
          <w:numId w:val="1"/>
        </w:numPr>
        <w:tabs>
          <w:tab w:val="left" w:pos="2430"/>
          <w:tab w:val="left" w:pos="9360"/>
        </w:tabs>
        <w:spacing w:before="80" w:after="80" w:line="240" w:lineRule="auto"/>
        <w:contextualSpacing w:val="0"/>
      </w:pPr>
      <w:r>
        <w:t>PI email address:</w:t>
      </w:r>
      <w:r w:rsidR="002C5686">
        <w:tab/>
      </w:r>
      <w:r w:rsidR="002C5686" w:rsidRPr="002C5686">
        <w:rPr>
          <w:u w:val="single"/>
        </w:rPr>
        <w:fldChar w:fldCharType="begin">
          <w:ffData>
            <w:name w:val="Text13"/>
            <w:enabled/>
            <w:calcOnExit w:val="0"/>
            <w:textInput/>
          </w:ffData>
        </w:fldChar>
      </w:r>
      <w:bookmarkStart w:id="14" w:name="Text13"/>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4"/>
      <w:r w:rsidR="002C5686">
        <w:rPr>
          <w:u w:val="single"/>
        </w:rPr>
        <w:tab/>
      </w:r>
    </w:p>
    <w:p w14:paraId="3D131763" w14:textId="789C7746" w:rsidR="00B54F4A" w:rsidRDefault="00B54F4A" w:rsidP="003A6E59">
      <w:pPr>
        <w:pStyle w:val="ListParagraph"/>
        <w:numPr>
          <w:ilvl w:val="0"/>
          <w:numId w:val="1"/>
        </w:numPr>
        <w:tabs>
          <w:tab w:val="left" w:pos="2790"/>
          <w:tab w:val="left" w:pos="3240"/>
          <w:tab w:val="left" w:pos="9360"/>
        </w:tabs>
        <w:spacing w:before="80" w:after="80" w:line="240" w:lineRule="auto"/>
        <w:contextualSpacing w:val="0"/>
      </w:pPr>
      <w:r>
        <w:t>PI telephone number:</w:t>
      </w:r>
      <w:r w:rsidR="002C5686">
        <w:tab/>
      </w:r>
      <w:r w:rsidR="002C5686" w:rsidRPr="002C5686">
        <w:rPr>
          <w:u w:val="single"/>
        </w:rPr>
        <w:fldChar w:fldCharType="begin">
          <w:ffData>
            <w:name w:val="Text14"/>
            <w:enabled/>
            <w:calcOnExit w:val="0"/>
            <w:textInput/>
          </w:ffData>
        </w:fldChar>
      </w:r>
      <w:bookmarkStart w:id="15" w:name="Text14"/>
      <w:r w:rsidR="002C5686" w:rsidRPr="002C5686">
        <w:rPr>
          <w:u w:val="single"/>
        </w:rPr>
        <w:instrText xml:space="preserve"> FORMTEXT </w:instrText>
      </w:r>
      <w:r w:rsidR="002C5686" w:rsidRPr="002C5686">
        <w:rPr>
          <w:u w:val="single"/>
        </w:rPr>
      </w:r>
      <w:r w:rsidR="002C5686" w:rsidRPr="002C5686">
        <w:rPr>
          <w:u w:val="single"/>
        </w:rPr>
        <w:fldChar w:fldCharType="separate"/>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noProof/>
          <w:u w:val="single"/>
        </w:rPr>
        <w:t> </w:t>
      </w:r>
      <w:r w:rsidR="002C5686" w:rsidRPr="002C5686">
        <w:rPr>
          <w:u w:val="single"/>
        </w:rPr>
        <w:fldChar w:fldCharType="end"/>
      </w:r>
      <w:bookmarkEnd w:id="15"/>
      <w:r w:rsidR="002C5686">
        <w:rPr>
          <w:u w:val="single"/>
        </w:rPr>
        <w:tab/>
      </w:r>
    </w:p>
    <w:p w14:paraId="195BAEFD" w14:textId="5F2D702D" w:rsidR="00DC558A" w:rsidRPr="00A7549F" w:rsidRDefault="00B54F4A" w:rsidP="00A7549F">
      <w:pPr>
        <w:pStyle w:val="ListParagraph"/>
        <w:numPr>
          <w:ilvl w:val="0"/>
          <w:numId w:val="1"/>
        </w:numPr>
        <w:tabs>
          <w:tab w:val="left" w:pos="9360"/>
        </w:tabs>
        <w:spacing w:before="80" w:after="80" w:line="240" w:lineRule="auto"/>
        <w:contextualSpacing w:val="0"/>
        <w:rPr>
          <w:u w:val="single"/>
        </w:rPr>
      </w:pPr>
      <w:r>
        <w:t xml:space="preserve">Name and contact information for corresponding organizational representative, if not the PI: </w:t>
      </w:r>
      <w:r w:rsidR="00A7549F">
        <w:br/>
      </w:r>
      <w:r w:rsidR="00DC558A" w:rsidRPr="00A7549F">
        <w:rPr>
          <w:u w:val="single"/>
        </w:rPr>
        <w:fldChar w:fldCharType="begin">
          <w:ffData>
            <w:name w:val="Text17"/>
            <w:enabled/>
            <w:calcOnExit w:val="0"/>
            <w:textInput/>
          </w:ffData>
        </w:fldChar>
      </w:r>
      <w:bookmarkStart w:id="16" w:name="Text17"/>
      <w:r w:rsidR="00DC558A" w:rsidRPr="00A7549F">
        <w:rPr>
          <w:u w:val="single"/>
        </w:rPr>
        <w:instrText xml:space="preserve"> FORMTEXT </w:instrText>
      </w:r>
      <w:r w:rsidR="00DC558A" w:rsidRPr="00A7549F">
        <w:rPr>
          <w:u w:val="single"/>
        </w:rPr>
      </w:r>
      <w:r w:rsidR="00DC558A" w:rsidRPr="00A7549F">
        <w:rPr>
          <w:u w:val="single"/>
        </w:rPr>
        <w:fldChar w:fldCharType="separate"/>
      </w:r>
      <w:r w:rsidR="00DC558A">
        <w:rPr>
          <w:noProof/>
          <w:u w:val="single"/>
        </w:rPr>
        <w:t> </w:t>
      </w:r>
      <w:r w:rsidR="00DC558A">
        <w:rPr>
          <w:noProof/>
          <w:u w:val="single"/>
        </w:rPr>
        <w:t> </w:t>
      </w:r>
      <w:r w:rsidR="00DC558A">
        <w:rPr>
          <w:noProof/>
          <w:u w:val="single"/>
        </w:rPr>
        <w:t> </w:t>
      </w:r>
      <w:r w:rsidR="00DC558A">
        <w:rPr>
          <w:noProof/>
          <w:u w:val="single"/>
        </w:rPr>
        <w:t> </w:t>
      </w:r>
      <w:r w:rsidR="00DC558A">
        <w:rPr>
          <w:noProof/>
          <w:u w:val="single"/>
        </w:rPr>
        <w:t> </w:t>
      </w:r>
      <w:r w:rsidR="00DC558A" w:rsidRPr="00A7549F">
        <w:rPr>
          <w:u w:val="single"/>
        </w:rPr>
        <w:fldChar w:fldCharType="end"/>
      </w:r>
      <w:bookmarkEnd w:id="16"/>
      <w:r w:rsidR="00DC558A" w:rsidRPr="00A7549F">
        <w:rPr>
          <w:u w:val="single"/>
        </w:rPr>
        <w:tab/>
      </w:r>
    </w:p>
    <w:p w14:paraId="257D6480" w14:textId="2B654731" w:rsidR="00DC3DE3" w:rsidRDefault="00CC062C" w:rsidP="003A6E59">
      <w:pPr>
        <w:pStyle w:val="ListParagraph"/>
        <w:numPr>
          <w:ilvl w:val="0"/>
          <w:numId w:val="1"/>
        </w:numPr>
        <w:spacing w:before="240" w:after="120" w:line="240" w:lineRule="auto"/>
        <w:contextualSpacing w:val="0"/>
        <w:sectPr w:rsidR="00DC3DE3" w:rsidSect="00BB6288">
          <w:headerReference w:type="default" r:id="rId11"/>
          <w:footerReference w:type="default" r:id="rId12"/>
          <w:pgSz w:w="12240" w:h="15840"/>
          <w:pgMar w:top="1440" w:right="1440" w:bottom="1440" w:left="1440" w:header="720" w:footer="720" w:gutter="0"/>
          <w:pgNumType w:start="1"/>
          <w:cols w:space="720"/>
          <w:docGrid w:linePitch="360"/>
        </w:sectPr>
      </w:pPr>
      <w:r>
        <w:t>How did you learn about Catalyze</w:t>
      </w:r>
      <w:r w:rsidR="008645B8">
        <w:t>?</w:t>
      </w:r>
      <w:r>
        <w:t xml:space="preserve"> (Select all that apply):</w:t>
      </w:r>
    </w:p>
    <w:p w14:paraId="06970606" w14:textId="106DB8EA"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bookmarkStart w:id="17" w:name="Check3"/>
      <w:r>
        <w:instrText xml:space="preserve"> FORMCHECKBOX </w:instrText>
      </w:r>
      <w:r w:rsidR="00C23C74">
        <w:fldChar w:fldCharType="separate"/>
      </w:r>
      <w:r>
        <w:fldChar w:fldCharType="end"/>
      </w:r>
      <w:bookmarkEnd w:id="17"/>
      <w:r>
        <w:tab/>
      </w:r>
      <w:r w:rsidR="00F76788" w:rsidRPr="00234F33">
        <w:rPr>
          <w:rFonts w:ascii="Arial" w:eastAsia="Calibri" w:hAnsi="Arial" w:cs="Arial"/>
          <w:sz w:val="20"/>
          <w:szCs w:val="20"/>
        </w:rPr>
        <w:tab/>
      </w:r>
      <w:r w:rsidR="00147C49">
        <w:t xml:space="preserve">NIH/NHLBI website </w:t>
      </w:r>
    </w:p>
    <w:p w14:paraId="6ACEC362" w14:textId="5C5BA94B" w:rsidR="00147C49" w:rsidRDefault="00DC558A" w:rsidP="003A6E59">
      <w:pPr>
        <w:tabs>
          <w:tab w:val="left" w:pos="1170"/>
        </w:tabs>
        <w:spacing w:before="40" w:after="40" w:line="240" w:lineRule="auto"/>
        <w:ind w:left="994" w:hanging="274"/>
      </w:pPr>
      <w:r>
        <w:fldChar w:fldCharType="begin">
          <w:ffData>
            <w:name w:val="Check3"/>
            <w:enabled/>
            <w:calcOnExit w:val="0"/>
            <w:checkBox>
              <w:sizeAuto/>
              <w:default w:val="0"/>
            </w:checkBox>
          </w:ffData>
        </w:fldChar>
      </w:r>
      <w:r>
        <w:instrText xml:space="preserve"> FORMCHECKBOX </w:instrText>
      </w:r>
      <w:r w:rsidR="00C23C74">
        <w:fldChar w:fldCharType="separate"/>
      </w:r>
      <w:r>
        <w:fldChar w:fldCharType="end"/>
      </w:r>
      <w:r>
        <w:tab/>
      </w:r>
      <w:r w:rsidRPr="00234F33">
        <w:rPr>
          <w:rFonts w:ascii="Arial" w:eastAsia="Calibri" w:hAnsi="Arial" w:cs="Arial"/>
          <w:sz w:val="20"/>
          <w:szCs w:val="20"/>
        </w:rPr>
        <w:tab/>
      </w:r>
      <w:r w:rsidR="00147C49">
        <w:t>NHLBI Catalyze website</w:t>
      </w:r>
    </w:p>
    <w:p w14:paraId="192A7114" w14:textId="27F806A7" w:rsidR="00147C49" w:rsidRDefault="00DC558A" w:rsidP="003A6E59">
      <w:pPr>
        <w:tabs>
          <w:tab w:val="left" w:pos="1170"/>
        </w:tabs>
        <w:spacing w:before="40" w:after="40" w:line="240" w:lineRule="auto"/>
        <w:ind w:left="1170" w:hanging="450"/>
      </w:pPr>
      <w:r>
        <w:fldChar w:fldCharType="begin">
          <w:ffData>
            <w:name w:val="Check5"/>
            <w:enabled/>
            <w:calcOnExit w:val="0"/>
            <w:checkBox>
              <w:sizeAuto/>
              <w:default w:val="0"/>
            </w:checkBox>
          </w:ffData>
        </w:fldChar>
      </w:r>
      <w:bookmarkStart w:id="18" w:name="Check5"/>
      <w:r>
        <w:instrText xml:space="preserve"> FORMCHECKBOX </w:instrText>
      </w:r>
      <w:r w:rsidR="00C23C74">
        <w:fldChar w:fldCharType="separate"/>
      </w:r>
      <w:r>
        <w:fldChar w:fldCharType="end"/>
      </w:r>
      <w:bookmarkEnd w:id="18"/>
      <w:r>
        <w:tab/>
      </w:r>
      <w:r w:rsidR="00147C49">
        <w:t>NIH Translational Program(s) (</w:t>
      </w:r>
      <w:r w:rsidR="008645B8">
        <w:t>e.g.,</w:t>
      </w:r>
      <w:r w:rsidR="00147C49">
        <w:t xml:space="preserve"> REACH, NCAI, SMARTT, CADET II) </w:t>
      </w:r>
    </w:p>
    <w:p w14:paraId="0C40C417" w14:textId="1E5CACB9" w:rsidR="00147C49" w:rsidRDefault="00DC558A" w:rsidP="003A6E59">
      <w:pPr>
        <w:tabs>
          <w:tab w:val="left" w:pos="1170"/>
        </w:tabs>
        <w:spacing w:before="40" w:after="40" w:line="240" w:lineRule="auto"/>
        <w:ind w:left="994" w:hanging="274"/>
      </w:pPr>
      <w:r>
        <w:fldChar w:fldCharType="begin">
          <w:ffData>
            <w:name w:val="Check6"/>
            <w:enabled/>
            <w:calcOnExit w:val="0"/>
            <w:checkBox>
              <w:sizeAuto/>
              <w:default w:val="0"/>
            </w:checkBox>
          </w:ffData>
        </w:fldChar>
      </w:r>
      <w:bookmarkStart w:id="19" w:name="Check6"/>
      <w:r>
        <w:instrText xml:space="preserve"> FORMCHECKBOX </w:instrText>
      </w:r>
      <w:r w:rsidR="00C23C74">
        <w:fldChar w:fldCharType="separate"/>
      </w:r>
      <w:r>
        <w:fldChar w:fldCharType="end"/>
      </w:r>
      <w:bookmarkEnd w:id="19"/>
      <w:r>
        <w:tab/>
      </w:r>
      <w:r>
        <w:tab/>
      </w:r>
      <w:r w:rsidR="00147C49">
        <w:t>Catalyze event</w:t>
      </w:r>
    </w:p>
    <w:p w14:paraId="665E8568" w14:textId="77777777" w:rsidR="00DC558A" w:rsidRDefault="00DC558A" w:rsidP="00DC558A">
      <w:pPr>
        <w:tabs>
          <w:tab w:val="left" w:pos="1530"/>
        </w:tabs>
        <w:spacing w:before="40" w:after="40" w:line="240" w:lineRule="auto"/>
        <w:ind w:left="1170" w:hanging="450"/>
      </w:pPr>
      <w:r>
        <w:fldChar w:fldCharType="begin">
          <w:ffData>
            <w:name w:val="Check7"/>
            <w:enabled/>
            <w:calcOnExit w:val="0"/>
            <w:checkBox>
              <w:sizeAuto/>
              <w:default w:val="0"/>
            </w:checkBox>
          </w:ffData>
        </w:fldChar>
      </w:r>
      <w:bookmarkStart w:id="20" w:name="Check7"/>
      <w:r>
        <w:instrText xml:space="preserve"> FORMCHECKBOX </w:instrText>
      </w:r>
      <w:r w:rsidR="00C23C74">
        <w:fldChar w:fldCharType="separate"/>
      </w:r>
      <w:r>
        <w:fldChar w:fldCharType="end"/>
      </w:r>
      <w:bookmarkEnd w:id="20"/>
      <w:r>
        <w:tab/>
      </w:r>
      <w:r w:rsidR="00147C49">
        <w:t>My institution/department</w:t>
      </w:r>
    </w:p>
    <w:p w14:paraId="02F05CB7" w14:textId="51D6B189" w:rsidR="00147C49" w:rsidRDefault="00F94575" w:rsidP="003A6E59">
      <w:pPr>
        <w:tabs>
          <w:tab w:val="left" w:pos="1530"/>
        </w:tabs>
        <w:spacing w:before="40" w:after="40" w:line="240" w:lineRule="auto"/>
        <w:ind w:left="1170" w:hanging="90"/>
      </w:pPr>
      <w:r>
        <w:br w:type="column"/>
      </w:r>
      <w:r w:rsidR="00DC558A">
        <w:fldChar w:fldCharType="begin">
          <w:ffData>
            <w:name w:val="Check8"/>
            <w:enabled/>
            <w:calcOnExit w:val="0"/>
            <w:checkBox>
              <w:sizeAuto/>
              <w:default w:val="0"/>
            </w:checkBox>
          </w:ffData>
        </w:fldChar>
      </w:r>
      <w:bookmarkStart w:id="21" w:name="Check8"/>
      <w:r w:rsidR="00DC558A">
        <w:instrText xml:space="preserve"> FORMCHECKBOX </w:instrText>
      </w:r>
      <w:r w:rsidR="00C23C74">
        <w:fldChar w:fldCharType="separate"/>
      </w:r>
      <w:r w:rsidR="00DC558A">
        <w:fldChar w:fldCharType="end"/>
      </w:r>
      <w:bookmarkEnd w:id="21"/>
      <w:r w:rsidR="00DC558A">
        <w:tab/>
      </w:r>
      <w:r w:rsidR="00147C49">
        <w:t>My technology transfer office</w:t>
      </w:r>
    </w:p>
    <w:p w14:paraId="5A219612" w14:textId="59F44E55" w:rsidR="00147C49" w:rsidRDefault="00DC558A" w:rsidP="003A6E59">
      <w:pPr>
        <w:tabs>
          <w:tab w:val="left" w:pos="1530"/>
        </w:tabs>
        <w:spacing w:before="40" w:after="40" w:line="240" w:lineRule="auto"/>
        <w:ind w:left="1530" w:hanging="450"/>
      </w:pPr>
      <w:r>
        <w:fldChar w:fldCharType="begin">
          <w:ffData>
            <w:name w:val="Check9"/>
            <w:enabled/>
            <w:calcOnExit w:val="0"/>
            <w:checkBox>
              <w:sizeAuto/>
              <w:default w:val="0"/>
            </w:checkBox>
          </w:ffData>
        </w:fldChar>
      </w:r>
      <w:bookmarkStart w:id="22" w:name="Check9"/>
      <w:r>
        <w:instrText xml:space="preserve"> FORMCHECKBOX </w:instrText>
      </w:r>
      <w:r w:rsidR="00C23C74">
        <w:fldChar w:fldCharType="separate"/>
      </w:r>
      <w:r>
        <w:fldChar w:fldCharType="end"/>
      </w:r>
      <w:bookmarkEnd w:id="22"/>
      <w:r>
        <w:tab/>
      </w:r>
      <w:r w:rsidR="00147C49">
        <w:t xml:space="preserve">Scientific conference or news article </w:t>
      </w:r>
    </w:p>
    <w:p w14:paraId="55871638" w14:textId="78C453DF" w:rsidR="00147C49" w:rsidRDefault="00DC558A" w:rsidP="003A6E59">
      <w:pPr>
        <w:tabs>
          <w:tab w:val="left" w:pos="1530"/>
        </w:tabs>
        <w:spacing w:before="40" w:after="40" w:line="240" w:lineRule="auto"/>
        <w:ind w:left="1354" w:hanging="274"/>
      </w:pPr>
      <w:r>
        <w:fldChar w:fldCharType="begin">
          <w:ffData>
            <w:name w:val="Check10"/>
            <w:enabled/>
            <w:calcOnExit w:val="0"/>
            <w:checkBox>
              <w:sizeAuto/>
              <w:default w:val="0"/>
            </w:checkBox>
          </w:ffData>
        </w:fldChar>
      </w:r>
      <w:bookmarkStart w:id="23" w:name="Check10"/>
      <w:r>
        <w:instrText xml:space="preserve"> FORMCHECKBOX </w:instrText>
      </w:r>
      <w:r w:rsidR="00C23C74">
        <w:fldChar w:fldCharType="separate"/>
      </w:r>
      <w:r>
        <w:fldChar w:fldCharType="end"/>
      </w:r>
      <w:bookmarkEnd w:id="23"/>
      <w:r>
        <w:tab/>
      </w:r>
      <w:r>
        <w:tab/>
      </w:r>
      <w:r w:rsidR="00147C49">
        <w:t>NIH Program Officer</w:t>
      </w:r>
    </w:p>
    <w:p w14:paraId="3A6C3F7B" w14:textId="5463B0CA" w:rsidR="00147C49" w:rsidRDefault="00DC558A" w:rsidP="003A6E59">
      <w:pPr>
        <w:tabs>
          <w:tab w:val="left" w:pos="1530"/>
        </w:tabs>
        <w:spacing w:before="40" w:after="40" w:line="240" w:lineRule="auto"/>
        <w:ind w:left="1354" w:hanging="274"/>
      </w:pPr>
      <w:r>
        <w:fldChar w:fldCharType="begin">
          <w:ffData>
            <w:name w:val="Check11"/>
            <w:enabled/>
            <w:calcOnExit w:val="0"/>
            <w:checkBox>
              <w:sizeAuto/>
              <w:default w:val="0"/>
            </w:checkBox>
          </w:ffData>
        </w:fldChar>
      </w:r>
      <w:bookmarkStart w:id="24" w:name="Check11"/>
      <w:r>
        <w:instrText xml:space="preserve"> FORMCHECKBOX </w:instrText>
      </w:r>
      <w:r w:rsidR="00C23C74">
        <w:fldChar w:fldCharType="separate"/>
      </w:r>
      <w:r>
        <w:fldChar w:fldCharType="end"/>
      </w:r>
      <w:bookmarkEnd w:id="24"/>
      <w:r>
        <w:tab/>
      </w:r>
      <w:r>
        <w:tab/>
      </w:r>
      <w:r w:rsidR="00147C49">
        <w:t>Other (Please specify)</w:t>
      </w:r>
      <w:r>
        <w:t xml:space="preserve">: </w:t>
      </w:r>
      <w:r w:rsidR="003B53E8" w:rsidRPr="003B53E8">
        <w:rPr>
          <w:u w:val="single"/>
        </w:rPr>
        <w:fldChar w:fldCharType="begin">
          <w:ffData>
            <w:name w:val="Text63"/>
            <w:enabled/>
            <w:calcOnExit w:val="0"/>
            <w:textInput/>
          </w:ffData>
        </w:fldChar>
      </w:r>
      <w:bookmarkStart w:id="25" w:name="Text63"/>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5"/>
    </w:p>
    <w:p w14:paraId="45D409EE" w14:textId="77777777" w:rsidR="00F94575" w:rsidRDefault="00F94575" w:rsidP="00DC558A">
      <w:pPr>
        <w:spacing w:before="40" w:after="40"/>
        <w:sectPr w:rsidR="00F94575" w:rsidSect="00DC3DE3">
          <w:type w:val="continuous"/>
          <w:pgSz w:w="12240" w:h="15840"/>
          <w:pgMar w:top="1440" w:right="1440" w:bottom="1440" w:left="1440" w:header="720" w:footer="720" w:gutter="0"/>
          <w:cols w:num="2" w:space="720"/>
          <w:docGrid w:linePitch="360"/>
        </w:sectPr>
      </w:pPr>
    </w:p>
    <w:tbl>
      <w:tblPr>
        <w:tblStyle w:val="TableGrid"/>
        <w:tblW w:w="9355" w:type="dxa"/>
        <w:shd w:val="clear" w:color="auto" w:fill="C6D9F1"/>
        <w:tblLook w:val="04A0" w:firstRow="1" w:lastRow="0" w:firstColumn="1" w:lastColumn="0" w:noHBand="0" w:noVBand="1"/>
      </w:tblPr>
      <w:tblGrid>
        <w:gridCol w:w="9355"/>
      </w:tblGrid>
      <w:tr w:rsidR="00A15F29" w:rsidRPr="00A15F29" w14:paraId="053532CC" w14:textId="77777777" w:rsidTr="00E96C23">
        <w:trPr>
          <w:trHeight w:val="576"/>
        </w:trPr>
        <w:tc>
          <w:tcPr>
            <w:tcW w:w="9355" w:type="dxa"/>
            <w:shd w:val="clear" w:color="auto" w:fill="C6D9F1"/>
            <w:vAlign w:val="center"/>
          </w:tcPr>
          <w:p w14:paraId="7B4AF20F" w14:textId="77777777" w:rsidR="00A15F29" w:rsidRPr="00A15F29" w:rsidRDefault="00A15F29" w:rsidP="00A15F29">
            <w:pPr>
              <w:keepNext/>
              <w:rPr>
                <w:b/>
                <w:bCs/>
                <w:sz w:val="28"/>
                <w:szCs w:val="28"/>
              </w:rPr>
            </w:pPr>
            <w:r w:rsidRPr="00A15F29">
              <w:rPr>
                <w:b/>
                <w:bCs/>
                <w:sz w:val="28"/>
                <w:szCs w:val="28"/>
              </w:rPr>
              <w:lastRenderedPageBreak/>
              <w:t>Section 2: PI Demographic Profile</w:t>
            </w:r>
          </w:p>
        </w:tc>
      </w:tr>
      <w:tr w:rsidR="00A15F29" w:rsidRPr="00A15F29" w14:paraId="107CE288" w14:textId="77777777" w:rsidTr="00E96C23">
        <w:trPr>
          <w:trHeight w:val="1296"/>
        </w:trPr>
        <w:tc>
          <w:tcPr>
            <w:tcW w:w="9355" w:type="dxa"/>
            <w:shd w:val="clear" w:color="auto" w:fill="C6D9F1"/>
            <w:vAlign w:val="center"/>
          </w:tcPr>
          <w:p w14:paraId="64EA6DA3" w14:textId="27107C2A" w:rsidR="00A15F29" w:rsidRPr="00A15F29" w:rsidRDefault="009A09C9" w:rsidP="00A15F29">
            <w:pPr>
              <w:keepNext/>
              <w:keepLines/>
              <w:rPr>
                <w:b/>
                <w:bCs/>
                <w:i/>
                <w:iCs/>
              </w:rPr>
            </w:pPr>
            <w:r w:rsidRPr="009A09C9">
              <w:rPr>
                <w:b/>
                <w:bCs/>
                <w:i/>
                <w:iCs/>
              </w:rPr>
              <w:t>Your responses to the following questions allow the Catalyze Coordinating Center to better understand the demographic profile of investigators interested in Catalyze award programs. Your responses to these questions have no influence on proposal selection and will not be shared with reviewers.</w:t>
            </w:r>
          </w:p>
        </w:tc>
      </w:tr>
    </w:tbl>
    <w:p w14:paraId="0360996C" w14:textId="29D4E980" w:rsidR="00815DFB" w:rsidRPr="00321443" w:rsidRDefault="00815DFB" w:rsidP="003A6E59">
      <w:pPr>
        <w:pStyle w:val="ListParagraph"/>
        <w:keepNext/>
        <w:keepLines/>
        <w:numPr>
          <w:ilvl w:val="0"/>
          <w:numId w:val="1"/>
        </w:numPr>
        <w:tabs>
          <w:tab w:val="left" w:pos="2430"/>
          <w:tab w:val="left" w:pos="9360"/>
        </w:tabs>
        <w:spacing w:before="80" w:after="80" w:line="240" w:lineRule="auto"/>
        <w:contextualSpacing w:val="0"/>
        <w:rPr>
          <w:rFonts w:ascii="Calibri" w:eastAsia="Calibri" w:hAnsi="Calibri" w:cs="Times New Roman"/>
        </w:rPr>
      </w:pPr>
      <w:r>
        <w:t xml:space="preserve">Position or title: </w:t>
      </w:r>
      <w:r w:rsidR="003B53E8">
        <w:tab/>
      </w:r>
      <w:r w:rsidR="003B53E8" w:rsidRPr="003B53E8">
        <w:rPr>
          <w:u w:val="single"/>
        </w:rPr>
        <w:fldChar w:fldCharType="begin">
          <w:ffData>
            <w:name w:val="Text64"/>
            <w:enabled/>
            <w:calcOnExit w:val="0"/>
            <w:textInput/>
          </w:ffData>
        </w:fldChar>
      </w:r>
      <w:bookmarkStart w:id="26" w:name="Text64"/>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26"/>
      <w:r w:rsidR="003B53E8" w:rsidRPr="003B53E8">
        <w:rPr>
          <w:u w:val="single"/>
        </w:rPr>
        <w:tab/>
      </w:r>
    </w:p>
    <w:p w14:paraId="2BEA7DEE" w14:textId="7123F601" w:rsidR="00815DFB" w:rsidRPr="00321443" w:rsidRDefault="00815DFB" w:rsidP="003A6E59">
      <w:pPr>
        <w:pStyle w:val="ListParagraph"/>
        <w:numPr>
          <w:ilvl w:val="0"/>
          <w:numId w:val="1"/>
        </w:numPr>
        <w:tabs>
          <w:tab w:val="left" w:pos="2430"/>
          <w:tab w:val="left" w:pos="9360"/>
        </w:tabs>
        <w:spacing w:before="80" w:after="80" w:line="240" w:lineRule="auto"/>
        <w:contextualSpacing w:val="0"/>
        <w:rPr>
          <w:rFonts w:ascii="Calibri" w:eastAsia="Calibri" w:hAnsi="Calibri" w:cs="Times New Roman"/>
        </w:rPr>
      </w:pPr>
      <w:r w:rsidRPr="00321443">
        <w:rPr>
          <w:rFonts w:ascii="Calibri" w:eastAsia="Calibri" w:hAnsi="Calibri" w:cs="Times New Roman"/>
        </w:rPr>
        <w:t>Terminal Degree</w:t>
      </w:r>
      <w:r>
        <w:rPr>
          <w:rFonts w:ascii="Calibri" w:eastAsia="Calibri" w:hAnsi="Calibri" w:cs="Times New Roman"/>
        </w:rPr>
        <w:t xml:space="preserve">: </w:t>
      </w:r>
      <w:r w:rsidR="003B53E8" w:rsidRPr="003B53E8">
        <w:rPr>
          <w:rFonts w:ascii="Calibri" w:eastAsia="Calibri" w:hAnsi="Calibri" w:cs="Times New Roman"/>
          <w:u w:val="single"/>
        </w:rPr>
        <w:fldChar w:fldCharType="begin">
          <w:ffData>
            <w:name w:val="Text65"/>
            <w:enabled/>
            <w:calcOnExit w:val="0"/>
            <w:textInput/>
          </w:ffData>
        </w:fldChar>
      </w:r>
      <w:bookmarkStart w:id="27" w:name="Text65"/>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7"/>
      <w:r w:rsidR="003B53E8">
        <w:rPr>
          <w:rFonts w:ascii="Calibri" w:eastAsia="Calibri" w:hAnsi="Calibri" w:cs="Times New Roman"/>
          <w:u w:val="single"/>
        </w:rPr>
        <w:tab/>
      </w:r>
    </w:p>
    <w:p w14:paraId="5DEDE80E" w14:textId="0BA16D31" w:rsidR="00815DFB" w:rsidRDefault="00815DFB" w:rsidP="003A6E59">
      <w:pPr>
        <w:numPr>
          <w:ilvl w:val="0"/>
          <w:numId w:val="1"/>
        </w:numPr>
        <w:tabs>
          <w:tab w:val="left" w:pos="2430"/>
          <w:tab w:val="left" w:pos="5850"/>
          <w:tab w:val="left" w:pos="9360"/>
        </w:tabs>
        <w:spacing w:before="80" w:after="80" w:line="240" w:lineRule="auto"/>
        <w:rPr>
          <w:rFonts w:ascii="Calibri" w:eastAsia="Calibri" w:hAnsi="Calibri" w:cs="Times New Roman"/>
        </w:rPr>
      </w:pPr>
      <w:r w:rsidRPr="004A10CF">
        <w:rPr>
          <w:rFonts w:ascii="Calibri" w:eastAsia="Calibri" w:hAnsi="Calibri" w:cs="Times New Roman"/>
        </w:rPr>
        <w:t>Year of Terminal Degree (or Expected Completion Year)</w:t>
      </w:r>
      <w:r>
        <w:rPr>
          <w:rFonts w:ascii="Calibri" w:eastAsia="Calibri" w:hAnsi="Calibri" w:cs="Times New Roman"/>
        </w:rPr>
        <w:t>:</w:t>
      </w:r>
      <w:r w:rsidR="003B53E8" w:rsidRPr="003B53E8">
        <w:rPr>
          <w:rFonts w:ascii="Calibri" w:eastAsia="Calibri" w:hAnsi="Calibri" w:cs="Times New Roman"/>
          <w:u w:val="single"/>
        </w:rPr>
        <w:fldChar w:fldCharType="begin">
          <w:ffData>
            <w:name w:val="Text66"/>
            <w:enabled/>
            <w:calcOnExit w:val="0"/>
            <w:textInput/>
          </w:ffData>
        </w:fldChar>
      </w:r>
      <w:bookmarkStart w:id="28" w:name="Text66"/>
      <w:r w:rsidR="003B53E8" w:rsidRPr="003B53E8">
        <w:rPr>
          <w:rFonts w:ascii="Calibri" w:eastAsia="Calibri" w:hAnsi="Calibri" w:cs="Times New Roman"/>
          <w:u w:val="single"/>
        </w:rPr>
        <w:instrText xml:space="preserve"> FORMTEXT </w:instrText>
      </w:r>
      <w:r w:rsidR="003B53E8" w:rsidRPr="003B53E8">
        <w:rPr>
          <w:rFonts w:ascii="Calibri" w:eastAsia="Calibri" w:hAnsi="Calibri" w:cs="Times New Roman"/>
          <w:u w:val="single"/>
        </w:rPr>
      </w:r>
      <w:r w:rsidR="003B53E8" w:rsidRPr="003B53E8">
        <w:rPr>
          <w:rFonts w:ascii="Calibri" w:eastAsia="Calibri" w:hAnsi="Calibri" w:cs="Times New Roman"/>
          <w:u w:val="single"/>
        </w:rPr>
        <w:fldChar w:fldCharType="separate"/>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noProof/>
          <w:u w:val="single"/>
        </w:rPr>
        <w:t> </w:t>
      </w:r>
      <w:r w:rsidR="003B53E8" w:rsidRPr="003B53E8">
        <w:rPr>
          <w:rFonts w:ascii="Calibri" w:eastAsia="Calibri" w:hAnsi="Calibri" w:cs="Times New Roman"/>
          <w:u w:val="single"/>
        </w:rPr>
        <w:fldChar w:fldCharType="end"/>
      </w:r>
      <w:bookmarkEnd w:id="28"/>
      <w:r w:rsidR="003B53E8" w:rsidRPr="003B53E8">
        <w:rPr>
          <w:rFonts w:ascii="Calibri" w:eastAsia="Calibri" w:hAnsi="Calibri" w:cs="Times New Roman"/>
          <w:u w:val="single"/>
        </w:rPr>
        <w:tab/>
      </w:r>
    </w:p>
    <w:p w14:paraId="0AEC3DB3"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 xml:space="preserve">Gender: Do you describe yourself as a man, a woman, or in some other way? </w:t>
      </w:r>
    </w:p>
    <w:p w14:paraId="1844E5D7" w14:textId="3E04D008" w:rsidR="00815DFB" w:rsidRPr="004A10CF" w:rsidRDefault="00DC558A" w:rsidP="003A6E59">
      <w:pPr>
        <w:tabs>
          <w:tab w:val="left" w:pos="1170"/>
          <w:tab w:val="left" w:pos="2340"/>
          <w:tab w:val="left" w:pos="2790"/>
          <w:tab w:val="left" w:pos="4320"/>
          <w:tab w:val="left" w:pos="4770"/>
          <w:tab w:val="left" w:pos="6480"/>
          <w:tab w:val="left" w:pos="6930"/>
        </w:tabs>
        <w:spacing w:after="0" w:line="240" w:lineRule="auto"/>
        <w:ind w:left="990" w:hanging="27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tab/>
      </w:r>
      <w:r w:rsidR="00815DFB" w:rsidRPr="004A10CF">
        <w:rPr>
          <w:rFonts w:ascii="Calibri" w:eastAsia="Calibri" w:hAnsi="Calibri" w:cs="Times New Roman"/>
        </w:rPr>
        <w:t>Man</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Woman</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Pr>
          <w:rFonts w:ascii="Calibri" w:eastAsia="Calibri" w:hAnsi="Calibri" w:cs="Times New Roman"/>
        </w:rPr>
        <w:t>Non-binary</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Prefer not to say</w:t>
      </w:r>
    </w:p>
    <w:p w14:paraId="105C1421" w14:textId="59AD94CD" w:rsidR="00903088" w:rsidRDefault="00815DFB" w:rsidP="00E6219F">
      <w:pPr>
        <w:numPr>
          <w:ilvl w:val="0"/>
          <w:numId w:val="1"/>
        </w:numPr>
        <w:spacing w:before="240" w:after="120" w:line="240" w:lineRule="auto"/>
        <w:rPr>
          <w:rFonts w:ascii="Calibri" w:eastAsia="Calibri" w:hAnsi="Calibri" w:cs="Times New Roman"/>
        </w:rPr>
        <w:sectPr w:rsidR="00903088" w:rsidSect="00234F33">
          <w:type w:val="continuous"/>
          <w:pgSz w:w="12240" w:h="15840"/>
          <w:pgMar w:top="1440" w:right="1440" w:bottom="1440" w:left="1440" w:header="720" w:footer="720" w:gutter="0"/>
          <w:cols w:space="720"/>
          <w:docGrid w:linePitch="360"/>
        </w:sectPr>
      </w:pPr>
      <w:r w:rsidRPr="004A10CF">
        <w:rPr>
          <w:rFonts w:ascii="Calibri" w:eastAsia="Calibri" w:hAnsi="Calibri" w:cs="Times New Roman"/>
        </w:rPr>
        <w:t>Race</w:t>
      </w:r>
      <w:r>
        <w:rPr>
          <w:rFonts w:ascii="Calibri" w:eastAsia="Calibri" w:hAnsi="Calibri" w:cs="Times New Roman"/>
        </w:rPr>
        <w:t>: What is your race? Please select all that apply</w:t>
      </w:r>
    </w:p>
    <w:p w14:paraId="6FE61F1A" w14:textId="18164669"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American Indian or Alaska Native</w:t>
      </w:r>
    </w:p>
    <w:p w14:paraId="6A442400" w14:textId="5A55160A"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 xml:space="preserve">Asian </w:t>
      </w:r>
    </w:p>
    <w:p w14:paraId="53260212" w14:textId="424ECC3C" w:rsidR="00815DFB" w:rsidRPr="004A10CF" w:rsidRDefault="00DC558A" w:rsidP="003A6E59">
      <w:pPr>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 xml:space="preserve">Black or African American </w:t>
      </w:r>
    </w:p>
    <w:p w14:paraId="6DC50E7C" w14:textId="77777777" w:rsidR="00DC558A" w:rsidRDefault="00DC558A" w:rsidP="00DC558A">
      <w:pPr>
        <w:tabs>
          <w:tab w:val="left" w:pos="1260"/>
        </w:tabs>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 xml:space="preserve">Native Hawaiian or Other Pacific Islander </w:t>
      </w:r>
    </w:p>
    <w:p w14:paraId="13E0B42A" w14:textId="48CA2FDC" w:rsidR="00815DFB" w:rsidRPr="004A10CF"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White</w:t>
      </w:r>
    </w:p>
    <w:p w14:paraId="2E6C6F9F" w14:textId="0F9AF16D" w:rsidR="00815DFB" w:rsidRDefault="00DC558A" w:rsidP="003A6E59">
      <w:pPr>
        <w:spacing w:before="40" w:after="40" w:line="240" w:lineRule="auto"/>
        <w:ind w:left="1170" w:right="-9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Pr="00DC558A">
        <w:rPr>
          <w:rFonts w:ascii="Calibri" w:eastAsia="Calibri" w:hAnsi="Calibri" w:cs="Times New Roman"/>
        </w:rPr>
        <w:t>O</w:t>
      </w:r>
      <w:r w:rsidR="00815DFB" w:rsidRPr="00DC558A">
        <w:rPr>
          <w:rFonts w:ascii="Calibri" w:eastAsia="Calibri" w:hAnsi="Calibri" w:cs="Times New Roman"/>
        </w:rPr>
        <w:t>ther</w:t>
      </w:r>
    </w:p>
    <w:p w14:paraId="62CE4FD4" w14:textId="3A4F0881" w:rsidR="00903088" w:rsidRDefault="00DC558A" w:rsidP="00DC558A">
      <w:pPr>
        <w:spacing w:before="40" w:after="40" w:line="240" w:lineRule="auto"/>
        <w:ind w:left="1170" w:right="-90" w:hanging="450"/>
        <w:rPr>
          <w:rFonts w:ascii="Calibri" w:eastAsia="Calibri" w:hAnsi="Calibri" w:cs="Times New Roman"/>
        </w:rPr>
        <w:sectPr w:rsidR="00903088" w:rsidSect="00DC558A">
          <w:type w:val="continuous"/>
          <w:pgSz w:w="12240" w:h="15840"/>
          <w:pgMar w:top="1440" w:right="1440" w:bottom="1440" w:left="1440" w:header="720" w:footer="720" w:gutter="0"/>
          <w:cols w:num="2" w:space="180"/>
          <w:docGrid w:linePitch="360"/>
        </w:sect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Pr>
          <w:rFonts w:ascii="Calibri" w:eastAsia="Calibri" w:hAnsi="Calibri" w:cs="Times New Roman"/>
        </w:rPr>
        <w:t>Prefer not to say</w:t>
      </w:r>
    </w:p>
    <w:p w14:paraId="3B6603AE"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Ethnicity</w:t>
      </w:r>
      <w:r>
        <w:rPr>
          <w:rFonts w:ascii="Calibri" w:eastAsia="Calibri" w:hAnsi="Calibri" w:cs="Times New Roman"/>
        </w:rPr>
        <w:t>: Do you describe yourself as Hispanic or Latino?</w:t>
      </w:r>
    </w:p>
    <w:p w14:paraId="53A7EC26" w14:textId="6E5140ED"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00C23C74">
        <w:rPr>
          <w:rFonts w:ascii="Calibri" w:eastAsia="Calibri" w:hAnsi="Calibri" w:cs="Times New Roman"/>
        </w:rPr>
      </w:r>
      <w:r w:rsidR="00C23C74">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Hispanic or Latino (A person of Cuban, Mexican, Puerto Rican, South or Central</w:t>
      </w:r>
      <w:r w:rsidR="00EE328D">
        <w:rPr>
          <w:rFonts w:ascii="Calibri" w:eastAsia="Calibri" w:hAnsi="Calibri" w:cs="Times New Roman"/>
        </w:rPr>
        <w:t xml:space="preserve"> </w:t>
      </w:r>
      <w:r w:rsidR="00815DFB" w:rsidRPr="004A10CF">
        <w:rPr>
          <w:rFonts w:ascii="Calibri" w:eastAsia="Calibri" w:hAnsi="Calibri" w:cs="Times New Roman"/>
        </w:rPr>
        <w:t>American, or other Spanish culture or origin, regardless of race)</w:t>
      </w:r>
    </w:p>
    <w:p w14:paraId="6C1B41A6" w14:textId="20F49656"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00C23C74">
        <w:rPr>
          <w:rFonts w:ascii="Calibri" w:eastAsia="Calibri" w:hAnsi="Calibri" w:cs="Times New Roman"/>
        </w:rPr>
      </w:r>
      <w:r w:rsidR="00C23C74">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r>
      <w:r w:rsidR="00815DFB" w:rsidRPr="004A10CF">
        <w:rPr>
          <w:rFonts w:ascii="Calibri" w:eastAsia="Calibri" w:hAnsi="Calibri" w:cs="Times New Roman"/>
        </w:rPr>
        <w:t>Not Hispanic or Latino</w:t>
      </w:r>
    </w:p>
    <w:p w14:paraId="6CB260F5" w14:textId="58409FFA" w:rsidR="00815DFB" w:rsidRPr="004A10CF" w:rsidRDefault="00DC558A" w:rsidP="003A6E59">
      <w:pPr>
        <w:tabs>
          <w:tab w:val="left" w:pos="1260"/>
        </w:tabs>
        <w:spacing w:before="40" w:after="40" w:line="240" w:lineRule="auto"/>
        <w:ind w:left="1170" w:right="-90" w:hanging="450"/>
        <w:rPr>
          <w:rFonts w:ascii="Calibri" w:eastAsia="Calibri" w:hAnsi="Calibri" w:cs="Times New Roman"/>
        </w:rPr>
      </w:pPr>
      <w:r w:rsidRPr="00DC558A">
        <w:rPr>
          <w:rFonts w:ascii="Calibri" w:eastAsia="Calibri" w:hAnsi="Calibri" w:cs="Times New Roman"/>
        </w:rPr>
        <w:fldChar w:fldCharType="begin">
          <w:ffData>
            <w:name w:val="Check7"/>
            <w:enabled/>
            <w:calcOnExit w:val="0"/>
            <w:checkBox>
              <w:sizeAuto/>
              <w:default w:val="0"/>
            </w:checkBox>
          </w:ffData>
        </w:fldChar>
      </w:r>
      <w:r w:rsidRPr="00DC558A">
        <w:rPr>
          <w:rFonts w:ascii="Calibri" w:eastAsia="Calibri" w:hAnsi="Calibri" w:cs="Times New Roman"/>
        </w:rPr>
        <w:instrText xml:space="preserve"> FORMCHECKBOX </w:instrText>
      </w:r>
      <w:r w:rsidR="00C23C74">
        <w:rPr>
          <w:rFonts w:ascii="Calibri" w:eastAsia="Calibri" w:hAnsi="Calibri" w:cs="Times New Roman"/>
        </w:rPr>
      </w:r>
      <w:r w:rsidR="00C23C74">
        <w:rPr>
          <w:rFonts w:ascii="Calibri" w:eastAsia="Calibri" w:hAnsi="Calibri" w:cs="Times New Roman"/>
        </w:rPr>
        <w:fldChar w:fldCharType="separate"/>
      </w:r>
      <w:r w:rsidRPr="00DC558A">
        <w:rPr>
          <w:rFonts w:ascii="Calibri" w:eastAsia="Calibri" w:hAnsi="Calibri" w:cs="Times New Roman"/>
        </w:rPr>
        <w:fldChar w:fldCharType="end"/>
      </w:r>
      <w:r w:rsidRPr="00DC558A">
        <w:rPr>
          <w:rFonts w:ascii="Calibri" w:eastAsia="Calibri" w:hAnsi="Calibri" w:cs="Times New Roman"/>
        </w:rPr>
        <w:tab/>
        <w:t>P</w:t>
      </w:r>
      <w:r w:rsidR="00815DFB" w:rsidRPr="004A10CF">
        <w:rPr>
          <w:rFonts w:ascii="Calibri" w:eastAsia="Calibri" w:hAnsi="Calibri" w:cs="Times New Roman"/>
        </w:rPr>
        <w:t>refer not to say</w:t>
      </w:r>
    </w:p>
    <w:p w14:paraId="123E8753" w14:textId="77777777" w:rsidR="00815DFB" w:rsidRPr="004A10CF" w:rsidRDefault="00815DFB" w:rsidP="003A6E59">
      <w:pPr>
        <w:numPr>
          <w:ilvl w:val="0"/>
          <w:numId w:val="1"/>
        </w:numPr>
        <w:spacing w:before="240" w:after="120" w:line="240" w:lineRule="auto"/>
        <w:rPr>
          <w:rFonts w:ascii="Calibri" w:eastAsia="Calibri" w:hAnsi="Calibri" w:cs="Times New Roman"/>
        </w:rPr>
      </w:pPr>
      <w:r w:rsidRPr="004A10CF">
        <w:rPr>
          <w:rFonts w:ascii="Calibri" w:eastAsia="Calibri" w:hAnsi="Calibri" w:cs="Times New Roman"/>
        </w:rPr>
        <w:t>Disability Status</w:t>
      </w:r>
      <w:r>
        <w:rPr>
          <w:rFonts w:ascii="Calibri" w:eastAsia="Calibri" w:hAnsi="Calibri" w:cs="Times New Roman"/>
        </w:rPr>
        <w:t xml:space="preserve">: Are you disabled? </w:t>
      </w:r>
    </w:p>
    <w:p w14:paraId="674A968A" w14:textId="05E00CF8" w:rsidR="00815DFB" w:rsidRDefault="00DC558A" w:rsidP="003A6E59">
      <w:pPr>
        <w:tabs>
          <w:tab w:val="left" w:pos="1170"/>
          <w:tab w:val="left" w:pos="2700"/>
          <w:tab w:val="left" w:pos="3150"/>
          <w:tab w:val="left" w:pos="5040"/>
          <w:tab w:val="left" w:pos="5490"/>
        </w:tabs>
        <w:spacing w:after="0" w:line="240" w:lineRule="auto"/>
        <w:ind w:left="900" w:hanging="18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4A10CF">
        <w:rPr>
          <w:rFonts w:ascii="Calibri" w:eastAsia="Calibri" w:hAnsi="Calibri" w:cs="Times New Roman"/>
        </w:rPr>
        <w:t>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Pr>
          <w:rFonts w:ascii="Calibri" w:eastAsia="Calibri" w:hAnsi="Calibri" w:cs="Times New Roman"/>
        </w:rPr>
        <w:t>Not disabled</w:t>
      </w:r>
      <w:r w:rsidR="00903088">
        <w:rPr>
          <w:rFonts w:ascii="Calibri" w:eastAsia="Calibri" w:hAnsi="Calibri" w:cs="Times New Roman"/>
        </w:rPr>
        <w:tab/>
      </w: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F75DAD">
        <w:rPr>
          <w:rFonts w:ascii="Calibri" w:eastAsia="Calibri" w:hAnsi="Calibri" w:cs="Times New Roman"/>
        </w:rPr>
        <w:t>Prefer not to say</w:t>
      </w:r>
    </w:p>
    <w:p w14:paraId="5AD7126F" w14:textId="00DA4DEB" w:rsidR="00815DFB" w:rsidRPr="00B82FA4" w:rsidRDefault="00815DFB" w:rsidP="003A6E59">
      <w:pPr>
        <w:numPr>
          <w:ilvl w:val="0"/>
          <w:numId w:val="1"/>
        </w:numPr>
        <w:spacing w:before="240" w:after="120" w:line="240" w:lineRule="auto"/>
        <w:rPr>
          <w:rFonts w:ascii="Calibri" w:eastAsia="Calibri" w:hAnsi="Calibri" w:cs="Times New Roman"/>
        </w:rPr>
      </w:pPr>
      <w:r w:rsidRPr="00B82FA4">
        <w:rPr>
          <w:rFonts w:ascii="Calibri" w:eastAsia="Calibri" w:hAnsi="Calibri" w:cs="Times New Roman"/>
        </w:rPr>
        <w:t xml:space="preserve">Has </w:t>
      </w:r>
      <w:r>
        <w:rPr>
          <w:rFonts w:ascii="Calibri" w:eastAsia="Calibri" w:hAnsi="Calibri" w:cs="Times New Roman"/>
        </w:rPr>
        <w:t>your</w:t>
      </w:r>
      <w:r w:rsidRPr="00B82FA4">
        <w:rPr>
          <w:rFonts w:ascii="Calibri" w:eastAsia="Calibri" w:hAnsi="Calibri" w:cs="Times New Roman"/>
        </w:rPr>
        <w:t xml:space="preserve"> professional experience to-date been characterized by any of the following</w:t>
      </w:r>
      <w:r w:rsidR="00903088">
        <w:rPr>
          <w:rFonts w:ascii="Calibri" w:eastAsia="Calibri" w:hAnsi="Calibri" w:cs="Times New Roman"/>
        </w:rPr>
        <w:t>?</w:t>
      </w:r>
      <w:r>
        <w:rPr>
          <w:rFonts w:ascii="Calibri" w:eastAsia="Calibri" w:hAnsi="Calibri" w:cs="Times New Roman"/>
        </w:rPr>
        <w:t xml:space="preserve"> </w:t>
      </w:r>
      <w:r w:rsidR="00903088">
        <w:rPr>
          <w:rFonts w:ascii="Calibri" w:eastAsia="Calibri" w:hAnsi="Calibri" w:cs="Times New Roman"/>
        </w:rPr>
        <w:t>S</w:t>
      </w:r>
      <w:r>
        <w:rPr>
          <w:rFonts w:ascii="Calibri" w:eastAsia="Calibri" w:hAnsi="Calibri" w:cs="Times New Roman"/>
        </w:rPr>
        <w:t>elect all that apply</w:t>
      </w:r>
      <w:r w:rsidR="00903088">
        <w:rPr>
          <w:rFonts w:ascii="Calibri" w:eastAsia="Calibri" w:hAnsi="Calibri" w:cs="Times New Roman"/>
        </w:rPr>
        <w:t>:</w:t>
      </w:r>
    </w:p>
    <w:p w14:paraId="07EB1FA5" w14:textId="6429F00F" w:rsidR="00815DFB" w:rsidRPr="00263C59" w:rsidRDefault="00DC558A" w:rsidP="003A6E59">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263C59">
        <w:rPr>
          <w:rFonts w:ascii="Calibri" w:eastAsia="Calibri" w:hAnsi="Calibri" w:cs="Times New Roman"/>
        </w:rPr>
        <w:t>Been granted a copyright, patent, or trademark</w:t>
      </w:r>
    </w:p>
    <w:p w14:paraId="7BE2F158" w14:textId="77777777" w:rsidR="004B5725"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2E3378">
        <w:t>Licensed your technology to another party</w:t>
      </w:r>
      <w:r w:rsidR="002E3378" w:rsidRPr="00263C59" w:rsidDel="002E3378">
        <w:rPr>
          <w:rFonts w:ascii="Calibri" w:eastAsia="Calibri" w:hAnsi="Calibri" w:cs="Times New Roman"/>
        </w:rPr>
        <w:t xml:space="preserve"> </w:t>
      </w:r>
    </w:p>
    <w:p w14:paraId="71C408AC" w14:textId="2E651A23" w:rsidR="00815DFB" w:rsidRPr="00263C59" w:rsidRDefault="00DC558A" w:rsidP="0098633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rsidR="00ED2F89">
        <w:t xml:space="preserve">  </w:t>
      </w:r>
      <w:r w:rsidR="002B00D4">
        <w:t xml:space="preserve">  </w:t>
      </w:r>
      <w:r w:rsidR="00815DFB" w:rsidRPr="00263C59">
        <w:rPr>
          <w:rFonts w:ascii="Calibri" w:eastAsia="Calibri" w:hAnsi="Calibri" w:cs="Times New Roman"/>
        </w:rPr>
        <w:t xml:space="preserve">Applied for funding from a translational research, proof-of-concept, or commercialization </w:t>
      </w:r>
      <w:r w:rsidR="002B00D4">
        <w:rPr>
          <w:rFonts w:ascii="Calibri" w:eastAsia="Calibri" w:hAnsi="Calibri" w:cs="Times New Roman"/>
        </w:rPr>
        <w:t xml:space="preserve">  </w:t>
      </w:r>
      <w:r w:rsidR="00815DFB" w:rsidRPr="00263C59">
        <w:rPr>
          <w:rFonts w:ascii="Calibri" w:eastAsia="Calibri" w:hAnsi="Calibri" w:cs="Times New Roman"/>
        </w:rPr>
        <w:t>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088DAF5D" w14:textId="5EF5EB82" w:rsidR="00815DFB" w:rsidRPr="00263C59" w:rsidRDefault="00DC558A" w:rsidP="003A6E59">
      <w:pPr>
        <w:tabs>
          <w:tab w:val="left" w:pos="1170"/>
        </w:tabs>
        <w:spacing w:before="40" w:after="40" w:line="240" w:lineRule="auto"/>
        <w:ind w:left="1170" w:hanging="450"/>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263C59">
        <w:rPr>
          <w:rFonts w:ascii="Calibri" w:eastAsia="Calibri" w:hAnsi="Calibri" w:cs="Times New Roman"/>
        </w:rPr>
        <w:t>Received funding from a translational research, proof-of-concept, or commercialization support program</w:t>
      </w:r>
      <w:r w:rsidR="00FE2632">
        <w:rPr>
          <w:rFonts w:ascii="Calibri" w:eastAsia="Calibri" w:hAnsi="Calibri" w:cs="Times New Roman"/>
        </w:rPr>
        <w:t>—</w:t>
      </w:r>
      <w:r w:rsidR="00815DFB" w:rsidRPr="00263C59">
        <w:rPr>
          <w:rFonts w:ascii="Calibri" w:eastAsia="Calibri" w:hAnsi="Calibri" w:cs="Times New Roman"/>
        </w:rPr>
        <w:t>other than Catalyze</w:t>
      </w:r>
    </w:p>
    <w:p w14:paraId="3E8D4672" w14:textId="514623B6" w:rsidR="00815DFB" w:rsidRDefault="00DC558A" w:rsidP="00DC558A">
      <w:pPr>
        <w:tabs>
          <w:tab w:val="left" w:pos="1170"/>
        </w:tabs>
        <w:spacing w:before="40" w:after="40" w:line="240" w:lineRule="auto"/>
        <w:ind w:left="907" w:hanging="187"/>
        <w:rPr>
          <w:rFonts w:ascii="Calibri" w:eastAsia="Calibri" w:hAnsi="Calibri" w:cs="Times New Roman"/>
        </w:rPr>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815DFB" w:rsidRPr="00263C59">
        <w:rPr>
          <w:rFonts w:ascii="Calibri" w:eastAsia="Calibri" w:hAnsi="Calibri" w:cs="Times New Roman"/>
        </w:rPr>
        <w:t>Founded a start-up company</w:t>
      </w:r>
    </w:p>
    <w:p w14:paraId="10B37FD6" w14:textId="77777777" w:rsidR="00A15F29" w:rsidRDefault="00A15F29" w:rsidP="00A15F29"/>
    <w:tbl>
      <w:tblPr>
        <w:tblStyle w:val="TableGrid"/>
        <w:tblW w:w="0" w:type="auto"/>
        <w:tblLook w:val="04A0" w:firstRow="1" w:lastRow="0" w:firstColumn="1" w:lastColumn="0" w:noHBand="0" w:noVBand="1"/>
      </w:tblPr>
      <w:tblGrid>
        <w:gridCol w:w="9350"/>
      </w:tblGrid>
      <w:tr w:rsidR="00A15F29" w:rsidRPr="00A15F29" w14:paraId="455AF2E7" w14:textId="77777777" w:rsidTr="00A15F29">
        <w:trPr>
          <w:trHeight w:val="576"/>
        </w:trPr>
        <w:tc>
          <w:tcPr>
            <w:tcW w:w="9350" w:type="dxa"/>
            <w:shd w:val="clear" w:color="auto" w:fill="C6D9F1"/>
            <w:vAlign w:val="center"/>
          </w:tcPr>
          <w:p w14:paraId="726C71E9" w14:textId="77777777" w:rsidR="00A15F29" w:rsidRPr="00A15F29" w:rsidRDefault="00A15F29" w:rsidP="00A15F29">
            <w:pPr>
              <w:rPr>
                <w:b/>
                <w:bCs/>
                <w:sz w:val="28"/>
                <w:szCs w:val="28"/>
              </w:rPr>
            </w:pPr>
            <w:r w:rsidRPr="00A15F29">
              <w:rPr>
                <w:b/>
                <w:bCs/>
                <w:sz w:val="28"/>
                <w:szCs w:val="28"/>
              </w:rPr>
              <w:lastRenderedPageBreak/>
              <w:t>Section 3: Technology Profile</w:t>
            </w:r>
          </w:p>
        </w:tc>
      </w:tr>
      <w:tr w:rsidR="00A15F29" w:rsidRPr="00A15F29" w14:paraId="2CFEEE57" w14:textId="77777777" w:rsidTr="00A15F29">
        <w:trPr>
          <w:trHeight w:val="432"/>
        </w:trPr>
        <w:tc>
          <w:tcPr>
            <w:tcW w:w="9350" w:type="dxa"/>
            <w:shd w:val="clear" w:color="auto" w:fill="C6D9F1"/>
            <w:vAlign w:val="center"/>
          </w:tcPr>
          <w:p w14:paraId="4D255A1D" w14:textId="77777777" w:rsidR="00A15F29" w:rsidRPr="00A15F29" w:rsidRDefault="00A15F29" w:rsidP="00A15F29">
            <w:pPr>
              <w:keepNext/>
              <w:keepLines/>
              <w:rPr>
                <w:b/>
                <w:bCs/>
              </w:rPr>
            </w:pPr>
            <w:r w:rsidRPr="00A15F29">
              <w:rPr>
                <w:b/>
                <w:bCs/>
                <w:i/>
                <w:iCs/>
              </w:rPr>
              <w:t>Provide the following information about the project for which Catalyze assistance is sought</w:t>
            </w:r>
            <w:r w:rsidRPr="00A15F29">
              <w:rPr>
                <w:b/>
                <w:bCs/>
              </w:rPr>
              <w:t xml:space="preserve">. </w:t>
            </w:r>
          </w:p>
        </w:tc>
      </w:tr>
    </w:tbl>
    <w:p w14:paraId="1C75DB18" w14:textId="138EBE07" w:rsidR="00A907D1" w:rsidRDefault="00A907D1" w:rsidP="003A6E59">
      <w:pPr>
        <w:pStyle w:val="ListParagraph"/>
        <w:numPr>
          <w:ilvl w:val="0"/>
          <w:numId w:val="1"/>
        </w:numPr>
        <w:spacing w:before="240" w:after="120" w:line="240" w:lineRule="auto"/>
        <w:contextualSpacing w:val="0"/>
      </w:pPr>
      <w:r>
        <w:t>Disease area (select all that apply):</w:t>
      </w:r>
    </w:p>
    <w:p w14:paraId="390E4D4B"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335C6EA4" w14:textId="089436FD"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A907D1">
        <w:t>Blood</w:t>
      </w:r>
    </w:p>
    <w:p w14:paraId="3E5C9304" w14:textId="60749E0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t>C</w:t>
      </w:r>
      <w:r w:rsidR="00A907D1">
        <w:t>ardiovascular/Heart</w:t>
      </w:r>
    </w:p>
    <w:p w14:paraId="08B69B42" w14:textId="0DD3A650"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A907D1">
        <w:t>Lung</w:t>
      </w:r>
    </w:p>
    <w:p w14:paraId="3424D016" w14:textId="17811CF1" w:rsidR="00A907D1" w:rsidRDefault="00275A25" w:rsidP="003A6E59">
      <w:pPr>
        <w:spacing w:before="40" w:after="40" w:line="240" w:lineRule="auto"/>
        <w:ind w:left="1170" w:hanging="45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A907D1">
        <w:t>Sleep</w:t>
      </w:r>
    </w:p>
    <w:p w14:paraId="55732079" w14:textId="77777777" w:rsidR="00060526" w:rsidRDefault="00060526">
      <w:pPr>
        <w:pStyle w:val="ListParagraph"/>
        <w:numPr>
          <w:ilvl w:val="0"/>
          <w:numId w:val="1"/>
        </w:numPr>
        <w:spacing w:before="240" w:after="120" w:line="240" w:lineRule="auto"/>
        <w:contextualSpacing w:val="0"/>
        <w:sectPr w:rsidR="00060526" w:rsidSect="00060526">
          <w:type w:val="continuous"/>
          <w:pgSz w:w="12240" w:h="15840"/>
          <w:pgMar w:top="1440" w:right="1440" w:bottom="1440" w:left="1440" w:header="720" w:footer="720" w:gutter="0"/>
          <w:cols w:num="2" w:space="720"/>
          <w:docGrid w:linePitch="360"/>
        </w:sectPr>
      </w:pPr>
    </w:p>
    <w:p w14:paraId="14D7FF5A" w14:textId="74B817BA" w:rsidR="00A907D1" w:rsidRDefault="00A907D1" w:rsidP="003A6E59">
      <w:pPr>
        <w:pStyle w:val="ListParagraph"/>
        <w:numPr>
          <w:ilvl w:val="0"/>
          <w:numId w:val="1"/>
        </w:numPr>
        <w:spacing w:before="240" w:after="120" w:line="240" w:lineRule="auto"/>
        <w:contextualSpacing w:val="0"/>
      </w:pPr>
      <w:r>
        <w:t>Technology type (select one):</w:t>
      </w:r>
    </w:p>
    <w:p w14:paraId="04E0B0B7" w14:textId="77777777" w:rsidR="00060526" w:rsidRDefault="00060526">
      <w:pPr>
        <w:spacing w:before="40" w:after="40" w:line="240" w:lineRule="auto"/>
        <w:ind w:left="1170" w:hanging="450"/>
        <w:sectPr w:rsidR="00060526" w:rsidSect="00F133AE">
          <w:type w:val="continuous"/>
          <w:pgSz w:w="12240" w:h="15840"/>
          <w:pgMar w:top="1440" w:right="1440" w:bottom="1440" w:left="1440" w:header="720" w:footer="720" w:gutter="0"/>
          <w:cols w:space="720"/>
          <w:docGrid w:linePitch="360"/>
        </w:sectPr>
      </w:pPr>
    </w:p>
    <w:p w14:paraId="79963599" w14:textId="3395B79C" w:rsidR="00A907D1" w:rsidRDefault="00275A25" w:rsidP="003A6E59">
      <w:pPr>
        <w:spacing w:before="40" w:after="40" w:line="240" w:lineRule="auto"/>
        <w:ind w:left="1170" w:hanging="450"/>
      </w:pPr>
      <w:r>
        <w:fldChar w:fldCharType="begin">
          <w:ffData>
            <w:name w:val=""/>
            <w:enabled/>
            <w:calcOnExit w:val="0"/>
            <w:checkBox>
              <w:sizeAuto/>
              <w:default w:val="0"/>
            </w:checkBox>
          </w:ffData>
        </w:fldChar>
      </w:r>
      <w:r>
        <w:instrText xml:space="preserve"> FORMCHECKBOX </w:instrText>
      </w:r>
      <w:r w:rsidR="00C23C74">
        <w:fldChar w:fldCharType="separate"/>
      </w:r>
      <w:r>
        <w:fldChar w:fldCharType="end"/>
      </w:r>
      <w:r>
        <w:tab/>
      </w:r>
      <w:r w:rsidR="00A907D1">
        <w:t xml:space="preserve">Biologic </w:t>
      </w:r>
    </w:p>
    <w:p w14:paraId="12932905" w14:textId="096E8934"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ab/>
      </w:r>
      <w:r w:rsidR="00A907D1" w:rsidRPr="007C1CE6">
        <w:t>Drug</w:t>
      </w:r>
    </w:p>
    <w:p w14:paraId="329950CD" w14:textId="33F6186E"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ab/>
      </w:r>
      <w:r w:rsidR="00A907D1" w:rsidRPr="007C1CE6">
        <w:t>Combination product</w:t>
      </w:r>
    </w:p>
    <w:p w14:paraId="5C61D2BE" w14:textId="06C21464" w:rsidR="00964D2F" w:rsidRPr="007C1CE6" w:rsidRDefault="00275A25" w:rsidP="00964D2F">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ab/>
      </w:r>
      <w:r w:rsidR="00A907D1" w:rsidRPr="007C1CE6">
        <w:t>In vitro diagnostic</w:t>
      </w:r>
      <w:r w:rsidR="0027674B" w:rsidRPr="007C1CE6">
        <w:t xml:space="preserve"> </w:t>
      </w:r>
    </w:p>
    <w:p w14:paraId="202838CA" w14:textId="7F14874F" w:rsidR="00A907D1" w:rsidRPr="007C1CE6" w:rsidRDefault="00275A25" w:rsidP="003A6E59">
      <w:pPr>
        <w:spacing w:before="40" w:after="40" w:line="240" w:lineRule="auto"/>
        <w:ind w:left="1170" w:hanging="45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ab/>
      </w:r>
      <w:r w:rsidR="00A907D1" w:rsidRPr="007C1CE6">
        <w:t>Health information technology</w:t>
      </w:r>
    </w:p>
    <w:p w14:paraId="42177007" w14:textId="1EA8A90D" w:rsidR="00A907D1" w:rsidRDefault="00275A25" w:rsidP="003A6E59">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ab/>
      </w:r>
      <w:r w:rsidR="00A907D1" w:rsidRPr="007C1CE6">
        <w:t>Research tool</w:t>
      </w:r>
    </w:p>
    <w:p w14:paraId="476A1AEF" w14:textId="4C981A0A" w:rsidR="003F501D" w:rsidRDefault="003F501D" w:rsidP="003A6E59">
      <w:pPr>
        <w:spacing w:before="40" w:after="40" w:line="240" w:lineRule="auto"/>
        <w:ind w:left="1170" w:hanging="450"/>
      </w:pPr>
    </w:p>
    <w:p w14:paraId="022BDBF6" w14:textId="77777777" w:rsidR="003F501D" w:rsidRPr="007C1CE6" w:rsidRDefault="003F501D" w:rsidP="003A6E59">
      <w:pPr>
        <w:spacing w:before="40" w:after="40" w:line="240" w:lineRule="auto"/>
        <w:ind w:left="1170" w:hanging="450"/>
      </w:pPr>
    </w:p>
    <w:p w14:paraId="0296F137" w14:textId="5633A52B" w:rsidR="00964D2F" w:rsidRDefault="00964D2F" w:rsidP="00964D2F">
      <w:pPr>
        <w:spacing w:before="40" w:after="40" w:line="240" w:lineRule="auto"/>
        <w:ind w:left="1170" w:hanging="450"/>
      </w:pPr>
      <w:r w:rsidRPr="007C1CE6">
        <w:fldChar w:fldCharType="begin">
          <w:ffData>
            <w:name w:val=""/>
            <w:enabled/>
            <w:calcOnExit w:val="0"/>
            <w:checkBox>
              <w:sizeAuto/>
              <w:default w:val="0"/>
            </w:checkBox>
          </w:ffData>
        </w:fldChar>
      </w:r>
      <w:r w:rsidRPr="007C1CE6">
        <w:instrText xml:space="preserve"> FORMCHECKBOX </w:instrText>
      </w:r>
      <w:r w:rsidR="00C23C74">
        <w:fldChar w:fldCharType="separate"/>
      </w:r>
      <w:r w:rsidRPr="007C1CE6">
        <w:fldChar w:fldCharType="end"/>
      </w:r>
      <w:r>
        <w:tab/>
      </w:r>
      <w:r w:rsidRPr="007C1CE6">
        <w:t>Medical device</w:t>
      </w:r>
    </w:p>
    <w:p w14:paraId="73B07AB5" w14:textId="6791D93B"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Are you in or near design lock?</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C23C74">
        <w:rPr>
          <w:sz w:val="18"/>
          <w:szCs w:val="18"/>
        </w:rPr>
      </w:r>
      <w:r w:rsidR="00C23C74">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C23C74">
        <w:rPr>
          <w:rFonts w:cs="Arial"/>
          <w:sz w:val="18"/>
          <w:szCs w:val="16"/>
        </w:rPr>
      </w:r>
      <w:r w:rsidR="00C23C74">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546066A5" w14:textId="3A1BFF82" w:rsidR="00964D2F" w:rsidRPr="00F20ABC" w:rsidRDefault="00964D2F" w:rsidP="00F20ABC">
      <w:pPr>
        <w:pStyle w:val="ListParagraph"/>
        <w:numPr>
          <w:ilvl w:val="0"/>
          <w:numId w:val="19"/>
        </w:numPr>
        <w:spacing w:before="40" w:after="40" w:line="240" w:lineRule="auto"/>
        <w:rPr>
          <w:sz w:val="18"/>
          <w:szCs w:val="18"/>
        </w:rPr>
      </w:pPr>
      <w:r w:rsidRPr="00F20ABC">
        <w:rPr>
          <w:sz w:val="18"/>
          <w:szCs w:val="18"/>
        </w:rPr>
        <w:t>Do you have data supporting feasibility?</w:t>
      </w:r>
      <w:r w:rsid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C23C74">
        <w:rPr>
          <w:sz w:val="18"/>
          <w:szCs w:val="18"/>
        </w:rPr>
      </w:r>
      <w:r w:rsidR="00C23C74">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C23C74">
        <w:rPr>
          <w:rFonts w:cs="Arial"/>
          <w:sz w:val="18"/>
          <w:szCs w:val="16"/>
        </w:rPr>
      </w:r>
      <w:r w:rsidR="00C23C74">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10FC6074" w14:textId="55827735" w:rsidR="00964D2F" w:rsidRPr="003F501D" w:rsidRDefault="00964D2F" w:rsidP="00F20ABC">
      <w:pPr>
        <w:pStyle w:val="ListParagraph"/>
        <w:numPr>
          <w:ilvl w:val="0"/>
          <w:numId w:val="19"/>
        </w:numPr>
        <w:spacing w:before="40" w:after="40" w:line="240" w:lineRule="auto"/>
        <w:rPr>
          <w:sz w:val="14"/>
          <w:szCs w:val="14"/>
        </w:rPr>
      </w:pPr>
      <w:r w:rsidRPr="00F20ABC">
        <w:rPr>
          <w:sz w:val="18"/>
          <w:szCs w:val="18"/>
        </w:rPr>
        <w:t>Are there potential issues with IP?</w:t>
      </w:r>
      <w:r w:rsidR="003F501D" w:rsidRPr="003F501D">
        <w:rPr>
          <w:sz w:val="14"/>
          <w:szCs w:val="14"/>
        </w:rPr>
        <w:t xml:space="preserve"> </w:t>
      </w:r>
      <w:r w:rsidR="003F501D">
        <w:rPr>
          <w:sz w:val="14"/>
          <w:szCs w:val="14"/>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C23C74">
        <w:rPr>
          <w:sz w:val="18"/>
          <w:szCs w:val="18"/>
        </w:rPr>
      </w:r>
      <w:r w:rsidR="00C23C74">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C23C74">
        <w:rPr>
          <w:rFonts w:cs="Arial"/>
          <w:sz w:val="18"/>
          <w:szCs w:val="16"/>
        </w:rPr>
      </w:r>
      <w:r w:rsidR="00C23C74">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7545A9D3" w14:textId="09241C93" w:rsidR="00964D2F" w:rsidRPr="007C1CE6" w:rsidRDefault="00964D2F" w:rsidP="003F501D">
      <w:pPr>
        <w:pStyle w:val="ListParagraph"/>
        <w:numPr>
          <w:ilvl w:val="0"/>
          <w:numId w:val="19"/>
        </w:numPr>
        <w:spacing w:before="40" w:after="40" w:line="240" w:lineRule="auto"/>
        <w:sectPr w:rsidR="00964D2F" w:rsidRPr="007C1CE6" w:rsidSect="00060526">
          <w:type w:val="continuous"/>
          <w:pgSz w:w="12240" w:h="15840"/>
          <w:pgMar w:top="1440" w:right="1440" w:bottom="1440" w:left="1440" w:header="720" w:footer="720" w:gutter="0"/>
          <w:cols w:num="2" w:space="720"/>
          <w:docGrid w:linePitch="360"/>
        </w:sectPr>
      </w:pPr>
      <w:r w:rsidRPr="003F501D">
        <w:rPr>
          <w:sz w:val="18"/>
          <w:szCs w:val="18"/>
        </w:rPr>
        <w:t>Is this activity requiring a modification to an approved product already on the market?</w:t>
      </w:r>
      <w:r w:rsidR="003F501D" w:rsidRPr="003F501D">
        <w:rPr>
          <w:sz w:val="18"/>
          <w:szCs w:val="18"/>
        </w:rPr>
        <w:t xml:space="preserve"> </w:t>
      </w:r>
      <w:r w:rsidR="003F501D" w:rsidRPr="003F501D">
        <w:rPr>
          <w:sz w:val="18"/>
          <w:szCs w:val="18"/>
        </w:rPr>
        <w:fldChar w:fldCharType="begin">
          <w:ffData>
            <w:name w:val="Check1"/>
            <w:enabled/>
            <w:calcOnExit w:val="0"/>
            <w:checkBox>
              <w:sizeAuto/>
              <w:default w:val="0"/>
            </w:checkBox>
          </w:ffData>
        </w:fldChar>
      </w:r>
      <w:r w:rsidR="003F501D" w:rsidRPr="003F501D">
        <w:rPr>
          <w:sz w:val="18"/>
          <w:szCs w:val="18"/>
        </w:rPr>
        <w:instrText xml:space="preserve"> FORMCHECKBOX </w:instrText>
      </w:r>
      <w:r w:rsidR="00C23C74">
        <w:rPr>
          <w:sz w:val="18"/>
          <w:szCs w:val="18"/>
        </w:rPr>
      </w:r>
      <w:r w:rsidR="00C23C74">
        <w:rPr>
          <w:sz w:val="18"/>
          <w:szCs w:val="18"/>
        </w:rPr>
        <w:fldChar w:fldCharType="separate"/>
      </w:r>
      <w:r w:rsidR="003F501D" w:rsidRPr="003F501D">
        <w:rPr>
          <w:sz w:val="18"/>
          <w:szCs w:val="18"/>
        </w:rPr>
        <w:fldChar w:fldCharType="end"/>
      </w:r>
      <w:r w:rsidR="003F501D" w:rsidRPr="003F501D">
        <w:rPr>
          <w:sz w:val="18"/>
          <w:szCs w:val="18"/>
        </w:rPr>
        <w:t xml:space="preserve"> </w:t>
      </w:r>
      <w:r w:rsidR="003F501D" w:rsidRPr="003F501D">
        <w:rPr>
          <w:rFonts w:eastAsia="MS Gothic" w:cs="Arial"/>
          <w:sz w:val="18"/>
          <w:szCs w:val="16"/>
        </w:rPr>
        <w:t xml:space="preserve">Yes    </w:t>
      </w:r>
      <w:r w:rsidR="003F501D" w:rsidRPr="003F501D">
        <w:rPr>
          <w:rFonts w:cs="Arial"/>
          <w:sz w:val="18"/>
          <w:szCs w:val="16"/>
        </w:rPr>
        <w:fldChar w:fldCharType="begin">
          <w:ffData>
            <w:name w:val="Check2"/>
            <w:enabled/>
            <w:calcOnExit w:val="0"/>
            <w:checkBox>
              <w:sizeAuto/>
              <w:default w:val="0"/>
            </w:checkBox>
          </w:ffData>
        </w:fldChar>
      </w:r>
      <w:r w:rsidR="003F501D" w:rsidRPr="003F501D">
        <w:rPr>
          <w:rFonts w:cs="Arial"/>
          <w:sz w:val="18"/>
          <w:szCs w:val="16"/>
        </w:rPr>
        <w:instrText xml:space="preserve"> FORMCHECKBOX </w:instrText>
      </w:r>
      <w:r w:rsidR="00C23C74">
        <w:rPr>
          <w:rFonts w:cs="Arial"/>
          <w:sz w:val="18"/>
          <w:szCs w:val="16"/>
        </w:rPr>
      </w:r>
      <w:r w:rsidR="00C23C74">
        <w:rPr>
          <w:rFonts w:cs="Arial"/>
          <w:sz w:val="18"/>
          <w:szCs w:val="16"/>
        </w:rPr>
        <w:fldChar w:fldCharType="separate"/>
      </w:r>
      <w:r w:rsidR="003F501D" w:rsidRPr="003F501D">
        <w:rPr>
          <w:rFonts w:cs="Arial"/>
          <w:sz w:val="18"/>
          <w:szCs w:val="16"/>
        </w:rPr>
        <w:fldChar w:fldCharType="end"/>
      </w:r>
      <w:r w:rsidR="003F501D" w:rsidRPr="003F501D">
        <w:rPr>
          <w:rFonts w:cs="Arial"/>
          <w:sz w:val="18"/>
          <w:szCs w:val="16"/>
        </w:rPr>
        <w:t xml:space="preserve"> </w:t>
      </w:r>
      <w:r w:rsidR="003F501D" w:rsidRPr="003F501D">
        <w:rPr>
          <w:rFonts w:eastAsia="MS Gothic" w:cs="Arial"/>
          <w:sz w:val="18"/>
          <w:szCs w:val="16"/>
        </w:rPr>
        <w:t xml:space="preserve">No </w:t>
      </w:r>
    </w:p>
    <w:p w14:paraId="276E2D64" w14:textId="775EE24A" w:rsidR="0021574D" w:rsidRPr="007C1CE6" w:rsidRDefault="00A07797" w:rsidP="00334F1F">
      <w:pPr>
        <w:pStyle w:val="ListParagraph"/>
        <w:numPr>
          <w:ilvl w:val="0"/>
          <w:numId w:val="1"/>
        </w:numPr>
        <w:tabs>
          <w:tab w:val="left" w:pos="5040"/>
          <w:tab w:val="left" w:pos="9360"/>
        </w:tabs>
        <w:spacing w:before="120" w:after="120" w:line="240" w:lineRule="auto"/>
        <w:ind w:left="907"/>
        <w:contextualSpacing w:val="0"/>
      </w:pPr>
      <w:r w:rsidRPr="007C1CE6">
        <w:t>What type of support is being requested from the Preclinical Catalyze Program?</w:t>
      </w:r>
      <w:r w:rsidR="00A37DF1">
        <w:t xml:space="preserve"> (select all that apply)</w:t>
      </w:r>
    </w:p>
    <w:p w14:paraId="193B543E" w14:textId="736D035C" w:rsidR="007E4BAC" w:rsidRPr="007C1CE6" w:rsidRDefault="00A07797" w:rsidP="00964D2F">
      <w:pPr>
        <w:pStyle w:val="ListParagraph"/>
        <w:tabs>
          <w:tab w:val="left" w:pos="5040"/>
          <w:tab w:val="left" w:pos="9360"/>
        </w:tabs>
        <w:spacing w:after="120" w:line="240" w:lineRule="auto"/>
        <w:ind w:left="907"/>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7C1CE6">
        <w:t xml:space="preserve">  </w:t>
      </w:r>
      <w:r w:rsidR="00964D2F">
        <w:t>Preclinical Studies (</w:t>
      </w:r>
      <w:proofErr w:type="spellStart"/>
      <w:r w:rsidR="00964D2F">
        <w:t>Pharmtox</w:t>
      </w:r>
      <w:proofErr w:type="spellEnd"/>
      <w:r w:rsidR="00964D2F">
        <w:t>/non-GLP/GLP Studies)</w:t>
      </w:r>
    </w:p>
    <w:p w14:paraId="2F2FE84E" w14:textId="6F0BC1A1" w:rsidR="007C1CE6" w:rsidRDefault="00B24C12" w:rsidP="0021574D">
      <w:pPr>
        <w:pStyle w:val="ListParagraph"/>
        <w:tabs>
          <w:tab w:val="left" w:pos="5040"/>
          <w:tab w:val="left" w:pos="9360"/>
        </w:tabs>
        <w:spacing w:after="0" w:line="240" w:lineRule="auto"/>
        <w:ind w:left="907"/>
        <w:contextualSpacing w:val="0"/>
        <w:rPr>
          <w:u w:val="single"/>
        </w:rPr>
      </w:pPr>
      <w:r w:rsidRPr="007C1CE6">
        <w:t xml:space="preserve">Please </w:t>
      </w:r>
      <w:r w:rsidR="009B6425">
        <w:t xml:space="preserve">describe </w:t>
      </w:r>
      <w:r w:rsidR="007C1CE6">
        <w:t>(50-word limit):</w:t>
      </w:r>
      <w:r w:rsidR="007C1CE6" w:rsidRPr="00275A25">
        <w:rPr>
          <w:u w:val="single"/>
        </w:rPr>
        <w:fldChar w:fldCharType="begin">
          <w:ffData>
            <w:name w:val="Text20"/>
            <w:enabled/>
            <w:calcOnExit w:val="0"/>
            <w:textInput/>
          </w:ffData>
        </w:fldChar>
      </w:r>
      <w:r w:rsidR="007C1CE6" w:rsidRPr="00275A25">
        <w:rPr>
          <w:u w:val="single"/>
        </w:rPr>
        <w:instrText xml:space="preserve"> FORMTEXT </w:instrText>
      </w:r>
      <w:r w:rsidR="007C1CE6" w:rsidRPr="00275A25">
        <w:rPr>
          <w:u w:val="single"/>
        </w:rPr>
      </w:r>
      <w:r w:rsidR="007C1CE6" w:rsidRPr="00275A25">
        <w:rPr>
          <w:u w:val="single"/>
        </w:rPr>
        <w:fldChar w:fldCharType="separate"/>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u w:val="single"/>
        </w:rPr>
        <w:fldChar w:fldCharType="end"/>
      </w:r>
      <w:r w:rsidR="007C1CE6">
        <w:rPr>
          <w:u w:val="single"/>
        </w:rPr>
        <w:tab/>
      </w:r>
    </w:p>
    <w:p w14:paraId="7465B0BA" w14:textId="77777777" w:rsidR="00541F4B" w:rsidRDefault="00541F4B" w:rsidP="00541F4B">
      <w:pPr>
        <w:pStyle w:val="ListParagraph"/>
        <w:tabs>
          <w:tab w:val="left" w:pos="5040"/>
          <w:tab w:val="left" w:pos="9360"/>
        </w:tabs>
        <w:spacing w:after="0" w:line="240" w:lineRule="auto"/>
        <w:ind w:left="907"/>
        <w:contextualSpacing w:val="0"/>
      </w:pPr>
    </w:p>
    <w:p w14:paraId="714D7BF8" w14:textId="0B84F47C" w:rsidR="00541F4B" w:rsidRDefault="00541F4B" w:rsidP="00541F4B">
      <w:pPr>
        <w:pStyle w:val="ListParagraph"/>
        <w:tabs>
          <w:tab w:val="left" w:pos="5040"/>
          <w:tab w:val="left" w:pos="9360"/>
        </w:tabs>
        <w:spacing w:after="0" w:line="240" w:lineRule="auto"/>
        <w:ind w:left="907"/>
        <w:contextualSpacing w:val="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Pr="00541F4B">
        <w:t xml:space="preserve"> </w:t>
      </w:r>
      <w:r w:rsidRPr="007C1CE6">
        <w:t>Chemistry Manufacturing and Controls Work</w:t>
      </w:r>
    </w:p>
    <w:p w14:paraId="55749263" w14:textId="77777777" w:rsidR="00541F4B" w:rsidRDefault="00541F4B" w:rsidP="00541F4B">
      <w:pPr>
        <w:pStyle w:val="ListParagraph"/>
        <w:tabs>
          <w:tab w:val="left" w:pos="5040"/>
          <w:tab w:val="left" w:pos="9360"/>
        </w:tabs>
        <w:spacing w:after="0" w:line="240" w:lineRule="auto"/>
        <w:ind w:left="907"/>
        <w:contextualSpacing w:val="0"/>
        <w:rPr>
          <w:u w:val="single"/>
        </w:rPr>
      </w:pPr>
      <w:r w:rsidRPr="007C1CE6">
        <w:t xml:space="preserve">Please </w:t>
      </w:r>
      <w:r>
        <w:t>describe (50-word limit):</w:t>
      </w:r>
      <w:r w:rsidRPr="00275A25">
        <w:rPr>
          <w:u w:val="single"/>
        </w:rPr>
        <w:fldChar w:fldCharType="begin">
          <w:ffData>
            <w:name w:val="Text20"/>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275A25">
        <w:rPr>
          <w:u w:val="single"/>
        </w:rPr>
        <w:fldChar w:fldCharType="end"/>
      </w:r>
      <w:r>
        <w:rPr>
          <w:u w:val="single"/>
        </w:rPr>
        <w:tab/>
      </w:r>
    </w:p>
    <w:p w14:paraId="35558BB9" w14:textId="77777777" w:rsidR="00541F4B" w:rsidRDefault="00541F4B" w:rsidP="0021574D">
      <w:pPr>
        <w:pStyle w:val="ListParagraph"/>
        <w:tabs>
          <w:tab w:val="left" w:pos="5040"/>
          <w:tab w:val="left" w:pos="9360"/>
        </w:tabs>
        <w:spacing w:after="0" w:line="240" w:lineRule="auto"/>
        <w:ind w:left="907"/>
        <w:contextualSpacing w:val="0"/>
      </w:pPr>
    </w:p>
    <w:p w14:paraId="19FD4E51" w14:textId="514354C8" w:rsidR="00A07797" w:rsidRPr="007C1CE6" w:rsidRDefault="00A07797" w:rsidP="00F85D68">
      <w:pPr>
        <w:pStyle w:val="ListParagraph"/>
        <w:tabs>
          <w:tab w:val="left" w:pos="5040"/>
          <w:tab w:val="left" w:pos="9360"/>
        </w:tabs>
        <w:spacing w:after="120" w:line="240" w:lineRule="auto"/>
        <w:ind w:left="907"/>
        <w:contextualSpacing w:val="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rsidR="007E4BAC" w:rsidRPr="007C1CE6">
        <w:t xml:space="preserve"> </w:t>
      </w:r>
      <w:r w:rsidR="00DD5C43" w:rsidRPr="007C1CE6">
        <w:t xml:space="preserve">Preclinical Catalyze </w:t>
      </w:r>
      <w:r w:rsidR="008E4062" w:rsidRPr="007C1CE6">
        <w:t xml:space="preserve">Coordinating </w:t>
      </w:r>
      <w:r w:rsidR="00DD5C43" w:rsidRPr="007C1CE6">
        <w:t xml:space="preserve">Center </w:t>
      </w:r>
      <w:r w:rsidR="008E4062" w:rsidRPr="007C1CE6">
        <w:t>Assistance</w:t>
      </w:r>
      <w:r w:rsidR="00BB4E2D" w:rsidRPr="007C1CE6">
        <w:t xml:space="preserve"> (regulatory guidance and documentation,</w:t>
      </w:r>
      <w:r w:rsidR="00B24C12" w:rsidRPr="007C1CE6">
        <w:t xml:space="preserve"> gap analysis)</w:t>
      </w:r>
      <w:r w:rsidR="00BB4E2D" w:rsidRPr="007C1CE6">
        <w:t xml:space="preserve"> </w:t>
      </w:r>
    </w:p>
    <w:p w14:paraId="2FD2C38F" w14:textId="6AD6C59C" w:rsidR="007C1CE6" w:rsidRDefault="00B24C12" w:rsidP="00F85D68">
      <w:pPr>
        <w:pStyle w:val="ListParagraph"/>
        <w:tabs>
          <w:tab w:val="left" w:pos="5040"/>
          <w:tab w:val="left" w:pos="9360"/>
        </w:tabs>
        <w:spacing w:after="120" w:line="240" w:lineRule="auto"/>
        <w:ind w:left="907"/>
        <w:contextualSpacing w:val="0"/>
      </w:pPr>
      <w:r w:rsidRPr="007C1CE6">
        <w:t xml:space="preserve">Please </w:t>
      </w:r>
      <w:r w:rsidR="009B6425">
        <w:t xml:space="preserve">describe </w:t>
      </w:r>
      <w:r w:rsidR="007C1CE6">
        <w:t>(50-word limit):</w:t>
      </w:r>
      <w:r w:rsidR="007C1CE6" w:rsidRPr="00275A25">
        <w:rPr>
          <w:u w:val="single"/>
        </w:rPr>
        <w:fldChar w:fldCharType="begin">
          <w:ffData>
            <w:name w:val="Text20"/>
            <w:enabled/>
            <w:calcOnExit w:val="0"/>
            <w:textInput/>
          </w:ffData>
        </w:fldChar>
      </w:r>
      <w:r w:rsidR="007C1CE6" w:rsidRPr="00275A25">
        <w:rPr>
          <w:u w:val="single"/>
        </w:rPr>
        <w:instrText xml:space="preserve"> FORMTEXT </w:instrText>
      </w:r>
      <w:r w:rsidR="007C1CE6" w:rsidRPr="00275A25">
        <w:rPr>
          <w:u w:val="single"/>
        </w:rPr>
      </w:r>
      <w:r w:rsidR="007C1CE6" w:rsidRPr="00275A25">
        <w:rPr>
          <w:u w:val="single"/>
        </w:rPr>
        <w:fldChar w:fldCharType="separate"/>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noProof/>
          <w:u w:val="single"/>
        </w:rPr>
        <w:t> </w:t>
      </w:r>
      <w:r w:rsidR="007C1CE6" w:rsidRPr="00275A25">
        <w:rPr>
          <w:u w:val="single"/>
        </w:rPr>
        <w:fldChar w:fldCharType="end"/>
      </w:r>
      <w:r w:rsidR="007C1CE6">
        <w:rPr>
          <w:u w:val="single"/>
        </w:rPr>
        <w:tab/>
      </w:r>
    </w:p>
    <w:p w14:paraId="78191BA8" w14:textId="2A34242F" w:rsidR="00A907D1" w:rsidRDefault="00417482" w:rsidP="003A6E59">
      <w:pPr>
        <w:pStyle w:val="ListParagraph"/>
        <w:numPr>
          <w:ilvl w:val="0"/>
          <w:numId w:val="1"/>
        </w:numPr>
        <w:tabs>
          <w:tab w:val="left" w:pos="5040"/>
          <w:tab w:val="left" w:pos="9360"/>
        </w:tabs>
        <w:spacing w:before="240" w:after="120" w:line="240" w:lineRule="auto"/>
        <w:contextualSpacing w:val="0"/>
      </w:pPr>
      <w:r>
        <w:t>What is the s</w:t>
      </w:r>
      <w:r w:rsidR="00231404">
        <w:t>pecific technology or product (50-word limit</w:t>
      </w:r>
      <w:r w:rsidR="005A1E22">
        <w:t>)?</w:t>
      </w:r>
      <w:r w:rsidR="00275A25" w:rsidRPr="00275A25">
        <w:rPr>
          <w:u w:val="single"/>
        </w:rPr>
        <w:fldChar w:fldCharType="begin">
          <w:ffData>
            <w:name w:val="Text20"/>
            <w:enabled/>
            <w:calcOnExit w:val="0"/>
            <w:textInput/>
          </w:ffData>
        </w:fldChar>
      </w:r>
      <w:bookmarkStart w:id="29" w:name="Text20"/>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bookmarkEnd w:id="29"/>
      <w:r w:rsidR="00275A25">
        <w:rPr>
          <w:u w:val="single"/>
        </w:rPr>
        <w:tab/>
      </w:r>
    </w:p>
    <w:p w14:paraId="5F840028" w14:textId="4ED43662" w:rsidR="00231404" w:rsidRPr="002843E9" w:rsidRDefault="00B36955" w:rsidP="003A6E59">
      <w:pPr>
        <w:pStyle w:val="ListParagraph"/>
        <w:numPr>
          <w:ilvl w:val="0"/>
          <w:numId w:val="1"/>
        </w:numPr>
        <w:tabs>
          <w:tab w:val="left" w:pos="5490"/>
          <w:tab w:val="left" w:pos="9360"/>
        </w:tabs>
        <w:spacing w:before="240" w:after="120" w:line="240" w:lineRule="auto"/>
        <w:contextualSpacing w:val="0"/>
      </w:pPr>
      <w:r>
        <w:t>W</w:t>
      </w:r>
      <w:r w:rsidR="00231404">
        <w:t>hat is the indication (50-word limit</w:t>
      </w:r>
      <w:r w:rsidR="00643F85">
        <w:t>)?</w:t>
      </w:r>
      <w:r w:rsidR="00275A25" w:rsidRPr="00275A25">
        <w:rPr>
          <w:u w:val="single"/>
        </w:rPr>
        <w:fldChar w:fldCharType="begin">
          <w:ffData>
            <w:name w:val="Text20"/>
            <w:enabled/>
            <w:calcOnExit w:val="0"/>
            <w:textInput/>
          </w:ffData>
        </w:fldChar>
      </w:r>
      <w:r w:rsidR="00275A25" w:rsidRPr="00275A25">
        <w:rPr>
          <w:u w:val="single"/>
        </w:rPr>
        <w:instrText xml:space="preserve"> FORMTEXT </w:instrText>
      </w:r>
      <w:r w:rsidR="00275A25" w:rsidRPr="00275A25">
        <w:rPr>
          <w:u w:val="single"/>
        </w:rPr>
      </w:r>
      <w:r w:rsidR="00275A25" w:rsidRPr="00275A25">
        <w:rPr>
          <w:u w:val="single"/>
        </w:rPr>
        <w:fldChar w:fldCharType="separate"/>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noProof/>
          <w:u w:val="single"/>
        </w:rPr>
        <w:t> </w:t>
      </w:r>
      <w:r w:rsidR="00275A25" w:rsidRPr="00275A25">
        <w:rPr>
          <w:u w:val="single"/>
        </w:rPr>
        <w:fldChar w:fldCharType="end"/>
      </w:r>
      <w:r w:rsidR="00275A25" w:rsidRPr="00275A25">
        <w:rPr>
          <w:u w:val="single"/>
        </w:rPr>
        <w:tab/>
      </w:r>
      <w:r w:rsidR="00AC72B1" w:rsidRPr="00275A25">
        <w:rPr>
          <w:u w:val="single"/>
        </w:rPr>
        <w:tab/>
      </w:r>
    </w:p>
    <w:p w14:paraId="3E372C63" w14:textId="65F33969" w:rsidR="002843E9" w:rsidRDefault="002843E9" w:rsidP="003A6E59">
      <w:pPr>
        <w:pStyle w:val="ListParagraph"/>
        <w:numPr>
          <w:ilvl w:val="0"/>
          <w:numId w:val="1"/>
        </w:numPr>
        <w:tabs>
          <w:tab w:val="left" w:pos="5490"/>
          <w:tab w:val="left" w:pos="9360"/>
        </w:tabs>
        <w:spacing w:before="240" w:after="120" w:line="240" w:lineRule="auto"/>
        <w:contextualSpacing w:val="0"/>
      </w:pPr>
      <w:r w:rsidRPr="002843E9">
        <w:t>If the project is for a therapeutic, what is the target (e.g., Kinase, Receptor, Protein, Mechanism of Action) for the product</w:t>
      </w:r>
      <w:r>
        <w:t xml:space="preserve"> (50-word limit)</w:t>
      </w:r>
      <w:r w:rsidRPr="002843E9">
        <w:t>?</w:t>
      </w:r>
      <w:r>
        <w:br/>
      </w:r>
      <w:r w:rsidRPr="00275A25">
        <w:rPr>
          <w:u w:val="single"/>
        </w:rPr>
        <w:fldChar w:fldCharType="begin">
          <w:ffData>
            <w:name w:val="Text20"/>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noProof/>
          <w:u w:val="single"/>
        </w:rPr>
        <w:t> </w:t>
      </w:r>
      <w:r w:rsidRPr="00275A25">
        <w:rPr>
          <w:noProof/>
          <w:u w:val="single"/>
        </w:rPr>
        <w:t> </w:t>
      </w:r>
      <w:r w:rsidRPr="00275A25">
        <w:rPr>
          <w:noProof/>
          <w:u w:val="single"/>
        </w:rPr>
        <w:t> </w:t>
      </w:r>
      <w:r w:rsidRPr="00275A25">
        <w:rPr>
          <w:noProof/>
          <w:u w:val="single"/>
        </w:rPr>
        <w:t> </w:t>
      </w:r>
      <w:r w:rsidRPr="00275A25">
        <w:rPr>
          <w:noProof/>
          <w:u w:val="single"/>
        </w:rPr>
        <w:t> </w:t>
      </w:r>
      <w:r w:rsidRPr="00275A25">
        <w:rPr>
          <w:u w:val="single"/>
        </w:rPr>
        <w:fldChar w:fldCharType="end"/>
      </w:r>
      <w:r w:rsidRPr="00275A25">
        <w:rPr>
          <w:u w:val="single"/>
        </w:rPr>
        <w:tab/>
      </w:r>
      <w:r w:rsidRPr="00275A25">
        <w:rPr>
          <w:u w:val="single"/>
        </w:rPr>
        <w:tab/>
      </w:r>
    </w:p>
    <w:p w14:paraId="436ACF91" w14:textId="73C9DAB9" w:rsidR="00964D2F" w:rsidRDefault="00964D2F" w:rsidP="003A6E59">
      <w:pPr>
        <w:pStyle w:val="ListParagraph"/>
        <w:numPr>
          <w:ilvl w:val="0"/>
          <w:numId w:val="1"/>
        </w:numPr>
        <w:tabs>
          <w:tab w:val="left" w:pos="9360"/>
        </w:tabs>
        <w:spacing w:before="240" w:after="120" w:line="240" w:lineRule="auto"/>
        <w:contextualSpacing w:val="0"/>
      </w:pPr>
      <w:r w:rsidRPr="00964D2F">
        <w:t>In two or three sentences, what is the technical goal of the project</w:t>
      </w:r>
      <w:r w:rsidR="002843E9">
        <w:t xml:space="preserve"> (50-word limit)</w:t>
      </w:r>
      <w:r w:rsidRPr="00964D2F">
        <w:t>?</w:t>
      </w:r>
      <w:r w:rsidR="002843E9">
        <w:br/>
      </w:r>
      <w:r w:rsidR="002843E9" w:rsidRPr="00275A25">
        <w:rPr>
          <w:u w:val="single"/>
        </w:rPr>
        <w:fldChar w:fldCharType="begin">
          <w:ffData>
            <w:name w:val="Text20"/>
            <w:enabled/>
            <w:calcOnExit w:val="0"/>
            <w:textInput/>
          </w:ffData>
        </w:fldChar>
      </w:r>
      <w:r w:rsidR="002843E9" w:rsidRPr="00275A25">
        <w:rPr>
          <w:u w:val="single"/>
        </w:rPr>
        <w:instrText xml:space="preserve"> FORMTEXT </w:instrText>
      </w:r>
      <w:r w:rsidR="002843E9" w:rsidRPr="00275A25">
        <w:rPr>
          <w:u w:val="single"/>
        </w:rPr>
      </w:r>
      <w:r w:rsidR="002843E9" w:rsidRPr="00275A25">
        <w:rPr>
          <w:u w:val="single"/>
        </w:rPr>
        <w:fldChar w:fldCharType="separate"/>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noProof/>
          <w:u w:val="single"/>
        </w:rPr>
        <w:t> </w:t>
      </w:r>
      <w:r w:rsidR="002843E9" w:rsidRPr="00275A25">
        <w:rPr>
          <w:u w:val="single"/>
        </w:rPr>
        <w:fldChar w:fldCharType="end"/>
      </w:r>
      <w:r w:rsidR="002843E9" w:rsidRPr="00275A25">
        <w:rPr>
          <w:u w:val="single"/>
        </w:rPr>
        <w:tab/>
      </w:r>
      <w:r w:rsidR="002843E9">
        <w:rPr>
          <w:u w:val="single"/>
        </w:rPr>
        <w:br/>
      </w:r>
    </w:p>
    <w:p w14:paraId="493C8F23" w14:textId="7EFAAD19" w:rsidR="00964D2F" w:rsidRDefault="00964D2F" w:rsidP="003A6E59">
      <w:pPr>
        <w:pStyle w:val="ListParagraph"/>
        <w:numPr>
          <w:ilvl w:val="0"/>
          <w:numId w:val="1"/>
        </w:numPr>
        <w:tabs>
          <w:tab w:val="left" w:pos="9360"/>
        </w:tabs>
        <w:spacing w:before="240" w:after="120" w:line="240" w:lineRule="auto"/>
        <w:contextualSpacing w:val="0"/>
      </w:pPr>
      <w:r w:rsidRPr="00964D2F">
        <w:lastRenderedPageBreak/>
        <w:t>Indicate the status of intellectual property protection for this technology</w:t>
      </w:r>
    </w:p>
    <w:p w14:paraId="544C18F5" w14:textId="1FC51654"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t xml:space="preserve"> </w:t>
      </w:r>
      <w:r w:rsidR="00964D2F">
        <w:t>No invention disclosure filed with technology transfer office (or equivalent)</w:t>
      </w:r>
    </w:p>
    <w:p w14:paraId="06665D4D" w14:textId="66F64E22"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t xml:space="preserve"> </w:t>
      </w:r>
      <w:r w:rsidR="00964D2F">
        <w:t>Invention disclosure filed with TTO (or equivalent)</w:t>
      </w:r>
    </w:p>
    <w:p w14:paraId="201614D6" w14:textId="12206258"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t xml:space="preserve"> </w:t>
      </w:r>
      <w:r w:rsidR="00964D2F">
        <w:t>A patent application has been submitted</w:t>
      </w:r>
    </w:p>
    <w:p w14:paraId="0A2A229F" w14:textId="7F698456"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t xml:space="preserve"> </w:t>
      </w:r>
      <w:r w:rsidR="00964D2F">
        <w:t>A trademark has been registered</w:t>
      </w:r>
    </w:p>
    <w:p w14:paraId="71CF851A" w14:textId="0E06C431" w:rsidR="00964D2F" w:rsidRDefault="004A0A13" w:rsidP="004A0A13">
      <w:pPr>
        <w:tabs>
          <w:tab w:val="left" w:pos="9360"/>
        </w:tabs>
        <w:spacing w:after="0" w:line="240" w:lineRule="auto"/>
        <w:ind w:left="1080"/>
      </w:pPr>
      <w:r w:rsidRPr="007C1CE6">
        <w:fldChar w:fldCharType="begin">
          <w:ffData>
            <w:name w:val="Check7"/>
            <w:enabled/>
            <w:calcOnExit w:val="0"/>
            <w:checkBox>
              <w:sizeAuto/>
              <w:default w:val="0"/>
            </w:checkBox>
          </w:ffData>
        </w:fldChar>
      </w:r>
      <w:r w:rsidRPr="007C1CE6">
        <w:instrText xml:space="preserve"> FORMCHECKBOX </w:instrText>
      </w:r>
      <w:r w:rsidR="00C23C74">
        <w:fldChar w:fldCharType="separate"/>
      </w:r>
      <w:r w:rsidRPr="007C1CE6">
        <w:fldChar w:fldCharType="end"/>
      </w:r>
      <w:r>
        <w:t xml:space="preserve"> </w:t>
      </w:r>
      <w:r w:rsidR="00964D2F">
        <w:t>A copyright has been granted</w:t>
      </w:r>
    </w:p>
    <w:p w14:paraId="2CEC60B2" w14:textId="55CF5F67" w:rsidR="00964D2F" w:rsidRDefault="00964D2F" w:rsidP="003A6E59">
      <w:pPr>
        <w:pStyle w:val="ListParagraph"/>
        <w:numPr>
          <w:ilvl w:val="0"/>
          <w:numId w:val="1"/>
        </w:numPr>
        <w:tabs>
          <w:tab w:val="left" w:pos="9360"/>
        </w:tabs>
        <w:spacing w:before="240" w:after="120" w:line="240" w:lineRule="auto"/>
        <w:contextualSpacing w:val="0"/>
      </w:pPr>
      <w:r w:rsidRPr="00964D2F">
        <w:t>Do you have efficacy data in a relevant animal model by the route of administration to be used in the clinic?</w:t>
      </w:r>
      <w:r>
        <w:t xml:space="preserve"> </w:t>
      </w:r>
      <w:r w:rsidR="004A0A13" w:rsidRPr="004A0A13">
        <w:t>Please describe relevant efficacy data in the Project Description below.</w:t>
      </w:r>
    </w:p>
    <w:p w14:paraId="4F39DF44" w14:textId="42E4C218" w:rsidR="004A0A13" w:rsidRDefault="00964D2F" w:rsidP="004A0A13">
      <w:pPr>
        <w:pStyle w:val="ListParagraph"/>
        <w:tabs>
          <w:tab w:val="left" w:pos="9360"/>
        </w:tabs>
        <w:spacing w:after="0" w:line="240" w:lineRule="auto"/>
        <w:ind w:left="907"/>
        <w:contextualSpacing w:val="0"/>
      </w:pPr>
      <w:r>
        <w:fldChar w:fldCharType="begin">
          <w:ffData>
            <w:name w:val="Check1"/>
            <w:enabled/>
            <w:calcOnExit w:val="0"/>
            <w:checkBox>
              <w:sizeAuto/>
              <w:default w:val="0"/>
            </w:checkBox>
          </w:ffData>
        </w:fldChar>
      </w:r>
      <w:r>
        <w:instrText xml:space="preserve"> FORMCHECKBOX </w:instrText>
      </w:r>
      <w:r w:rsidR="00C23C74">
        <w:fldChar w:fldCharType="separate"/>
      </w:r>
      <w:r>
        <w:fldChar w:fldCharType="end"/>
      </w:r>
      <w:r>
        <w:t xml:space="preserve"> </w:t>
      </w:r>
      <w:r w:rsidRPr="003D38A6">
        <w:rPr>
          <w:rFonts w:eastAsia="MS Gothic" w:cs="Arial"/>
          <w:szCs w:val="20"/>
        </w:rPr>
        <w:t>Yes</w:t>
      </w:r>
      <w:r>
        <w:rPr>
          <w:rFonts w:eastAsia="MS Gothic" w:cs="Arial"/>
          <w:szCs w:val="20"/>
        </w:rPr>
        <w:t xml:space="preserve"> </w:t>
      </w:r>
      <w:r w:rsidR="004A0A13">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sidR="00C23C74">
        <w:rPr>
          <w:rFonts w:cs="Arial"/>
          <w:szCs w:val="20"/>
        </w:rPr>
      </w:r>
      <w:r w:rsidR="00C23C74">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sidR="004A0A13">
        <w:rPr>
          <w:rFonts w:eastAsia="MS Gothic" w:cs="Arial"/>
          <w:szCs w:val="20"/>
        </w:rPr>
        <w:t xml:space="preserv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C23C74">
        <w:rPr>
          <w:rFonts w:cs="Arial"/>
          <w:szCs w:val="20"/>
        </w:rPr>
      </w:r>
      <w:r w:rsidR="00C23C74">
        <w:rPr>
          <w:rFonts w:cs="Arial"/>
          <w:szCs w:val="20"/>
        </w:rPr>
        <w:fldChar w:fldCharType="separate"/>
      </w:r>
      <w:r w:rsidR="004A0A13">
        <w:rPr>
          <w:rFonts w:cs="Arial"/>
          <w:szCs w:val="20"/>
        </w:rPr>
        <w:fldChar w:fldCharType="end"/>
      </w:r>
      <w:r w:rsidR="004A0A13">
        <w:rPr>
          <w:rFonts w:cs="Arial"/>
          <w:szCs w:val="20"/>
        </w:rPr>
        <w:t xml:space="preserve"> </w:t>
      </w:r>
      <w:r w:rsidR="004A0A13" w:rsidRPr="003D38A6">
        <w:rPr>
          <w:rFonts w:eastAsia="MS Gothic" w:cs="Arial"/>
          <w:szCs w:val="20"/>
        </w:rPr>
        <w:t>No</w:t>
      </w:r>
      <w:r w:rsidR="004A0A13">
        <w:rPr>
          <w:rFonts w:eastAsia="MS Gothic" w:cs="Arial"/>
          <w:szCs w:val="20"/>
        </w:rPr>
        <w:t xml:space="preserve">t Applicable </w:t>
      </w:r>
      <w:r w:rsidR="004A0A13">
        <w:rPr>
          <w:rFonts w:cs="Arial"/>
          <w:szCs w:val="20"/>
        </w:rPr>
        <w:fldChar w:fldCharType="begin">
          <w:ffData>
            <w:name w:val=""/>
            <w:enabled/>
            <w:calcOnExit w:val="0"/>
            <w:checkBox>
              <w:sizeAuto/>
              <w:default w:val="0"/>
            </w:checkBox>
          </w:ffData>
        </w:fldChar>
      </w:r>
      <w:r w:rsidR="004A0A13">
        <w:rPr>
          <w:rFonts w:cs="Arial"/>
          <w:szCs w:val="20"/>
        </w:rPr>
        <w:instrText xml:space="preserve"> FORMCHECKBOX </w:instrText>
      </w:r>
      <w:r w:rsidR="00C23C74">
        <w:rPr>
          <w:rFonts w:cs="Arial"/>
          <w:szCs w:val="20"/>
        </w:rPr>
      </w:r>
      <w:r w:rsidR="00C23C74">
        <w:rPr>
          <w:rFonts w:cs="Arial"/>
          <w:szCs w:val="20"/>
        </w:rPr>
        <w:fldChar w:fldCharType="separate"/>
      </w:r>
      <w:r w:rsidR="004A0A13">
        <w:rPr>
          <w:rFonts w:cs="Arial"/>
          <w:szCs w:val="20"/>
        </w:rPr>
        <w:fldChar w:fldCharType="end"/>
      </w:r>
      <w:r w:rsidR="004A0A13">
        <w:rPr>
          <w:rFonts w:cs="Arial"/>
          <w:szCs w:val="20"/>
        </w:rPr>
        <w:t xml:space="preserve"> </w:t>
      </w:r>
      <w:r w:rsidR="004A0A13">
        <w:rPr>
          <w:rFonts w:eastAsia="MS Gothic" w:cs="Arial"/>
          <w:szCs w:val="20"/>
        </w:rPr>
        <w:t>Other (please specify)</w:t>
      </w:r>
    </w:p>
    <w:p w14:paraId="048D5A7E" w14:textId="3B3A63D0" w:rsidR="004A0A13" w:rsidRDefault="004A0A13" w:rsidP="003A6E59">
      <w:pPr>
        <w:pStyle w:val="ListParagraph"/>
        <w:numPr>
          <w:ilvl w:val="0"/>
          <w:numId w:val="1"/>
        </w:numPr>
        <w:tabs>
          <w:tab w:val="left" w:pos="9360"/>
        </w:tabs>
        <w:spacing w:before="240" w:after="120" w:line="240" w:lineRule="auto"/>
        <w:contextualSpacing w:val="0"/>
      </w:pPr>
      <w:r w:rsidRPr="004A0A13">
        <w:t>For device and diagnostics, have you confirmed conceptualization and proof of concept via prototyping of all or part of the conceived product with supporting data (i.e., animal or known-sample studies) and documentation? Has a Design History File been created?</w:t>
      </w:r>
    </w:p>
    <w:p w14:paraId="78CD0F5C" w14:textId="5DD2DA11" w:rsidR="004A0A13" w:rsidRDefault="004A0A13" w:rsidP="004A0A13">
      <w:pPr>
        <w:pStyle w:val="ListParagraph"/>
        <w:tabs>
          <w:tab w:val="left" w:pos="9360"/>
        </w:tabs>
        <w:spacing w:after="0" w:line="240" w:lineRule="auto"/>
        <w:ind w:left="900"/>
        <w:contextualSpacing w:val="0"/>
      </w:pPr>
      <w:r>
        <w:fldChar w:fldCharType="begin">
          <w:ffData>
            <w:name w:val="Check1"/>
            <w:enabled/>
            <w:calcOnExit w:val="0"/>
            <w:checkBox>
              <w:sizeAuto/>
              <w:default w:val="0"/>
            </w:checkBox>
          </w:ffData>
        </w:fldChar>
      </w:r>
      <w:r>
        <w:instrText xml:space="preserve"> FORMCHECKBOX </w:instrText>
      </w:r>
      <w:r w:rsidR="00C23C74">
        <w:fldChar w:fldCharType="separate"/>
      </w:r>
      <w:r>
        <w:fldChar w:fldCharType="end"/>
      </w:r>
      <w:r>
        <w:t xml:space="preserve"> </w:t>
      </w:r>
      <w:r w:rsidRPr="003D38A6">
        <w:rPr>
          <w:rFonts w:eastAsia="MS Gothic" w:cs="Arial"/>
          <w:szCs w:val="20"/>
        </w:rPr>
        <w:t>Yes</w:t>
      </w:r>
      <w:r>
        <w:rPr>
          <w:rFonts w:eastAsia="MS Gothic" w:cs="Arial"/>
          <w:szCs w:val="20"/>
        </w:rPr>
        <w:t xml:space="preserve">    </w:t>
      </w:r>
      <w:r>
        <w:rPr>
          <w:rFonts w:cs="Arial"/>
          <w:szCs w:val="20"/>
        </w:rPr>
        <w:fldChar w:fldCharType="begin">
          <w:ffData>
            <w:name w:val="Check2"/>
            <w:enabled/>
            <w:calcOnExit w:val="0"/>
            <w:checkBox>
              <w:sizeAuto/>
              <w:default w:val="0"/>
            </w:checkBox>
          </w:ffData>
        </w:fldChar>
      </w:r>
      <w:r>
        <w:rPr>
          <w:rFonts w:cs="Arial"/>
          <w:szCs w:val="20"/>
        </w:rPr>
        <w:instrText xml:space="preserve"> FORMCHECKBOX </w:instrText>
      </w:r>
      <w:r w:rsidR="00C23C74">
        <w:rPr>
          <w:rFonts w:cs="Arial"/>
          <w:szCs w:val="20"/>
        </w:rPr>
      </w:r>
      <w:r w:rsidR="00C23C74">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sidR="00C23C74">
        <w:rPr>
          <w:rFonts w:cs="Arial"/>
          <w:szCs w:val="20"/>
        </w:rPr>
      </w:r>
      <w:r w:rsidR="00C23C74">
        <w:rPr>
          <w:rFonts w:cs="Arial"/>
          <w:szCs w:val="20"/>
        </w:rPr>
        <w:fldChar w:fldCharType="separate"/>
      </w:r>
      <w:r>
        <w:rPr>
          <w:rFonts w:cs="Arial"/>
          <w:szCs w:val="20"/>
        </w:rPr>
        <w:fldChar w:fldCharType="end"/>
      </w:r>
      <w:r>
        <w:rPr>
          <w:rFonts w:cs="Arial"/>
          <w:szCs w:val="20"/>
        </w:rPr>
        <w:t xml:space="preserve"> </w:t>
      </w:r>
      <w:r w:rsidRPr="003D38A6">
        <w:rPr>
          <w:rFonts w:eastAsia="MS Gothic" w:cs="Arial"/>
          <w:szCs w:val="20"/>
        </w:rPr>
        <w:t>No</w:t>
      </w:r>
      <w:r>
        <w:rPr>
          <w:rFonts w:eastAsia="MS Gothic" w:cs="Arial"/>
          <w:szCs w:val="20"/>
        </w:rPr>
        <w:t xml:space="preserve">t Applicable </w:t>
      </w:r>
      <w:r>
        <w:rPr>
          <w:rFonts w:cs="Arial"/>
          <w:szCs w:val="20"/>
        </w:rPr>
        <w:fldChar w:fldCharType="begin">
          <w:ffData>
            <w:name w:val=""/>
            <w:enabled/>
            <w:calcOnExit w:val="0"/>
            <w:checkBox>
              <w:sizeAuto/>
              <w:default w:val="0"/>
            </w:checkBox>
          </w:ffData>
        </w:fldChar>
      </w:r>
      <w:r>
        <w:rPr>
          <w:rFonts w:cs="Arial"/>
          <w:szCs w:val="20"/>
        </w:rPr>
        <w:instrText xml:space="preserve"> FORMCHECKBOX </w:instrText>
      </w:r>
      <w:r w:rsidR="00C23C74">
        <w:rPr>
          <w:rFonts w:cs="Arial"/>
          <w:szCs w:val="20"/>
        </w:rPr>
      </w:r>
      <w:r w:rsidR="00C23C74">
        <w:rPr>
          <w:rFonts w:cs="Arial"/>
          <w:szCs w:val="20"/>
        </w:rPr>
        <w:fldChar w:fldCharType="separate"/>
      </w:r>
      <w:r>
        <w:rPr>
          <w:rFonts w:cs="Arial"/>
          <w:szCs w:val="20"/>
        </w:rPr>
        <w:fldChar w:fldCharType="end"/>
      </w:r>
      <w:r>
        <w:rPr>
          <w:rFonts w:cs="Arial"/>
          <w:szCs w:val="20"/>
        </w:rPr>
        <w:t xml:space="preserve"> </w:t>
      </w:r>
      <w:r>
        <w:rPr>
          <w:rFonts w:eastAsia="MS Gothic" w:cs="Arial"/>
          <w:szCs w:val="20"/>
        </w:rPr>
        <w:t>Other (please specify)</w:t>
      </w:r>
    </w:p>
    <w:p w14:paraId="1C7FB354" w14:textId="3935DF25" w:rsidR="00FC17C9" w:rsidRPr="00D90550" w:rsidRDefault="00E116C4" w:rsidP="00A7549F">
      <w:pPr>
        <w:pStyle w:val="ListParagraph"/>
        <w:numPr>
          <w:ilvl w:val="0"/>
          <w:numId w:val="1"/>
        </w:numPr>
        <w:tabs>
          <w:tab w:val="left" w:pos="9360"/>
        </w:tabs>
        <w:spacing w:before="240" w:after="120" w:line="240" w:lineRule="auto"/>
        <w:contextualSpacing w:val="0"/>
      </w:pPr>
      <w:r>
        <w:rPr>
          <w:b/>
          <w:bCs/>
        </w:rPr>
        <w:t>P</w:t>
      </w:r>
      <w:r w:rsidR="0033019B" w:rsidRPr="003A6E59">
        <w:rPr>
          <w:b/>
          <w:bCs/>
        </w:rPr>
        <w:t>roject Description</w:t>
      </w:r>
      <w:r w:rsidR="0033019B">
        <w:t xml:space="preserve">. </w:t>
      </w:r>
      <w:r w:rsidR="004A0A13" w:rsidRPr="004A0A13">
        <w:t>In 1,000 words or less, please provide an overall description of your project. Include the project purpose or objective, therapeutic relevance to the NHLBI mission, a description of preliminary studies, a concise description of the studies you are proposing, the unmet market need or innovation to potentially change standard of care, and commercialization path.</w:t>
      </w:r>
      <w:r w:rsidR="00A7549F" w:rsidRPr="00A7549F">
        <w:rPr>
          <w:rFonts w:ascii="Calibri" w:eastAsia="Calibri" w:hAnsi="Calibri" w:cs="Times New Roman"/>
        </w:rPr>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11D0505E" w14:textId="7B7D7B53" w:rsidR="00A15F29" w:rsidRDefault="00900313" w:rsidP="007C63D4">
      <w:pPr>
        <w:pStyle w:val="ListParagraph"/>
        <w:numPr>
          <w:ilvl w:val="0"/>
          <w:numId w:val="1"/>
        </w:numPr>
        <w:tabs>
          <w:tab w:val="left" w:pos="9360"/>
        </w:tabs>
        <w:spacing w:before="240" w:after="240" w:line="240" w:lineRule="auto"/>
        <w:ind w:left="907"/>
        <w:contextualSpacing w:val="0"/>
      </w:pPr>
      <w:r>
        <w:t xml:space="preserve"> </w:t>
      </w:r>
      <w:r w:rsidR="00D90550">
        <w:t>Explain why support for this project is sought from NH</w:t>
      </w:r>
      <w:r w:rsidR="00EE25FE">
        <w:t>L</w:t>
      </w:r>
      <w:r w:rsidR="00D90550">
        <w:t xml:space="preserve">BI and the Catalyze program as opposed to </w:t>
      </w:r>
      <w:r w:rsidR="00E30A66">
        <w:t>private sector</w:t>
      </w:r>
      <w:r w:rsidR="00D90550">
        <w:t xml:space="preserve"> or other sources of support.</w:t>
      </w:r>
      <w:r w:rsidR="007C63D4">
        <w:br/>
      </w:r>
      <w:r w:rsidR="00200BA8" w:rsidRPr="007C63D4">
        <w:rPr>
          <w:u w:val="single"/>
        </w:rPr>
        <w:fldChar w:fldCharType="begin">
          <w:ffData>
            <w:name w:val="Text22"/>
            <w:enabled/>
            <w:calcOnExit w:val="0"/>
            <w:textInput/>
          </w:ffData>
        </w:fldChar>
      </w:r>
      <w:r w:rsidR="00200BA8" w:rsidRPr="007C63D4">
        <w:rPr>
          <w:u w:val="single"/>
        </w:rPr>
        <w:instrText xml:space="preserve"> FORMTEXT </w:instrText>
      </w:r>
      <w:r w:rsidR="00200BA8" w:rsidRPr="007C63D4">
        <w:rPr>
          <w:u w:val="single"/>
        </w:rPr>
      </w:r>
      <w:r w:rsidR="00200BA8" w:rsidRPr="007C63D4">
        <w:rPr>
          <w:u w:val="single"/>
        </w:rPr>
        <w:fldChar w:fldCharType="separate"/>
      </w:r>
      <w:r w:rsidR="00200BA8" w:rsidRPr="00275A25">
        <w:t> </w:t>
      </w:r>
      <w:r w:rsidR="00200BA8" w:rsidRPr="00275A25">
        <w:t> </w:t>
      </w:r>
      <w:r w:rsidR="00200BA8" w:rsidRPr="00275A25">
        <w:t> </w:t>
      </w:r>
      <w:r w:rsidR="00200BA8" w:rsidRPr="00275A25">
        <w:t> </w:t>
      </w:r>
      <w:r w:rsidR="00200BA8" w:rsidRPr="00275A25">
        <w:t> </w:t>
      </w:r>
      <w:r w:rsidR="00200BA8" w:rsidRPr="007C63D4">
        <w:rPr>
          <w:u w:val="single"/>
        </w:rPr>
        <w:fldChar w:fldCharType="end"/>
      </w:r>
      <w:r w:rsidR="00200BA8" w:rsidRPr="007C63D4">
        <w:rPr>
          <w:u w:val="single"/>
        </w:rPr>
        <w:tab/>
      </w:r>
    </w:p>
    <w:tbl>
      <w:tblPr>
        <w:tblStyle w:val="TableGrid"/>
        <w:tblW w:w="9270" w:type="dxa"/>
        <w:tblInd w:w="85" w:type="dxa"/>
        <w:shd w:val="clear" w:color="auto" w:fill="C6D9F1"/>
        <w:tblLook w:val="04A0" w:firstRow="1" w:lastRow="0" w:firstColumn="1" w:lastColumn="0" w:noHBand="0" w:noVBand="1"/>
      </w:tblPr>
      <w:tblGrid>
        <w:gridCol w:w="9270"/>
      </w:tblGrid>
      <w:tr w:rsidR="00A15F29" w:rsidRPr="00A15F29" w14:paraId="12373500" w14:textId="77777777" w:rsidTr="00E96C23">
        <w:trPr>
          <w:trHeight w:val="576"/>
        </w:trPr>
        <w:tc>
          <w:tcPr>
            <w:tcW w:w="9270" w:type="dxa"/>
            <w:shd w:val="clear" w:color="auto" w:fill="C6D9F1"/>
            <w:vAlign w:val="center"/>
          </w:tcPr>
          <w:p w14:paraId="30C1B486" w14:textId="77777777" w:rsidR="00A15F29" w:rsidRPr="00A15F29" w:rsidRDefault="00A15F29" w:rsidP="00A15F29">
            <w:pPr>
              <w:spacing w:before="120"/>
              <w:rPr>
                <w:b/>
                <w:bCs/>
                <w:sz w:val="28"/>
                <w:szCs w:val="28"/>
              </w:rPr>
            </w:pPr>
            <w:r w:rsidRPr="00A15F29">
              <w:rPr>
                <w:b/>
                <w:bCs/>
                <w:sz w:val="28"/>
                <w:szCs w:val="28"/>
              </w:rPr>
              <w:t>Section 4: Prior Technology Development Support</w:t>
            </w:r>
          </w:p>
        </w:tc>
      </w:tr>
      <w:tr w:rsidR="00A15F29" w:rsidRPr="00A15F29" w14:paraId="6D0C8F60" w14:textId="77777777" w:rsidTr="00E96C23">
        <w:trPr>
          <w:trHeight w:val="1440"/>
        </w:trPr>
        <w:tc>
          <w:tcPr>
            <w:tcW w:w="9270" w:type="dxa"/>
            <w:shd w:val="clear" w:color="auto" w:fill="C6D9F1"/>
          </w:tcPr>
          <w:p w14:paraId="6AF8FCF1" w14:textId="1EC79C72" w:rsidR="00A15F29" w:rsidRPr="001C7713" w:rsidRDefault="004A0A13" w:rsidP="001C7713">
            <w:pPr>
              <w:spacing w:before="120"/>
              <w:rPr>
                <w:b/>
                <w:bCs/>
                <w:i/>
                <w:iCs/>
              </w:rPr>
            </w:pPr>
            <w:r w:rsidRPr="004A0A13">
              <w:rPr>
                <w:b/>
                <w:bCs/>
                <w:i/>
                <w:iCs/>
              </w:rPr>
              <w:t>The following questions request information about the funding and translational program support history for the technology to be developed under the proposed project. Please provide information about NIH and non-NIH support. Please also indicate whether the principal investigator and/or the technology have been supported by any NIH translational programs.</w:t>
            </w:r>
          </w:p>
        </w:tc>
      </w:tr>
    </w:tbl>
    <w:p w14:paraId="15F70AC8" w14:textId="751E3C3C" w:rsidR="00EA5E40" w:rsidRPr="00334F1F" w:rsidRDefault="001A4F5A" w:rsidP="007C63D4">
      <w:pPr>
        <w:pStyle w:val="ListParagraph"/>
        <w:numPr>
          <w:ilvl w:val="0"/>
          <w:numId w:val="1"/>
        </w:numPr>
        <w:spacing w:before="120" w:after="120" w:line="240" w:lineRule="auto"/>
        <w:ind w:left="907"/>
        <w:contextualSpacing w:val="0"/>
      </w:pPr>
      <w:r>
        <w:t xml:space="preserve">Was the discovery phase or any earlier translational stages supported by NIH? If yes, provide the NIH award number, project title, total amount, and award period for each award. (Note: the format of the NIH funding number is </w:t>
      </w:r>
      <w:r w:rsidR="002F4650">
        <w:t>R33HLI56279</w:t>
      </w:r>
      <w:r>
        <w:t>.)</w:t>
      </w:r>
    </w:p>
    <w:tbl>
      <w:tblPr>
        <w:tblStyle w:val="TableGrid"/>
        <w:tblW w:w="8997" w:type="dxa"/>
        <w:tblInd w:w="3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47"/>
        <w:gridCol w:w="2160"/>
        <w:gridCol w:w="2250"/>
        <w:gridCol w:w="2340"/>
      </w:tblGrid>
      <w:tr w:rsidR="00EA5E40" w:rsidRPr="00EA5E40" w14:paraId="0B03D7CB" w14:textId="77777777" w:rsidTr="00E96C23">
        <w:tc>
          <w:tcPr>
            <w:tcW w:w="2247" w:type="dxa"/>
          </w:tcPr>
          <w:p w14:paraId="2D74CB87" w14:textId="2164183E" w:rsidR="00EA5E40" w:rsidRPr="003A6E59" w:rsidRDefault="00EA5E40" w:rsidP="00C849C9">
            <w:pPr>
              <w:pStyle w:val="ListParagraph"/>
              <w:ind w:left="0"/>
              <w:jc w:val="center"/>
              <w:rPr>
                <w:b/>
                <w:bCs/>
              </w:rPr>
            </w:pPr>
            <w:r w:rsidRPr="003A6E59">
              <w:rPr>
                <w:b/>
                <w:bCs/>
              </w:rPr>
              <w:t>NIH Award Number</w:t>
            </w:r>
          </w:p>
        </w:tc>
        <w:tc>
          <w:tcPr>
            <w:tcW w:w="2160" w:type="dxa"/>
          </w:tcPr>
          <w:p w14:paraId="74B0D142" w14:textId="1FBEDEB0" w:rsidR="00EA5E40" w:rsidRPr="003A6E59" w:rsidRDefault="00EA5E40" w:rsidP="00C849C9">
            <w:pPr>
              <w:pStyle w:val="ListParagraph"/>
              <w:ind w:left="0"/>
              <w:jc w:val="center"/>
              <w:rPr>
                <w:b/>
                <w:bCs/>
              </w:rPr>
            </w:pPr>
            <w:r w:rsidRPr="003A6E59">
              <w:rPr>
                <w:b/>
                <w:bCs/>
              </w:rPr>
              <w:t>Project Title</w:t>
            </w:r>
          </w:p>
        </w:tc>
        <w:tc>
          <w:tcPr>
            <w:tcW w:w="2250" w:type="dxa"/>
          </w:tcPr>
          <w:p w14:paraId="3E58BB4D" w14:textId="26EF86A2" w:rsidR="00EA5E40" w:rsidRPr="003A6E59" w:rsidRDefault="00EA5E40" w:rsidP="00C849C9">
            <w:pPr>
              <w:pStyle w:val="ListParagraph"/>
              <w:ind w:left="0"/>
              <w:jc w:val="center"/>
              <w:rPr>
                <w:b/>
                <w:bCs/>
              </w:rPr>
            </w:pPr>
            <w:r w:rsidRPr="003A6E59">
              <w:rPr>
                <w:b/>
                <w:bCs/>
              </w:rPr>
              <w:t xml:space="preserve">Total </w:t>
            </w:r>
            <w:r>
              <w:rPr>
                <w:b/>
                <w:bCs/>
              </w:rPr>
              <w:t xml:space="preserve">Award </w:t>
            </w:r>
            <w:r w:rsidRPr="003A6E59">
              <w:rPr>
                <w:b/>
                <w:bCs/>
              </w:rPr>
              <w:t>Amount</w:t>
            </w:r>
          </w:p>
        </w:tc>
        <w:tc>
          <w:tcPr>
            <w:tcW w:w="2340" w:type="dxa"/>
          </w:tcPr>
          <w:p w14:paraId="6D164938" w14:textId="758A0AD1" w:rsidR="00EA5E40" w:rsidRPr="003A6E59" w:rsidRDefault="00EA5E40" w:rsidP="00C849C9">
            <w:pPr>
              <w:pStyle w:val="ListParagraph"/>
              <w:ind w:left="0"/>
              <w:jc w:val="center"/>
              <w:rPr>
                <w:b/>
                <w:bCs/>
              </w:rPr>
            </w:pPr>
            <w:r w:rsidRPr="003A6E59">
              <w:rPr>
                <w:b/>
                <w:bCs/>
              </w:rPr>
              <w:t>Award Period</w:t>
            </w:r>
          </w:p>
        </w:tc>
      </w:tr>
      <w:tr w:rsidR="00EA5E40" w14:paraId="3F3BB987" w14:textId="77777777" w:rsidTr="00E96C23">
        <w:tc>
          <w:tcPr>
            <w:tcW w:w="2247" w:type="dxa"/>
          </w:tcPr>
          <w:p w14:paraId="2D7A3055" w14:textId="4EE04BF6" w:rsidR="00EA5E40" w:rsidRDefault="00275A25" w:rsidP="00EA5E40">
            <w:pPr>
              <w:pStyle w:val="ListParagraph"/>
              <w:ind w:left="0"/>
            </w:pPr>
            <w:r>
              <w:fldChar w:fldCharType="begin">
                <w:ffData>
                  <w:name w:val="Text23"/>
                  <w:enabled/>
                  <w:calcOnExit w:val="0"/>
                  <w:textInput/>
                </w:ffData>
              </w:fldChar>
            </w:r>
            <w:bookmarkStart w:id="30"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c>
          <w:tcPr>
            <w:tcW w:w="2160" w:type="dxa"/>
          </w:tcPr>
          <w:p w14:paraId="439CFF73" w14:textId="7B0D2A36" w:rsidR="00EA5E40" w:rsidRDefault="00275A25" w:rsidP="00EA5E40">
            <w:pPr>
              <w:pStyle w:val="ListParagraph"/>
              <w:ind w:left="0"/>
            </w:pPr>
            <w:r>
              <w:fldChar w:fldCharType="begin">
                <w:ffData>
                  <w:name w:val="Text24"/>
                  <w:enabled/>
                  <w:calcOnExit w:val="0"/>
                  <w:textInput/>
                </w:ffData>
              </w:fldChar>
            </w:r>
            <w:bookmarkStart w:id="31"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tc>
        <w:tc>
          <w:tcPr>
            <w:tcW w:w="2250" w:type="dxa"/>
          </w:tcPr>
          <w:p w14:paraId="7900BF0F" w14:textId="3A8237C4" w:rsidR="00EA5E40" w:rsidRDefault="00275A25" w:rsidP="00EA5E40">
            <w:pPr>
              <w:pStyle w:val="ListParagraph"/>
              <w:ind w:left="0"/>
            </w:pPr>
            <w:r>
              <w:fldChar w:fldCharType="begin">
                <w:ffData>
                  <w:name w:val="Text25"/>
                  <w:enabled/>
                  <w:calcOnExit w:val="0"/>
                  <w:textInput/>
                </w:ffData>
              </w:fldChar>
            </w:r>
            <w:bookmarkStart w:id="32"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c>
          <w:tcPr>
            <w:tcW w:w="2340" w:type="dxa"/>
          </w:tcPr>
          <w:p w14:paraId="2CAE8BF3" w14:textId="4859FA04" w:rsidR="00EA5E40" w:rsidRDefault="00275A25" w:rsidP="00EA5E40">
            <w:pPr>
              <w:pStyle w:val="ListParagraph"/>
              <w:ind w:left="0"/>
            </w:pPr>
            <w:r>
              <w:fldChar w:fldCharType="begin">
                <w:ffData>
                  <w:name w:val="Text26"/>
                  <w:enabled/>
                  <w:calcOnExit w:val="0"/>
                  <w:textInput/>
                </w:ffData>
              </w:fldChar>
            </w:r>
            <w:bookmarkStart w:id="33"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tc>
      </w:tr>
      <w:tr w:rsidR="00EA5E40" w14:paraId="428295A5" w14:textId="77777777" w:rsidTr="00E96C23">
        <w:tc>
          <w:tcPr>
            <w:tcW w:w="2247" w:type="dxa"/>
          </w:tcPr>
          <w:p w14:paraId="7149381F" w14:textId="18E07A3B" w:rsidR="00EA5E40" w:rsidRDefault="00275A25" w:rsidP="00EA5E40">
            <w:pPr>
              <w:pStyle w:val="ListParagraph"/>
              <w:ind w:left="0"/>
            </w:pPr>
            <w:r>
              <w:fldChar w:fldCharType="begin">
                <w:ffData>
                  <w:name w:val="Text27"/>
                  <w:enabled/>
                  <w:calcOnExit w:val="0"/>
                  <w:textInput/>
                </w:ffData>
              </w:fldChar>
            </w:r>
            <w:bookmarkStart w:id="34"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p>
        </w:tc>
        <w:tc>
          <w:tcPr>
            <w:tcW w:w="2160" w:type="dxa"/>
          </w:tcPr>
          <w:p w14:paraId="20FAF36D" w14:textId="117B4E18" w:rsidR="00EA5E40" w:rsidRDefault="00275A25" w:rsidP="00EA5E40">
            <w:pPr>
              <w:pStyle w:val="ListParagraph"/>
              <w:ind w:left="0"/>
            </w:pPr>
            <w:r>
              <w:fldChar w:fldCharType="begin">
                <w:ffData>
                  <w:name w:val="Text28"/>
                  <w:enabled/>
                  <w:calcOnExit w:val="0"/>
                  <w:textInput/>
                </w:ffData>
              </w:fldChar>
            </w:r>
            <w:bookmarkStart w:id="35"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c>
          <w:tcPr>
            <w:tcW w:w="2250" w:type="dxa"/>
          </w:tcPr>
          <w:p w14:paraId="5659614E" w14:textId="210809F1" w:rsidR="00EA5E40" w:rsidRDefault="00275A25" w:rsidP="00EA5E40">
            <w:pPr>
              <w:pStyle w:val="ListParagraph"/>
              <w:ind w:left="0"/>
            </w:pPr>
            <w:r>
              <w:fldChar w:fldCharType="begin">
                <w:ffData>
                  <w:name w:val="Text29"/>
                  <w:enabled/>
                  <w:calcOnExit w:val="0"/>
                  <w:textInput/>
                </w:ffData>
              </w:fldChar>
            </w:r>
            <w:bookmarkStart w:id="36"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c>
          <w:tcPr>
            <w:tcW w:w="2340" w:type="dxa"/>
          </w:tcPr>
          <w:p w14:paraId="3DF6DCD4" w14:textId="50FECB3B" w:rsidR="00EA5E40" w:rsidRDefault="00275A25" w:rsidP="00EA5E40">
            <w:pPr>
              <w:pStyle w:val="ListParagraph"/>
              <w:ind w:left="0"/>
            </w:pPr>
            <w:r>
              <w:fldChar w:fldCharType="begin">
                <w:ffData>
                  <w:name w:val="Text30"/>
                  <w:enabled/>
                  <w:calcOnExit w:val="0"/>
                  <w:textInput/>
                </w:ffData>
              </w:fldChar>
            </w:r>
            <w:bookmarkStart w:id="37"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r>
      <w:tr w:rsidR="00334F1F" w14:paraId="71566D4C" w14:textId="77777777" w:rsidTr="00E96C23">
        <w:tc>
          <w:tcPr>
            <w:tcW w:w="2247" w:type="dxa"/>
          </w:tcPr>
          <w:p w14:paraId="7D679488" w14:textId="15C82DB1" w:rsidR="00334F1F" w:rsidRDefault="00334F1F" w:rsidP="00334F1F">
            <w:pPr>
              <w:pStyle w:val="ListParagraph"/>
              <w:ind w:left="0"/>
            </w:pPr>
            <w:r>
              <w:fldChar w:fldCharType="begin">
                <w:ffData>
                  <w:name w:val="Text2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60" w:type="dxa"/>
          </w:tcPr>
          <w:p w14:paraId="09BA29F5" w14:textId="3B8D9879" w:rsidR="00334F1F" w:rsidRDefault="00334F1F" w:rsidP="00334F1F">
            <w:pPr>
              <w:pStyle w:val="ListParagraph"/>
              <w:ind w:left="0"/>
            </w:pPr>
            <w:r>
              <w:fldChar w:fldCharType="begin">
                <w:ffData>
                  <w:name w:val="Text2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50" w:type="dxa"/>
          </w:tcPr>
          <w:p w14:paraId="45E85BEB" w14:textId="421F2423" w:rsidR="00334F1F" w:rsidRDefault="00334F1F" w:rsidP="00334F1F">
            <w:pPr>
              <w:pStyle w:val="ListParagraph"/>
              <w:ind w:left="0"/>
            </w:pPr>
            <w:r>
              <w:fldChar w:fldCharType="begin">
                <w:ffData>
                  <w:name w:val="Text2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0" w:type="dxa"/>
          </w:tcPr>
          <w:p w14:paraId="7E1B1DE2" w14:textId="3FBA25D0" w:rsidR="00334F1F" w:rsidRDefault="00334F1F" w:rsidP="00334F1F">
            <w:pPr>
              <w:pStyle w:val="ListParagraph"/>
              <w:ind w:left="0"/>
            </w:pPr>
            <w:r>
              <w:fldChar w:fldCharType="begin">
                <w:ffData>
                  <w:name w:val="Text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34F1F" w14:paraId="21E1F869" w14:textId="77777777" w:rsidTr="00E96C23">
        <w:tc>
          <w:tcPr>
            <w:tcW w:w="2247" w:type="dxa"/>
          </w:tcPr>
          <w:p w14:paraId="6D1CF04D" w14:textId="77FFF6E2" w:rsidR="00334F1F" w:rsidRDefault="00334F1F" w:rsidP="00334F1F">
            <w:pPr>
              <w:pStyle w:val="ListParagraph"/>
              <w:ind w:left="0"/>
            </w:pPr>
            <w:r>
              <w:fldChar w:fldCharType="begin">
                <w:ffData>
                  <w:name w:val="Text2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60" w:type="dxa"/>
          </w:tcPr>
          <w:p w14:paraId="0A3BA580" w14:textId="31AF3436" w:rsidR="00334F1F" w:rsidRDefault="00334F1F" w:rsidP="00334F1F">
            <w:pPr>
              <w:pStyle w:val="ListParagraph"/>
              <w:ind w:left="0"/>
            </w:pPr>
            <w:r>
              <w:fldChar w:fldCharType="begin">
                <w:ffData>
                  <w:name w:val="Text2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50" w:type="dxa"/>
          </w:tcPr>
          <w:p w14:paraId="2D48C5CA" w14:textId="2972DC0D" w:rsidR="00334F1F" w:rsidRDefault="00334F1F" w:rsidP="00334F1F">
            <w:pPr>
              <w:pStyle w:val="ListParagraph"/>
              <w:ind w:left="0"/>
            </w:pPr>
            <w:r>
              <w:fldChar w:fldCharType="begin">
                <w:ffData>
                  <w:name w:val="Text2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0" w:type="dxa"/>
          </w:tcPr>
          <w:p w14:paraId="5BD8A941" w14:textId="3670AFCC" w:rsidR="00334F1F" w:rsidRDefault="00334F1F" w:rsidP="00334F1F">
            <w:pPr>
              <w:pStyle w:val="ListParagraph"/>
              <w:ind w:left="0"/>
            </w:pPr>
            <w:r>
              <w:fldChar w:fldCharType="begin">
                <w:ffData>
                  <w:name w:val="Text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E52BFE3" w14:textId="154ABBCF" w:rsidR="00CE5D4E" w:rsidRDefault="001A4F5A" w:rsidP="003A6E59">
      <w:pPr>
        <w:pStyle w:val="ListParagraph"/>
        <w:keepLines/>
        <w:pageBreakBefore/>
        <w:numPr>
          <w:ilvl w:val="0"/>
          <w:numId w:val="1"/>
        </w:numPr>
        <w:spacing w:before="240" w:after="120" w:line="240" w:lineRule="auto"/>
        <w:contextualSpacing w:val="0"/>
      </w:pPr>
      <w:r>
        <w:lastRenderedPageBreak/>
        <w:t>Were</w:t>
      </w:r>
      <w:r w:rsidR="001A3161">
        <w:t xml:space="preserve"> any earlier translational or product development stages supported by any of the following NIH-sponsored translational programs</w:t>
      </w:r>
      <w:r w:rsidR="002E1F6F">
        <w:t>?</w:t>
      </w:r>
      <w:r w:rsidR="001A3161">
        <w:t xml:space="preserve"> (select all that apply):</w:t>
      </w:r>
    </w:p>
    <w:p w14:paraId="6CF9845F" w14:textId="3908D7CA"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NCAI (B-BIC, UC CAI, or NCAI-CC)</w:t>
      </w:r>
    </w:p>
    <w:p w14:paraId="1C689B5B" w14:textId="1955BF40"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 xml:space="preserve">REACH 2015 (UofL </w:t>
      </w:r>
      <w:proofErr w:type="spellStart"/>
      <w:r w:rsidR="001A3161">
        <w:t>ExCITE</w:t>
      </w:r>
      <w:proofErr w:type="spellEnd"/>
      <w:r w:rsidR="001A3161">
        <w:t>, MN-REACH, or LIBH)</w:t>
      </w:r>
    </w:p>
    <w:p w14:paraId="741CB38B" w14:textId="76FD8E6F"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 xml:space="preserve">REACH 2019 (KYNETIC, </w:t>
      </w:r>
      <w:proofErr w:type="spellStart"/>
      <w:r w:rsidR="001A3161">
        <w:t>MBArC</w:t>
      </w:r>
      <w:proofErr w:type="spellEnd"/>
      <w:r w:rsidR="001A3161">
        <w:t>, ROI, CO-SPARK, or WE-REACH)</w:t>
      </w:r>
    </w:p>
    <w:p w14:paraId="622F0411" w14:textId="6B3D4BD3" w:rsidR="001A3161" w:rsidRDefault="00275A25" w:rsidP="003A6E59">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NIGMS STTR Tech Transfer Hubs (ASCEND, DRIVEN, SHARP</w:t>
      </w:r>
      <w:r w:rsidR="00BB1C74">
        <w:t xml:space="preserve"> H</w:t>
      </w:r>
      <w:r w:rsidR="001A3161">
        <w:t xml:space="preserve">ub, Southeast </w:t>
      </w:r>
      <w:proofErr w:type="spellStart"/>
      <w:r w:rsidR="001A3161">
        <w:t>Xlerator</w:t>
      </w:r>
      <w:proofErr w:type="spellEnd"/>
      <w:r w:rsidR="001A3161">
        <w:t xml:space="preserve"> Network)</w:t>
      </w:r>
    </w:p>
    <w:p w14:paraId="40BBF510" w14:textId="01C07309"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proofErr w:type="spellStart"/>
      <w:r w:rsidR="001A3161">
        <w:t>tPPG</w:t>
      </w:r>
      <w:proofErr w:type="spellEnd"/>
    </w:p>
    <w:p w14:paraId="05B54E71" w14:textId="45A5C83A"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POCTRN (</w:t>
      </w:r>
      <w:proofErr w:type="spellStart"/>
      <w:r w:rsidR="001A3161">
        <w:t>CAPCat</w:t>
      </w:r>
      <w:proofErr w:type="spellEnd"/>
      <w:r w:rsidR="001A3161">
        <w:t>)</w:t>
      </w:r>
    </w:p>
    <w:p w14:paraId="178F008C" w14:textId="54B329B2"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VITA</w:t>
      </w:r>
    </w:p>
    <w:p w14:paraId="6414B6E0" w14:textId="465CC3D9"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CADET II</w:t>
      </w:r>
    </w:p>
    <w:p w14:paraId="09B89C2D" w14:textId="6ED7B3DA"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Excellence in Hemoglobinopathies</w:t>
      </w:r>
    </w:p>
    <w:p w14:paraId="0A4C13F0" w14:textId="13366039"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Molecular Imaging of the Lung</w:t>
      </w:r>
    </w:p>
    <w:p w14:paraId="23A58A66" w14:textId="733D667E"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Thrombotic and Hemostatic Centers</w:t>
      </w:r>
    </w:p>
    <w:p w14:paraId="20BB24FA" w14:textId="1B4874A4" w:rsidR="001A3161" w:rsidRPr="00060526" w:rsidRDefault="00275A25" w:rsidP="003A6E59">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rsidR="00C23C74">
        <w:fldChar w:fldCharType="separate"/>
      </w:r>
      <w:r>
        <w:fldChar w:fldCharType="end"/>
      </w:r>
      <w:r w:rsidRPr="00060526">
        <w:rPr>
          <w:lang w:val="es-US"/>
        </w:rPr>
        <w:tab/>
      </w:r>
      <w:proofErr w:type="spellStart"/>
      <w:r w:rsidR="001A3161" w:rsidRPr="00060526">
        <w:rPr>
          <w:lang w:val="es-US"/>
        </w:rPr>
        <w:t>Pulmonary</w:t>
      </w:r>
      <w:proofErr w:type="spellEnd"/>
      <w:r w:rsidR="001A3161" w:rsidRPr="00060526">
        <w:rPr>
          <w:lang w:val="es-US"/>
        </w:rPr>
        <w:t xml:space="preserve"> Vascular-RV Axis</w:t>
      </w:r>
    </w:p>
    <w:p w14:paraId="46864DF5" w14:textId="2795AC65" w:rsidR="001A3161" w:rsidRPr="00060526" w:rsidRDefault="00275A25" w:rsidP="003A6E59">
      <w:pPr>
        <w:keepLines/>
        <w:spacing w:before="80" w:after="80" w:line="240" w:lineRule="auto"/>
        <w:ind w:left="1080" w:hanging="360"/>
        <w:rPr>
          <w:lang w:val="es-US"/>
        </w:rPr>
      </w:pPr>
      <w:r>
        <w:fldChar w:fldCharType="begin">
          <w:ffData>
            <w:name w:val="Check7"/>
            <w:enabled/>
            <w:calcOnExit w:val="0"/>
            <w:checkBox>
              <w:sizeAuto/>
              <w:default w:val="0"/>
            </w:checkBox>
          </w:ffData>
        </w:fldChar>
      </w:r>
      <w:r w:rsidRPr="00060526">
        <w:rPr>
          <w:lang w:val="es-US"/>
        </w:rPr>
        <w:instrText xml:space="preserve"> FORMCHECKBOX </w:instrText>
      </w:r>
      <w:r w:rsidR="00C23C74">
        <w:fldChar w:fldCharType="separate"/>
      </w:r>
      <w:r>
        <w:fldChar w:fldCharType="end"/>
      </w:r>
      <w:r w:rsidRPr="00060526">
        <w:rPr>
          <w:lang w:val="es-US"/>
        </w:rPr>
        <w:tab/>
      </w:r>
      <w:proofErr w:type="spellStart"/>
      <w:r w:rsidR="001A3161" w:rsidRPr="00060526">
        <w:rPr>
          <w:lang w:val="es-US"/>
        </w:rPr>
        <w:t>Pre</w:t>
      </w:r>
      <w:r w:rsidR="00BA47FE">
        <w:rPr>
          <w:lang w:val="es-US"/>
        </w:rPr>
        <w:t>c</w:t>
      </w:r>
      <w:r w:rsidR="001A3161" w:rsidRPr="00060526">
        <w:rPr>
          <w:lang w:val="es-US"/>
        </w:rPr>
        <w:t>linical</w:t>
      </w:r>
      <w:proofErr w:type="spellEnd"/>
      <w:r w:rsidR="001A3161" w:rsidRPr="00060526">
        <w:rPr>
          <w:lang w:val="es-US"/>
        </w:rPr>
        <w:t xml:space="preserve"> G</w:t>
      </w:r>
      <w:r w:rsidR="00F354DE">
        <w:rPr>
          <w:lang w:val="es-US"/>
        </w:rPr>
        <w:t>TRP</w:t>
      </w:r>
    </w:p>
    <w:p w14:paraId="29698041" w14:textId="384C4B87"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Preclinical PACT</w:t>
      </w:r>
    </w:p>
    <w:p w14:paraId="4F6A05B2" w14:textId="61FA5681"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Preclinical SMARTT</w:t>
      </w:r>
    </w:p>
    <w:p w14:paraId="31694D77" w14:textId="3E9C46F1"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Transformative Platforms</w:t>
      </w:r>
    </w:p>
    <w:p w14:paraId="2FCD92DE" w14:textId="0515864D"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Bioengineering for HLBS</w:t>
      </w:r>
    </w:p>
    <w:p w14:paraId="7C8810CF" w14:textId="01C52DB8"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t>L</w:t>
      </w:r>
      <w:r w:rsidR="001A3161">
        <w:t>arge Animal Blood Disease Core</w:t>
      </w:r>
    </w:p>
    <w:p w14:paraId="0AF9BDF4" w14:textId="79565EEC" w:rsidR="001A3161" w:rsidRDefault="00275A25" w:rsidP="003A6E59">
      <w:pPr>
        <w:keepLine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None of the above</w:t>
      </w:r>
    </w:p>
    <w:p w14:paraId="48637655" w14:textId="7836E4B1" w:rsidR="001A3161" w:rsidRDefault="00275A25" w:rsidP="003A6E59">
      <w:pPr>
        <w:keepLines/>
        <w:tabs>
          <w:tab w:val="left" w:pos="9360"/>
        </w:tabs>
        <w:spacing w:before="80" w:after="80" w:line="240" w:lineRule="auto"/>
        <w:ind w:left="1080" w:hanging="360"/>
      </w:pPr>
      <w:r>
        <w:fldChar w:fldCharType="begin">
          <w:ffData>
            <w:name w:val="Check7"/>
            <w:enabled/>
            <w:calcOnExit w:val="0"/>
            <w:checkBox>
              <w:sizeAuto/>
              <w:default w:val="0"/>
            </w:checkBox>
          </w:ffData>
        </w:fldChar>
      </w:r>
      <w:r>
        <w:instrText xml:space="preserve"> FORMCHECKBOX </w:instrText>
      </w:r>
      <w:r w:rsidR="00C23C74">
        <w:fldChar w:fldCharType="separate"/>
      </w:r>
      <w:r>
        <w:fldChar w:fldCharType="end"/>
      </w:r>
      <w:r>
        <w:tab/>
      </w:r>
      <w:r w:rsidR="001A3161">
        <w:t>Other (Please provide name of NIH opportunity or program)</w:t>
      </w:r>
      <w:r w:rsidR="003B53E8">
        <w:t xml:space="preserve">: </w:t>
      </w:r>
      <w:r w:rsidR="003B53E8" w:rsidRPr="003B53E8">
        <w:rPr>
          <w:u w:val="single"/>
        </w:rPr>
        <w:fldChar w:fldCharType="begin">
          <w:ffData>
            <w:name w:val="Text67"/>
            <w:enabled/>
            <w:calcOnExit w:val="0"/>
            <w:textInput/>
          </w:ffData>
        </w:fldChar>
      </w:r>
      <w:bookmarkStart w:id="38" w:name="Text67"/>
      <w:r w:rsidR="003B53E8" w:rsidRPr="003B53E8">
        <w:rPr>
          <w:u w:val="single"/>
        </w:rPr>
        <w:instrText xml:space="preserve"> FORMTEXT </w:instrText>
      </w:r>
      <w:r w:rsidR="003B53E8" w:rsidRPr="003B53E8">
        <w:rPr>
          <w:u w:val="single"/>
        </w:rPr>
      </w:r>
      <w:r w:rsidR="003B53E8" w:rsidRPr="003B53E8">
        <w:rPr>
          <w:u w:val="single"/>
        </w:rPr>
        <w:fldChar w:fldCharType="separate"/>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noProof/>
          <w:u w:val="single"/>
        </w:rPr>
        <w:t> </w:t>
      </w:r>
      <w:r w:rsidR="003B53E8" w:rsidRPr="003B53E8">
        <w:rPr>
          <w:u w:val="single"/>
        </w:rPr>
        <w:fldChar w:fldCharType="end"/>
      </w:r>
      <w:bookmarkEnd w:id="38"/>
      <w:r w:rsidR="003B53E8">
        <w:rPr>
          <w:u w:val="single"/>
        </w:rPr>
        <w:tab/>
      </w:r>
    </w:p>
    <w:p w14:paraId="7F386BC2" w14:textId="151A4355" w:rsidR="00EA5E40" w:rsidRPr="00334F1F" w:rsidRDefault="001A4F5A" w:rsidP="00334F1F">
      <w:pPr>
        <w:pStyle w:val="ListParagraph"/>
        <w:numPr>
          <w:ilvl w:val="0"/>
          <w:numId w:val="1"/>
        </w:numPr>
        <w:spacing w:before="240" w:after="120" w:line="240" w:lineRule="auto"/>
        <w:contextualSpacing w:val="0"/>
      </w:pPr>
      <w:r w:rsidRPr="00F71BE6">
        <w:t xml:space="preserve">Was the discovery phase or earlier stages of product development supported by any </w:t>
      </w:r>
      <w:r w:rsidRPr="006A0F90">
        <w:rPr>
          <w:b/>
          <w:bCs/>
        </w:rPr>
        <w:t>non-NIH</w:t>
      </w:r>
      <w:r w:rsidRPr="00F71BE6">
        <w:t xml:space="preserve"> funders</w:t>
      </w:r>
      <w:r>
        <w:t xml:space="preserve"> (e.g., other federal agencies, foundations, state/regional programs)</w:t>
      </w:r>
      <w:r w:rsidRPr="00F71BE6">
        <w:t>?</w:t>
      </w:r>
      <w:r>
        <w:t xml:space="preserve"> Please provide the funding history. Include the name of the agency (or entity), project title, total award amount, and award period for each source of support. </w:t>
      </w:r>
    </w:p>
    <w:tbl>
      <w:tblPr>
        <w:tblStyle w:val="TableGrid"/>
        <w:tblW w:w="9000" w:type="dxa"/>
        <w:tblInd w:w="3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10"/>
        <w:gridCol w:w="1800"/>
        <w:gridCol w:w="1800"/>
        <w:gridCol w:w="2160"/>
        <w:gridCol w:w="1530"/>
      </w:tblGrid>
      <w:tr w:rsidR="00926875" w:rsidRPr="00EA5E40" w14:paraId="419BFB93" w14:textId="77777777" w:rsidTr="00E96C23">
        <w:tc>
          <w:tcPr>
            <w:tcW w:w="1710" w:type="dxa"/>
          </w:tcPr>
          <w:p w14:paraId="18EDBA4D" w14:textId="6C0590F0" w:rsidR="00926875" w:rsidRPr="003A6E59" w:rsidRDefault="00926875" w:rsidP="00C849C9">
            <w:pPr>
              <w:jc w:val="center"/>
              <w:rPr>
                <w:b/>
                <w:bCs/>
              </w:rPr>
            </w:pPr>
            <w:r w:rsidRPr="003A6E59">
              <w:rPr>
                <w:b/>
                <w:bCs/>
              </w:rPr>
              <w:t>Agency</w:t>
            </w:r>
          </w:p>
        </w:tc>
        <w:tc>
          <w:tcPr>
            <w:tcW w:w="1800" w:type="dxa"/>
          </w:tcPr>
          <w:p w14:paraId="4DE5078B" w14:textId="0057BB01" w:rsidR="00926875" w:rsidRPr="003A6E59" w:rsidRDefault="00926875" w:rsidP="00C849C9">
            <w:pPr>
              <w:jc w:val="center"/>
              <w:rPr>
                <w:b/>
                <w:bCs/>
              </w:rPr>
            </w:pPr>
            <w:r w:rsidRPr="002F4650">
              <w:rPr>
                <w:b/>
                <w:bCs/>
              </w:rPr>
              <w:t>Award Number</w:t>
            </w:r>
          </w:p>
        </w:tc>
        <w:tc>
          <w:tcPr>
            <w:tcW w:w="1800" w:type="dxa"/>
          </w:tcPr>
          <w:p w14:paraId="7310CD7F" w14:textId="6E765D45" w:rsidR="00926875" w:rsidRPr="003A6E59" w:rsidRDefault="00926875" w:rsidP="00C849C9">
            <w:pPr>
              <w:jc w:val="center"/>
              <w:rPr>
                <w:b/>
                <w:bCs/>
              </w:rPr>
            </w:pPr>
            <w:r w:rsidRPr="003A6E59">
              <w:rPr>
                <w:b/>
                <w:bCs/>
              </w:rPr>
              <w:t>Project Title</w:t>
            </w:r>
          </w:p>
        </w:tc>
        <w:tc>
          <w:tcPr>
            <w:tcW w:w="2160" w:type="dxa"/>
          </w:tcPr>
          <w:p w14:paraId="66A883CF" w14:textId="0DF61DDF" w:rsidR="00926875" w:rsidRPr="003A6E59" w:rsidRDefault="00926875" w:rsidP="00C849C9">
            <w:pPr>
              <w:jc w:val="center"/>
              <w:rPr>
                <w:b/>
                <w:bCs/>
              </w:rPr>
            </w:pPr>
            <w:r w:rsidRPr="003A6E59">
              <w:rPr>
                <w:b/>
                <w:bCs/>
              </w:rPr>
              <w:t>Total Award Amount</w:t>
            </w:r>
          </w:p>
        </w:tc>
        <w:tc>
          <w:tcPr>
            <w:tcW w:w="1530" w:type="dxa"/>
          </w:tcPr>
          <w:p w14:paraId="69D59402" w14:textId="0A0A291A" w:rsidR="00926875" w:rsidRPr="003A6E59" w:rsidRDefault="00926875" w:rsidP="00C849C9">
            <w:pPr>
              <w:jc w:val="center"/>
              <w:rPr>
                <w:b/>
                <w:bCs/>
              </w:rPr>
            </w:pPr>
            <w:r w:rsidRPr="003A6E59">
              <w:rPr>
                <w:b/>
                <w:bCs/>
              </w:rPr>
              <w:t>Award Period</w:t>
            </w:r>
          </w:p>
        </w:tc>
      </w:tr>
      <w:tr w:rsidR="00E96C23" w14:paraId="0D31ED29" w14:textId="77777777" w:rsidTr="00E96C23">
        <w:tc>
          <w:tcPr>
            <w:tcW w:w="1710" w:type="dxa"/>
          </w:tcPr>
          <w:p w14:paraId="180F10FE" w14:textId="3DA9F4E6" w:rsidR="00E96C23" w:rsidRDefault="00E96C23" w:rsidP="00E96C23">
            <w:r>
              <w:fldChar w:fldCharType="begin">
                <w:ffData>
                  <w:name w:val="Text39"/>
                  <w:enabled/>
                  <w:calcOnExit w:val="0"/>
                  <w:textInput/>
                </w:ffData>
              </w:fldChar>
            </w:r>
            <w:bookmarkStart w:id="39"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800" w:type="dxa"/>
          </w:tcPr>
          <w:p w14:paraId="6D473400" w14:textId="0988B2A1" w:rsidR="00E96C23" w:rsidRDefault="00E96C23" w:rsidP="00E96C23">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tcPr>
          <w:p w14:paraId="150BAAE8" w14:textId="665F337D" w:rsidR="00E96C23" w:rsidRDefault="00E96C23" w:rsidP="00E96C23">
            <w:r>
              <w:fldChar w:fldCharType="begin">
                <w:ffData>
                  <w:name w:val="Text40"/>
                  <w:enabled/>
                  <w:calcOnExit w:val="0"/>
                  <w:textInput/>
                </w:ffData>
              </w:fldChar>
            </w:r>
            <w:bookmarkStart w:id="40"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2160" w:type="dxa"/>
          </w:tcPr>
          <w:p w14:paraId="7BA83675" w14:textId="034F08E7" w:rsidR="00E96C23" w:rsidRDefault="00E96C23" w:rsidP="00E96C23">
            <w:r>
              <w:fldChar w:fldCharType="begin">
                <w:ffData>
                  <w:name w:val="Text41"/>
                  <w:enabled/>
                  <w:calcOnExit w:val="0"/>
                  <w:textInput/>
                </w:ffData>
              </w:fldChar>
            </w:r>
            <w:bookmarkStart w:id="41"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530" w:type="dxa"/>
          </w:tcPr>
          <w:p w14:paraId="7F3E1ED6" w14:textId="3F9A1F94" w:rsidR="00E96C23" w:rsidRDefault="00E96C23" w:rsidP="00E96C23">
            <w:r>
              <w:fldChar w:fldCharType="begin">
                <w:ffData>
                  <w:name w:val="Text42"/>
                  <w:enabled/>
                  <w:calcOnExit w:val="0"/>
                  <w:textInput/>
                </w:ffData>
              </w:fldChar>
            </w:r>
            <w:bookmarkStart w:id="42"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E96C23" w14:paraId="0C4B6CE4" w14:textId="77777777" w:rsidTr="00E96C23">
        <w:tc>
          <w:tcPr>
            <w:tcW w:w="1710" w:type="dxa"/>
          </w:tcPr>
          <w:p w14:paraId="4F63E348" w14:textId="67B9508E" w:rsidR="00E96C23" w:rsidRDefault="00E96C23" w:rsidP="00E96C23">
            <w:r>
              <w:fldChar w:fldCharType="begin">
                <w:ffData>
                  <w:name w:val="Text43"/>
                  <w:enabled/>
                  <w:calcOnExit w:val="0"/>
                  <w:textInput/>
                </w:ffData>
              </w:fldChar>
            </w:r>
            <w:bookmarkStart w:id="43"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tc>
        <w:tc>
          <w:tcPr>
            <w:tcW w:w="1800" w:type="dxa"/>
          </w:tcPr>
          <w:p w14:paraId="03761A8B" w14:textId="5C397B7D" w:rsidR="00E96C23" w:rsidRDefault="00E96C23" w:rsidP="00E96C23">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tcPr>
          <w:p w14:paraId="4613337F" w14:textId="5FA2CBED" w:rsidR="00E96C23" w:rsidRDefault="00E96C23" w:rsidP="00E96C23">
            <w:r>
              <w:fldChar w:fldCharType="begin">
                <w:ffData>
                  <w:name w:val="Text44"/>
                  <w:enabled/>
                  <w:calcOnExit w:val="0"/>
                  <w:textInput/>
                </w:ffData>
              </w:fldChar>
            </w:r>
            <w:bookmarkStart w:id="44"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2160" w:type="dxa"/>
          </w:tcPr>
          <w:p w14:paraId="69AB7004" w14:textId="661ECAC9" w:rsidR="00E96C23" w:rsidRDefault="00E96C23" w:rsidP="00E96C23">
            <w:r>
              <w:fldChar w:fldCharType="begin">
                <w:ffData>
                  <w:name w:val="Text45"/>
                  <w:enabled/>
                  <w:calcOnExit w:val="0"/>
                  <w:textInput/>
                </w:ffData>
              </w:fldChar>
            </w:r>
            <w:bookmarkStart w:id="45"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530" w:type="dxa"/>
          </w:tcPr>
          <w:p w14:paraId="70F54455" w14:textId="216AE48F" w:rsidR="00E96C23" w:rsidRDefault="00E96C23" w:rsidP="00E96C23">
            <w:r>
              <w:fldChar w:fldCharType="begin">
                <w:ffData>
                  <w:name w:val="Text46"/>
                  <w:enabled/>
                  <w:calcOnExit w:val="0"/>
                  <w:textInput/>
                </w:ffData>
              </w:fldChar>
            </w:r>
            <w:bookmarkStart w:id="46"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r>
      <w:tr w:rsidR="00E96C23" w14:paraId="07C7460F" w14:textId="77777777" w:rsidTr="00E96C23">
        <w:tc>
          <w:tcPr>
            <w:tcW w:w="1710" w:type="dxa"/>
          </w:tcPr>
          <w:p w14:paraId="449D0B9E" w14:textId="4C0FB97D" w:rsidR="00E96C23" w:rsidRDefault="00E96C23" w:rsidP="00E96C23">
            <w:r>
              <w:fldChar w:fldCharType="begin">
                <w:ffData>
                  <w:name w:val="Text47"/>
                  <w:enabled/>
                  <w:calcOnExit w:val="0"/>
                  <w:textInput/>
                </w:ffData>
              </w:fldChar>
            </w:r>
            <w:bookmarkStart w:id="47"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c>
          <w:tcPr>
            <w:tcW w:w="1800" w:type="dxa"/>
          </w:tcPr>
          <w:p w14:paraId="3F3138CF" w14:textId="244362AC" w:rsidR="00E96C23" w:rsidRDefault="00E96C23" w:rsidP="00E96C23">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tcPr>
          <w:p w14:paraId="57D38D5B" w14:textId="64E4F8FF" w:rsidR="00E96C23" w:rsidRDefault="00E96C23" w:rsidP="00E96C23">
            <w:r>
              <w:fldChar w:fldCharType="begin">
                <w:ffData>
                  <w:name w:val="Text48"/>
                  <w:enabled/>
                  <w:calcOnExit w:val="0"/>
                  <w:textInput/>
                </w:ffData>
              </w:fldChar>
            </w:r>
            <w:bookmarkStart w:id="48"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tc>
        <w:tc>
          <w:tcPr>
            <w:tcW w:w="2160" w:type="dxa"/>
          </w:tcPr>
          <w:p w14:paraId="69E2B78B" w14:textId="7AE47168" w:rsidR="00E96C23" w:rsidRDefault="00E96C23" w:rsidP="00E96C23">
            <w:r>
              <w:fldChar w:fldCharType="begin">
                <w:ffData>
                  <w:name w:val="Text49"/>
                  <w:enabled/>
                  <w:calcOnExit w:val="0"/>
                  <w:textInput/>
                </w:ffData>
              </w:fldChar>
            </w:r>
            <w:bookmarkStart w:id="49"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tc>
        <w:tc>
          <w:tcPr>
            <w:tcW w:w="1530" w:type="dxa"/>
          </w:tcPr>
          <w:p w14:paraId="39A84762" w14:textId="4BF8A1A2" w:rsidR="00E96C23" w:rsidRDefault="00E96C23" w:rsidP="00E96C23">
            <w:r>
              <w:fldChar w:fldCharType="begin">
                <w:ffData>
                  <w:name w:val="Text50"/>
                  <w:enabled/>
                  <w:calcOnExit w:val="0"/>
                  <w:textInput/>
                </w:ffData>
              </w:fldChar>
            </w:r>
            <w:bookmarkStart w:id="50"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r>
      <w:tr w:rsidR="00E96C23" w14:paraId="3F7667E1" w14:textId="77777777" w:rsidTr="00E96C23">
        <w:tc>
          <w:tcPr>
            <w:tcW w:w="1710" w:type="dxa"/>
          </w:tcPr>
          <w:p w14:paraId="02D75D8F" w14:textId="1C968178" w:rsidR="00E96C23" w:rsidRDefault="00E96C23" w:rsidP="00E96C23">
            <w:r>
              <w:fldChar w:fldCharType="begin">
                <w:ffData>
                  <w:name w:val="Text51"/>
                  <w:enabled/>
                  <w:calcOnExit w:val="0"/>
                  <w:textInput/>
                </w:ffData>
              </w:fldChar>
            </w:r>
            <w:bookmarkStart w:id="51"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1800" w:type="dxa"/>
          </w:tcPr>
          <w:p w14:paraId="3B4B92D4" w14:textId="482D286A" w:rsidR="00E96C23" w:rsidRDefault="00E96C23" w:rsidP="00E96C23">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00" w:type="dxa"/>
          </w:tcPr>
          <w:p w14:paraId="1B2CDB97" w14:textId="5E5D45CC" w:rsidR="00E96C23" w:rsidRDefault="00E96C23" w:rsidP="00E96C23">
            <w:r>
              <w:fldChar w:fldCharType="begin">
                <w:ffData>
                  <w:name w:val="Text52"/>
                  <w:enabled/>
                  <w:calcOnExit w:val="0"/>
                  <w:textInput/>
                </w:ffData>
              </w:fldChar>
            </w:r>
            <w:bookmarkStart w:id="52"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c>
          <w:tcPr>
            <w:tcW w:w="2160" w:type="dxa"/>
          </w:tcPr>
          <w:p w14:paraId="22F102E1" w14:textId="685EAFE5" w:rsidR="00E96C23" w:rsidRDefault="00E96C23" w:rsidP="00E96C23">
            <w:r>
              <w:fldChar w:fldCharType="begin">
                <w:ffData>
                  <w:name w:val="Text53"/>
                  <w:enabled/>
                  <w:calcOnExit w:val="0"/>
                  <w:textInput/>
                </w:ffData>
              </w:fldChar>
            </w:r>
            <w:bookmarkStart w:id="53"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530" w:type="dxa"/>
          </w:tcPr>
          <w:p w14:paraId="1308461C" w14:textId="34C552F5" w:rsidR="00E96C23" w:rsidRDefault="00E96C23" w:rsidP="00E96C23">
            <w:r>
              <w:fldChar w:fldCharType="begin">
                <w:ffData>
                  <w:name w:val="Text54"/>
                  <w:enabled/>
                  <w:calcOnExit w:val="0"/>
                  <w:textInput/>
                </w:ffData>
              </w:fldChar>
            </w:r>
            <w:bookmarkStart w:id="54"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r>
    </w:tbl>
    <w:p w14:paraId="49C8F13C" w14:textId="77777777" w:rsidR="00520E58" w:rsidRDefault="00520E58" w:rsidP="00520E58">
      <w:pPr>
        <w:pStyle w:val="ListParagraph"/>
        <w:ind w:left="900"/>
      </w:pPr>
    </w:p>
    <w:p w14:paraId="48F56446" w14:textId="77777777" w:rsidR="00520E58" w:rsidRDefault="00520E58" w:rsidP="00520E58">
      <w:pPr>
        <w:pStyle w:val="ListParagraph"/>
        <w:ind w:left="900"/>
      </w:pPr>
    </w:p>
    <w:p w14:paraId="028AE257" w14:textId="12B84AF5" w:rsidR="004A0A13" w:rsidRPr="0021116B" w:rsidRDefault="004A0A13" w:rsidP="006E6BFA">
      <w:pPr>
        <w:pStyle w:val="ListParagraph"/>
        <w:keepLines/>
        <w:numPr>
          <w:ilvl w:val="0"/>
          <w:numId w:val="1"/>
        </w:numPr>
        <w:spacing w:before="40" w:after="40" w:line="240" w:lineRule="auto"/>
        <w:contextualSpacing w:val="0"/>
      </w:pPr>
      <w:r w:rsidRPr="004A0A13">
        <w:t>Please describe any fundraising activities that you have sought over the past 12 months (e.g., Angel investment, pitch presentation, grants, other) including the outcomes (e.g., which activities were successful? Which were unsuccessful?)</w:t>
      </w:r>
    </w:p>
    <w:p w14:paraId="04071D00" w14:textId="57127131" w:rsidR="004A0A13" w:rsidRDefault="004A0A13" w:rsidP="006E6BFA">
      <w:pPr>
        <w:pStyle w:val="ListParagraph"/>
        <w:keepLines/>
        <w:numPr>
          <w:ilvl w:val="0"/>
          <w:numId w:val="1"/>
        </w:numPr>
        <w:spacing w:before="240" w:after="240" w:line="240" w:lineRule="auto"/>
        <w:ind w:left="907"/>
        <w:contextualSpacing w:val="0"/>
      </w:pPr>
      <w:r w:rsidRPr="004A0A13">
        <w:lastRenderedPageBreak/>
        <w:t>Please provide documentation of all non-federal funds received in the last 12 months and any non-federal investments contingent on Catalyze preclinical support (e.g., redacted bank statement, term sheet, letter of support if funds are contingent on selection in Catalyze).</w:t>
      </w:r>
    </w:p>
    <w:p w14:paraId="6CDCEB3A" w14:textId="77777777" w:rsidR="00C05436" w:rsidRDefault="00C05436" w:rsidP="00C05436">
      <w:pPr>
        <w:pStyle w:val="ListParagraph"/>
        <w:keepLines/>
        <w:numPr>
          <w:ilvl w:val="0"/>
          <w:numId w:val="1"/>
        </w:numPr>
        <w:tabs>
          <w:tab w:val="left" w:pos="9360"/>
        </w:tabs>
        <w:spacing w:before="40" w:after="40" w:line="240" w:lineRule="auto"/>
      </w:pPr>
      <w:r>
        <w:t>Has the PI or co-PI ever received support (e.g., funding, coaching) from any translational or entrepreneurship program or service, funded by Federal (NIH or other agencies) or non-Federal sources?</w:t>
      </w:r>
    </w:p>
    <w:p w14:paraId="5C06E7BB" w14:textId="72391358" w:rsidR="00DB4DCB" w:rsidRDefault="00C05436" w:rsidP="00C05436">
      <w:pPr>
        <w:pStyle w:val="ListParagraph"/>
        <w:keepLines/>
        <w:tabs>
          <w:tab w:val="left" w:pos="9360"/>
        </w:tabs>
        <w:spacing w:before="40" w:after="40" w:line="240" w:lineRule="auto"/>
        <w:ind w:left="900"/>
        <w:contextualSpacing w:val="0"/>
      </w:pPr>
      <w:r>
        <w:t>Note: this question asks information about the PI and co-PI in general, not the technology for which support from Catalyze is sought.</w:t>
      </w:r>
      <w:r w:rsidR="00A7549F">
        <w:br/>
      </w:r>
      <w:r w:rsidR="00B63530">
        <w:tab/>
      </w:r>
      <w:r w:rsidR="00B63530">
        <w:br/>
      </w:r>
      <w:r w:rsidR="00DB4DCB">
        <w:fldChar w:fldCharType="begin">
          <w:ffData>
            <w:name w:val="Check7"/>
            <w:enabled/>
            <w:calcOnExit w:val="0"/>
            <w:checkBox>
              <w:sizeAuto/>
              <w:default w:val="0"/>
            </w:checkBox>
          </w:ffData>
        </w:fldChar>
      </w:r>
      <w:r w:rsidR="00DB4DCB">
        <w:instrText xml:space="preserve"> FORMCHECKBOX </w:instrText>
      </w:r>
      <w:r w:rsidR="00C23C74">
        <w:fldChar w:fldCharType="separate"/>
      </w:r>
      <w:r w:rsidR="00DB4DCB">
        <w:fldChar w:fldCharType="end"/>
      </w:r>
      <w:r w:rsidR="00DB4DCB">
        <w:t xml:space="preserve"> Yes</w:t>
      </w:r>
    </w:p>
    <w:p w14:paraId="037700C3" w14:textId="12A7F9CD" w:rsidR="00B63530" w:rsidRDefault="00DB4DCB" w:rsidP="00DB4DCB">
      <w:pPr>
        <w:pStyle w:val="ListParagraph"/>
        <w:keepLines/>
        <w:tabs>
          <w:tab w:val="left" w:pos="9360"/>
        </w:tabs>
        <w:spacing w:before="40" w:after="40" w:line="240" w:lineRule="auto"/>
        <w:ind w:left="900"/>
        <w:contextualSpacing w:val="0"/>
      </w:pPr>
      <w:r w:rsidRPr="00DB4DCB">
        <w:t xml:space="preserve"> </w:t>
      </w:r>
      <w:r>
        <w:t>If Yes, please describe (50-word limit):</w:t>
      </w:r>
      <w:r w:rsidR="00B63530" w:rsidRPr="00DB4DCB">
        <w:rPr>
          <w:u w:val="single"/>
        </w:rPr>
        <w:tab/>
      </w:r>
      <w:r w:rsidR="00B63530">
        <w:fldChar w:fldCharType="begin">
          <w:ffData>
            <w:name w:val="Check7"/>
            <w:enabled/>
            <w:calcOnExit w:val="0"/>
            <w:checkBox>
              <w:sizeAuto/>
              <w:default w:val="0"/>
            </w:checkBox>
          </w:ffData>
        </w:fldChar>
      </w:r>
      <w:r w:rsidR="00B63530">
        <w:instrText xml:space="preserve"> FORMCHECKBOX </w:instrText>
      </w:r>
      <w:r w:rsidR="00C23C74">
        <w:fldChar w:fldCharType="separate"/>
      </w:r>
      <w:r w:rsidR="00B63530">
        <w:fldChar w:fldCharType="end"/>
      </w:r>
      <w:r>
        <w:t xml:space="preserve"> </w:t>
      </w:r>
      <w:r w:rsidR="00B63530">
        <w:t>No</w:t>
      </w:r>
    </w:p>
    <w:p w14:paraId="5126F76D" w14:textId="5EEEF526" w:rsidR="00C05436" w:rsidRDefault="00C05436" w:rsidP="00DB4DCB">
      <w:pPr>
        <w:pStyle w:val="ListParagraph"/>
        <w:keepLines/>
        <w:tabs>
          <w:tab w:val="left" w:pos="9360"/>
        </w:tabs>
        <w:spacing w:before="40" w:after="40" w:line="240" w:lineRule="auto"/>
        <w:ind w:left="900"/>
        <w:contextualSpacing w:val="0"/>
      </w:pPr>
    </w:p>
    <w:p w14:paraId="103FA9DE" w14:textId="4900F97D" w:rsidR="00C05436" w:rsidRDefault="00C05436" w:rsidP="00DB4DCB">
      <w:pPr>
        <w:pStyle w:val="ListParagraph"/>
        <w:keepLines/>
        <w:tabs>
          <w:tab w:val="left" w:pos="9360"/>
        </w:tabs>
        <w:spacing w:before="40" w:after="40" w:line="240" w:lineRule="auto"/>
        <w:ind w:left="900"/>
        <w:contextualSpacing w:val="0"/>
      </w:pPr>
      <w:r w:rsidRPr="00C05436">
        <w:rPr>
          <w:b/>
          <w:bCs/>
        </w:rPr>
        <w:t>Supporting Documentation</w:t>
      </w:r>
      <w:r w:rsidRPr="00C05436">
        <w:t>: You may provide supporting documents for this section. This is optional. Please limit to only key information (e.g. a figure to support a response).</w:t>
      </w:r>
    </w:p>
    <w:p w14:paraId="45700FF2" w14:textId="77208117" w:rsidR="00C05436" w:rsidRDefault="00C05436" w:rsidP="00DB4DCB">
      <w:pPr>
        <w:pStyle w:val="ListParagraph"/>
        <w:keepLines/>
        <w:tabs>
          <w:tab w:val="left" w:pos="9360"/>
        </w:tabs>
        <w:spacing w:before="40" w:after="40" w:line="240" w:lineRule="auto"/>
        <w:ind w:left="900"/>
        <w:contextualSpacing w:val="0"/>
      </w:pPr>
    </w:p>
    <w:p w14:paraId="022A8A68" w14:textId="77777777" w:rsidR="00C05436" w:rsidRPr="00C05436" w:rsidRDefault="00C05436" w:rsidP="00DB4DCB">
      <w:pPr>
        <w:pStyle w:val="ListParagraph"/>
        <w:keepLines/>
        <w:tabs>
          <w:tab w:val="left" w:pos="9360"/>
        </w:tabs>
        <w:spacing w:before="40" w:after="40" w:line="240" w:lineRule="auto"/>
        <w:ind w:left="900"/>
        <w:contextualSpacing w:val="0"/>
        <w:rPr>
          <w:b/>
          <w:bCs/>
        </w:rPr>
      </w:pPr>
      <w:r w:rsidRPr="00C05436">
        <w:rPr>
          <w:b/>
          <w:bCs/>
        </w:rPr>
        <w:t>Appendix. References Cited</w:t>
      </w:r>
    </w:p>
    <w:p w14:paraId="350548D1" w14:textId="3AD179C0" w:rsidR="00C05436" w:rsidRDefault="00C05436" w:rsidP="00DB4DCB">
      <w:pPr>
        <w:pStyle w:val="ListParagraph"/>
        <w:keepLines/>
        <w:tabs>
          <w:tab w:val="left" w:pos="9360"/>
        </w:tabs>
        <w:spacing w:before="40" w:after="40" w:line="240" w:lineRule="auto"/>
        <w:ind w:left="900"/>
        <w:contextualSpacing w:val="0"/>
      </w:pPr>
      <w:r w:rsidRPr="00C05436">
        <w:t>Please provide a list of citations used (i.e., provide only citations without uploading the articles). If you do not have a citation for an article you would like to include, please upload it (preferably in a PDF format)</w:t>
      </w:r>
    </w:p>
    <w:p w14:paraId="503952F5" w14:textId="3B7FAA6C" w:rsidR="00C849C9" w:rsidRDefault="00C849C9" w:rsidP="001C7713"/>
    <w:tbl>
      <w:tblPr>
        <w:tblStyle w:val="TableGrid"/>
        <w:tblW w:w="0" w:type="auto"/>
        <w:shd w:val="clear" w:color="auto" w:fill="C6D9F1"/>
        <w:tblLook w:val="04A0" w:firstRow="1" w:lastRow="0" w:firstColumn="1" w:lastColumn="0" w:noHBand="0" w:noVBand="1"/>
      </w:tblPr>
      <w:tblGrid>
        <w:gridCol w:w="9350"/>
      </w:tblGrid>
      <w:tr w:rsidR="001C7713" w:rsidRPr="001C7713" w14:paraId="60E7E874" w14:textId="77777777" w:rsidTr="001C7713">
        <w:trPr>
          <w:trHeight w:val="576"/>
        </w:trPr>
        <w:tc>
          <w:tcPr>
            <w:tcW w:w="9350" w:type="dxa"/>
            <w:shd w:val="clear" w:color="auto" w:fill="C6D9F1"/>
            <w:vAlign w:val="center"/>
          </w:tcPr>
          <w:p w14:paraId="40002713" w14:textId="77777777" w:rsidR="001C7713" w:rsidRPr="001C7713" w:rsidRDefault="001C7713" w:rsidP="001C7713">
            <w:pPr>
              <w:rPr>
                <w:b/>
                <w:bCs/>
                <w:sz w:val="28"/>
                <w:szCs w:val="28"/>
              </w:rPr>
            </w:pPr>
            <w:r w:rsidRPr="001C7713">
              <w:rPr>
                <w:b/>
                <w:bCs/>
                <w:sz w:val="28"/>
                <w:szCs w:val="28"/>
              </w:rPr>
              <w:t>Section 5: Basis for the Project</w:t>
            </w:r>
          </w:p>
        </w:tc>
      </w:tr>
      <w:tr w:rsidR="001C7713" w:rsidRPr="001C7713" w14:paraId="5AAE136B" w14:textId="77777777" w:rsidTr="001C7713">
        <w:trPr>
          <w:trHeight w:val="864"/>
        </w:trPr>
        <w:tc>
          <w:tcPr>
            <w:tcW w:w="9350" w:type="dxa"/>
            <w:shd w:val="clear" w:color="auto" w:fill="C6D9F1"/>
            <w:vAlign w:val="center"/>
          </w:tcPr>
          <w:p w14:paraId="3BCDA134" w14:textId="56DAD431" w:rsidR="001C7713" w:rsidRPr="001C7713" w:rsidRDefault="00C05436" w:rsidP="001C7713">
            <w:pPr>
              <w:keepNext/>
              <w:keepLines/>
              <w:rPr>
                <w:b/>
                <w:bCs/>
                <w:i/>
                <w:iCs/>
              </w:rPr>
            </w:pPr>
            <w:r w:rsidRPr="00C05436">
              <w:rPr>
                <w:b/>
                <w:bCs/>
                <w:i/>
                <w:iCs/>
              </w:rPr>
              <w:t>Please respond to the following questions. Limit responses to no more than 500 words per question, unless otherwise noted.</w:t>
            </w:r>
          </w:p>
        </w:tc>
      </w:tr>
    </w:tbl>
    <w:p w14:paraId="550BB7C1" w14:textId="77777777" w:rsidR="00C05436" w:rsidRPr="00C05436" w:rsidRDefault="00C05436" w:rsidP="00C05436">
      <w:pPr>
        <w:pStyle w:val="ListParagraph"/>
        <w:numPr>
          <w:ilvl w:val="0"/>
          <w:numId w:val="1"/>
        </w:numPr>
        <w:tabs>
          <w:tab w:val="left" w:pos="9360"/>
        </w:tabs>
        <w:spacing w:before="240" w:after="120" w:line="240" w:lineRule="auto"/>
      </w:pPr>
      <w:r w:rsidRPr="00C05436">
        <w:t>Background: Describe the scope and nature of the problem the therapeutic, device or diagnostic product will be designed to address and give a brief description of the solution. Ensure detailed technical approach is provided.</w:t>
      </w:r>
    </w:p>
    <w:p w14:paraId="3D953B25" w14:textId="77777777" w:rsidR="00C05436" w:rsidRPr="00C05436" w:rsidRDefault="00C05436" w:rsidP="00C05436">
      <w:pPr>
        <w:pStyle w:val="ListParagraph"/>
        <w:numPr>
          <w:ilvl w:val="1"/>
          <w:numId w:val="1"/>
        </w:numPr>
        <w:tabs>
          <w:tab w:val="left" w:pos="9360"/>
        </w:tabs>
        <w:spacing w:before="240" w:after="120" w:line="240" w:lineRule="auto"/>
      </w:pPr>
      <w:r w:rsidRPr="00C05436">
        <w:t>Please provide sufficient justification for why the product is ready for progression into the preclinical phase.</w:t>
      </w:r>
    </w:p>
    <w:p w14:paraId="210ADC4D" w14:textId="77777777" w:rsidR="00C05436" w:rsidRPr="00C05436" w:rsidRDefault="00C05436" w:rsidP="00C05436">
      <w:pPr>
        <w:pStyle w:val="ListParagraph"/>
        <w:numPr>
          <w:ilvl w:val="1"/>
          <w:numId w:val="1"/>
        </w:numPr>
        <w:tabs>
          <w:tab w:val="left" w:pos="9360"/>
        </w:tabs>
        <w:spacing w:before="240" w:after="120" w:line="240" w:lineRule="auto"/>
      </w:pPr>
      <w:r w:rsidRPr="00C05436">
        <w:t>For therapeutics, include any early prototype animal studies (efficacy, PK, toxicology studies) and chemistry, manufacturing and controls (CMC) activities (non-GMP and GMP).</w:t>
      </w:r>
    </w:p>
    <w:p w14:paraId="38B231FE" w14:textId="42A41AD5" w:rsidR="00C05436" w:rsidRPr="00C05436" w:rsidRDefault="00C05436" w:rsidP="00C05436">
      <w:pPr>
        <w:pStyle w:val="ListParagraph"/>
        <w:numPr>
          <w:ilvl w:val="1"/>
          <w:numId w:val="1"/>
        </w:numPr>
        <w:tabs>
          <w:tab w:val="left" w:pos="9360"/>
        </w:tabs>
        <w:spacing w:before="240" w:after="120" w:line="240" w:lineRule="auto"/>
      </w:pPr>
      <w:r w:rsidRPr="00C05436">
        <w:t>For devices, include any initial design requirements and early-stage animal testing or prototype development, if applicable.</w:t>
      </w:r>
    </w:p>
    <w:p w14:paraId="5BF19AF7" w14:textId="2734A3B5" w:rsidR="00275A25" w:rsidRPr="00A7549F" w:rsidRDefault="00C05436" w:rsidP="00C05436">
      <w:pPr>
        <w:pStyle w:val="ListParagraph"/>
        <w:tabs>
          <w:tab w:val="left" w:pos="9360"/>
        </w:tabs>
        <w:spacing w:before="240" w:after="120" w:line="240" w:lineRule="auto"/>
        <w:ind w:left="900"/>
        <w:contextualSpacing w:val="0"/>
        <w:rPr>
          <w:u w:val="single"/>
        </w:rPr>
      </w:pPr>
      <w:r w:rsidRPr="00C05436">
        <w:t>Please attach supporting figures where applicable, and make sure to reference the figure within your text response.</w:t>
      </w:r>
      <w:r w:rsidR="00A7549F">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08B52AD2" w14:textId="5EA1782B" w:rsidR="00275A25" w:rsidRDefault="00451B21" w:rsidP="00A7549F">
      <w:pPr>
        <w:pStyle w:val="ListParagraph"/>
        <w:numPr>
          <w:ilvl w:val="0"/>
          <w:numId w:val="1"/>
        </w:numPr>
        <w:tabs>
          <w:tab w:val="left" w:pos="9360"/>
        </w:tabs>
        <w:spacing w:before="240" w:after="120" w:line="240" w:lineRule="auto"/>
        <w:contextualSpacing w:val="0"/>
      </w:pPr>
      <w:r w:rsidRPr="00A7549F">
        <w:rPr>
          <w:b/>
          <w:bCs/>
        </w:rPr>
        <w:lastRenderedPageBreak/>
        <w:t>Unmet Need</w:t>
      </w:r>
      <w:r>
        <w:t xml:space="preserve">: </w:t>
      </w:r>
      <w:r w:rsidR="00C05436" w:rsidRPr="00C05436">
        <w:t>Clearly state the unmet need being addressed by the technology and provide evidence to support the need from multiple stakeholder perspectives (e.g., patient, clinician, payer). How was the unmet need identified/confirmed (e.g., regulator, voice of customer, stakeholder interviews)?</w:t>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73271FD7" w14:textId="1B629D5F" w:rsidR="00275A25" w:rsidRDefault="00451B21" w:rsidP="00A7549F">
      <w:pPr>
        <w:pStyle w:val="ListParagraph"/>
        <w:numPr>
          <w:ilvl w:val="0"/>
          <w:numId w:val="1"/>
        </w:numPr>
        <w:tabs>
          <w:tab w:val="left" w:pos="9360"/>
        </w:tabs>
        <w:spacing w:before="240" w:after="120" w:line="240" w:lineRule="auto"/>
        <w:contextualSpacing w:val="0"/>
      </w:pPr>
      <w:r w:rsidRPr="00A7549F">
        <w:rPr>
          <w:b/>
          <w:bCs/>
        </w:rPr>
        <w:t>Proposed Project/Solution</w:t>
      </w:r>
      <w:r>
        <w:t xml:space="preserve">: </w:t>
      </w:r>
      <w:r w:rsidR="00C05436" w:rsidRPr="00C05436">
        <w:t>Describe the proposed solution, the setting in which it will be utilized (e.g., ICU, in-patient, out-patient, primary care physician, etc.), the primary patient population, and proposed indication for use. Characterize the expected benefit from the technology and how it will enhance standard of care (current or predicted) and/or replace the current standard of care. What is the evidence to support the expected benefit? Provide a brief synopsis of your preliminary data.</w:t>
      </w:r>
      <w:r w:rsidR="00A7549F">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1E770CED" w14:textId="77777777" w:rsidR="00C05436" w:rsidRDefault="00451B21" w:rsidP="00A7549F">
      <w:pPr>
        <w:pStyle w:val="ListParagraph"/>
        <w:numPr>
          <w:ilvl w:val="0"/>
          <w:numId w:val="1"/>
        </w:numPr>
        <w:tabs>
          <w:tab w:val="left" w:pos="9360"/>
        </w:tabs>
        <w:spacing w:before="240" w:after="120" w:line="240" w:lineRule="auto"/>
        <w:contextualSpacing w:val="0"/>
      </w:pPr>
      <w:r w:rsidRPr="00A7549F">
        <w:rPr>
          <w:b/>
          <w:bCs/>
        </w:rPr>
        <w:t>Market Size</w:t>
      </w:r>
      <w:r>
        <w:t xml:space="preserve">: </w:t>
      </w:r>
      <w:r w:rsidR="00C05436" w:rsidRPr="00C05436">
        <w:t>Define the total and addressable market size and approximate target price of the technology. Support your market size and descriptions with evidence about current technologies or approaches to address this indication. Define a specific patient segment of those suffering from the specific targeted disease. What are the market population trends and projections?</w:t>
      </w:r>
    </w:p>
    <w:p w14:paraId="38207C05" w14:textId="7405D2DB" w:rsidR="00275A25" w:rsidRDefault="00275A25" w:rsidP="00C05436">
      <w:pPr>
        <w:pStyle w:val="ListParagraph"/>
        <w:tabs>
          <w:tab w:val="left" w:pos="9360"/>
        </w:tabs>
        <w:spacing w:before="240" w:after="120" w:line="240" w:lineRule="auto"/>
        <w:ind w:left="900"/>
        <w:contextualSpacing w:val="0"/>
      </w:pPr>
      <w:r w:rsidRPr="00A7549F">
        <w:rPr>
          <w:u w:val="single"/>
        </w:rPr>
        <w:fldChar w:fldCharType="begin">
          <w:ffData>
            <w:name w:val="Text22"/>
            <w:enabled/>
            <w:calcOnExit w:val="0"/>
            <w:textInput/>
          </w:ffData>
        </w:fldChar>
      </w:r>
      <w:r w:rsidRPr="00A7549F">
        <w:rPr>
          <w:u w:val="single"/>
        </w:rPr>
        <w:instrText xml:space="preserve"> FORMTEXT </w:instrText>
      </w:r>
      <w:r w:rsidRPr="00A7549F">
        <w:rPr>
          <w:u w:val="single"/>
        </w:rPr>
      </w:r>
      <w:r w:rsidRPr="00A7549F">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A7549F">
        <w:rPr>
          <w:u w:val="single"/>
        </w:rPr>
        <w:fldChar w:fldCharType="end"/>
      </w:r>
      <w:r w:rsidRPr="00A7549F">
        <w:rPr>
          <w:u w:val="single"/>
        </w:rPr>
        <w:tab/>
      </w:r>
    </w:p>
    <w:p w14:paraId="1A4D5FF8" w14:textId="01ED1DD5" w:rsidR="00275A25" w:rsidRDefault="00451B21" w:rsidP="00E96C23">
      <w:pPr>
        <w:pStyle w:val="ListParagraph"/>
        <w:numPr>
          <w:ilvl w:val="0"/>
          <w:numId w:val="1"/>
        </w:numPr>
        <w:tabs>
          <w:tab w:val="left" w:pos="9360"/>
        </w:tabs>
        <w:spacing w:before="240" w:after="240" w:line="240" w:lineRule="auto"/>
        <w:ind w:left="907"/>
        <w:contextualSpacing w:val="0"/>
      </w:pPr>
      <w:r w:rsidRPr="00A7549F">
        <w:rPr>
          <w:b/>
          <w:bCs/>
        </w:rPr>
        <w:t>Competitive Landscape</w:t>
      </w:r>
      <w:r>
        <w:t xml:space="preserve">: </w:t>
      </w:r>
      <w:r w:rsidR="00C05436" w:rsidRPr="00C05436">
        <w:t>Define the competition mix (e.g., companies, products, processes, procedures, substitutes) for the proposed technology. Focus on how the disease will be treated when the technology/product gets to market. Is the landscape shifting?</w:t>
      </w:r>
      <w:r w:rsidR="00A7549F">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21E97769" w14:textId="43AAD212" w:rsidR="00275A25" w:rsidRDefault="00451B21" w:rsidP="00E96C23">
      <w:pPr>
        <w:pStyle w:val="ListParagraph"/>
        <w:numPr>
          <w:ilvl w:val="0"/>
          <w:numId w:val="1"/>
        </w:numPr>
        <w:tabs>
          <w:tab w:val="left" w:pos="9360"/>
        </w:tabs>
        <w:spacing w:before="240" w:after="240" w:line="240" w:lineRule="auto"/>
        <w:ind w:left="907"/>
        <w:contextualSpacing w:val="0"/>
      </w:pPr>
      <w:r w:rsidRPr="00A7549F">
        <w:rPr>
          <w:b/>
          <w:bCs/>
        </w:rPr>
        <w:t>Differentiation</w:t>
      </w:r>
      <w:r>
        <w:t xml:space="preserve">: </w:t>
      </w:r>
      <w:r w:rsidR="00C05436" w:rsidRPr="00C05436">
        <w:t>Explain how the proposed technology will compete in the marketplace relative to the cost of your product compared to commercialized competitive technologies. Provide data to support this. If no preliminary data is available, describe what data would be needed to justify the differentiation. Describe how the proposed product is superior to current options/technologies, including those currently in clinical trials.</w:t>
      </w:r>
      <w:r w:rsidR="00A7549F">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p>
    <w:p w14:paraId="4CE0BF20" w14:textId="42390B09" w:rsidR="00275A25" w:rsidRDefault="00AB7BAB" w:rsidP="00C849C9">
      <w:pPr>
        <w:pStyle w:val="ListParagraph"/>
        <w:keepLines/>
        <w:numPr>
          <w:ilvl w:val="0"/>
          <w:numId w:val="1"/>
        </w:numPr>
        <w:tabs>
          <w:tab w:val="left" w:pos="9360"/>
        </w:tabs>
        <w:spacing w:before="240" w:after="120" w:line="240" w:lineRule="auto"/>
        <w:contextualSpacing w:val="0"/>
      </w:pPr>
      <w:r>
        <w:rPr>
          <w:b/>
          <w:bCs/>
        </w:rPr>
        <w:t>R</w:t>
      </w:r>
      <w:r w:rsidRPr="00A7549F">
        <w:rPr>
          <w:b/>
          <w:bCs/>
        </w:rPr>
        <w:t>egulatory</w:t>
      </w:r>
      <w:r w:rsidR="00451B21" w:rsidRPr="00A7549F">
        <w:rPr>
          <w:b/>
          <w:bCs/>
        </w:rPr>
        <w:t xml:space="preserve"> Path</w:t>
      </w:r>
      <w:r w:rsidR="00451B21">
        <w:t xml:space="preserve"> (</w:t>
      </w:r>
      <w:r w:rsidR="00C05436" w:rsidRPr="00C05436">
        <w:t>if applicable): Describe the expected regulatory pathway and identify which FDA Center(s) will regulate the technology. Describe foreseeable regulatory risks or accelerated programs that could impact the technology development. Comment on the clinical trial considerations and how those might impact the regulatory approach. Please also include information on technologies that are currently in development. If a Target Product Profile has been developed, please upload.</w:t>
      </w:r>
      <w:r w:rsidR="00A1464A">
        <w:t xml:space="preserve"> </w:t>
      </w:r>
      <w:r w:rsidR="00A7549F">
        <w:br/>
      </w:r>
      <w:r w:rsidR="00275A25" w:rsidRPr="00A7549F">
        <w:rPr>
          <w:u w:val="single"/>
        </w:rPr>
        <w:fldChar w:fldCharType="begin">
          <w:ffData>
            <w:name w:val="Text22"/>
            <w:enabled/>
            <w:calcOnExit w:val="0"/>
            <w:textInput/>
          </w:ffData>
        </w:fldChar>
      </w:r>
      <w:r w:rsidR="00275A25" w:rsidRPr="00A7549F">
        <w:rPr>
          <w:u w:val="single"/>
        </w:rPr>
        <w:instrText xml:space="preserve"> FORMTEXT </w:instrText>
      </w:r>
      <w:r w:rsidR="00275A25" w:rsidRPr="00A7549F">
        <w:rPr>
          <w:u w:val="single"/>
        </w:rPr>
      </w:r>
      <w:r w:rsidR="00275A25" w:rsidRPr="00A7549F">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A7549F">
        <w:rPr>
          <w:u w:val="single"/>
        </w:rPr>
        <w:fldChar w:fldCharType="end"/>
      </w:r>
      <w:r w:rsidR="00275A25" w:rsidRPr="00A7549F">
        <w:rPr>
          <w:u w:val="single"/>
        </w:rPr>
        <w:tab/>
      </w:r>
      <w:r w:rsidR="00E96C23">
        <w:rPr>
          <w:u w:val="single"/>
        </w:rPr>
        <w:br/>
      </w:r>
      <w:r w:rsidR="00E96C23">
        <w:br/>
      </w:r>
    </w:p>
    <w:p w14:paraId="4E9EC1BE" w14:textId="395D4F6C" w:rsidR="00F853E8" w:rsidRDefault="00555318" w:rsidP="003A6E59">
      <w:pPr>
        <w:pStyle w:val="ListParagraph"/>
        <w:numPr>
          <w:ilvl w:val="0"/>
          <w:numId w:val="1"/>
        </w:numPr>
        <w:tabs>
          <w:tab w:val="left" w:pos="4680"/>
          <w:tab w:val="left" w:pos="5040"/>
          <w:tab w:val="left" w:pos="5760"/>
          <w:tab w:val="left" w:pos="6120"/>
          <w:tab w:val="left" w:pos="9360"/>
        </w:tabs>
        <w:spacing w:before="240" w:after="120" w:line="240" w:lineRule="auto"/>
        <w:contextualSpacing w:val="0"/>
      </w:pPr>
      <w:r w:rsidRPr="00297525">
        <w:rPr>
          <w:b/>
          <w:bCs/>
        </w:rPr>
        <w:lastRenderedPageBreak/>
        <w:t>Regulatory Consultation</w:t>
      </w:r>
      <w:r w:rsidRPr="00297525">
        <w:t xml:space="preserve"> (</w:t>
      </w:r>
      <w:r w:rsidR="00C05436" w:rsidRPr="00C05436">
        <w:t>f applicable): Have you sought regulatory advice from foreign regulators, the FDA, legal counsel, or consultants for the proposed technology? If there have been any communications with the regulators, please upload.</w:t>
      </w:r>
      <w:r w:rsidR="00B51832" w:rsidRPr="00322F09">
        <w:t xml:space="preserve">   </w:t>
      </w:r>
    </w:p>
    <w:p w14:paraId="0ADB8D5B" w14:textId="4248A4C0" w:rsidR="00451B21" w:rsidRDefault="00B51832" w:rsidP="00F853E8">
      <w:pPr>
        <w:pStyle w:val="ListParagraph"/>
        <w:tabs>
          <w:tab w:val="left" w:pos="4680"/>
          <w:tab w:val="left" w:pos="5040"/>
          <w:tab w:val="left" w:pos="5760"/>
          <w:tab w:val="left" w:pos="6120"/>
          <w:tab w:val="left" w:pos="9360"/>
        </w:tabs>
        <w:spacing w:before="240" w:after="120" w:line="240" w:lineRule="auto"/>
        <w:ind w:left="900"/>
        <w:contextualSpacing w:val="0"/>
        <w:rPr>
          <w:u w:val="single"/>
        </w:rPr>
      </w:pPr>
      <w:r w:rsidRPr="00322F09">
        <w:t xml:space="preserve"> </w:t>
      </w:r>
      <w:r w:rsidR="00A7549F" w:rsidRPr="00322F09">
        <w:fldChar w:fldCharType="begin">
          <w:ffData>
            <w:name w:val="Check12"/>
            <w:enabled/>
            <w:calcOnExit w:val="0"/>
            <w:checkBox>
              <w:sizeAuto/>
              <w:default w:val="0"/>
            </w:checkBox>
          </w:ffData>
        </w:fldChar>
      </w:r>
      <w:bookmarkStart w:id="55" w:name="Check12"/>
      <w:r w:rsidR="00A7549F" w:rsidRPr="00322F09">
        <w:instrText xml:space="preserve"> FORMCHECKBOX </w:instrText>
      </w:r>
      <w:r w:rsidR="00C23C74">
        <w:fldChar w:fldCharType="separate"/>
      </w:r>
      <w:r w:rsidR="00A7549F" w:rsidRPr="00322F09">
        <w:fldChar w:fldCharType="end"/>
      </w:r>
      <w:bookmarkEnd w:id="55"/>
      <w:r w:rsidR="00AC2604">
        <w:t xml:space="preserve"> </w:t>
      </w:r>
      <w:r w:rsidR="00215BD9" w:rsidRPr="00322F09">
        <w:rPr>
          <w:rFonts w:eastAsia="MS Gothic" w:cs="Arial"/>
          <w:szCs w:val="20"/>
        </w:rPr>
        <w:t>Yes</w:t>
      </w:r>
      <w:r w:rsidR="00A7549F" w:rsidRPr="00322F09">
        <w:rPr>
          <w:rFonts w:eastAsia="MS Gothic" w:cs="Arial"/>
          <w:szCs w:val="20"/>
        </w:rPr>
        <w:tab/>
      </w:r>
      <w:r w:rsidR="00A7549F" w:rsidRPr="00297525">
        <w:br/>
      </w:r>
      <w:r w:rsidR="00451B21" w:rsidRPr="00297525">
        <w:t>If yes, please describe.</w:t>
      </w:r>
      <w:r w:rsidR="00A7549F" w:rsidRPr="00297525">
        <w:t xml:space="preserve"> </w:t>
      </w:r>
      <w:r w:rsidR="00A7549F" w:rsidRPr="00297525">
        <w:rPr>
          <w:u w:val="single"/>
        </w:rPr>
        <w:fldChar w:fldCharType="begin">
          <w:ffData>
            <w:name w:val="Text62"/>
            <w:enabled/>
            <w:calcOnExit w:val="0"/>
            <w:textInput/>
          </w:ffData>
        </w:fldChar>
      </w:r>
      <w:bookmarkStart w:id="56" w:name="Text62"/>
      <w:r w:rsidR="00A7549F" w:rsidRPr="00297525">
        <w:rPr>
          <w:u w:val="single"/>
        </w:rPr>
        <w:instrText xml:space="preserve"> FORMTEXT </w:instrText>
      </w:r>
      <w:r w:rsidR="00A7549F" w:rsidRPr="00297525">
        <w:rPr>
          <w:u w:val="single"/>
        </w:rPr>
      </w:r>
      <w:r w:rsidR="00A7549F" w:rsidRPr="00297525">
        <w:rPr>
          <w:u w:val="single"/>
        </w:rPr>
        <w:fldChar w:fldCharType="separate"/>
      </w:r>
      <w:r w:rsidR="00A7549F" w:rsidRPr="00297525">
        <w:rPr>
          <w:noProof/>
          <w:u w:val="single"/>
        </w:rPr>
        <w:t> </w:t>
      </w:r>
      <w:r w:rsidR="00A7549F" w:rsidRPr="00297525">
        <w:rPr>
          <w:noProof/>
          <w:u w:val="single"/>
        </w:rPr>
        <w:t> </w:t>
      </w:r>
      <w:r w:rsidR="00A7549F" w:rsidRPr="00297525">
        <w:rPr>
          <w:noProof/>
          <w:u w:val="single"/>
        </w:rPr>
        <w:t> </w:t>
      </w:r>
      <w:r w:rsidR="00A7549F" w:rsidRPr="00297525">
        <w:rPr>
          <w:noProof/>
          <w:u w:val="single"/>
        </w:rPr>
        <w:t> </w:t>
      </w:r>
      <w:r w:rsidR="00A7549F" w:rsidRPr="00297525">
        <w:rPr>
          <w:noProof/>
          <w:u w:val="single"/>
        </w:rPr>
        <w:t> </w:t>
      </w:r>
      <w:r w:rsidR="00A7549F" w:rsidRPr="00297525">
        <w:rPr>
          <w:u w:val="single"/>
        </w:rPr>
        <w:fldChar w:fldCharType="end"/>
      </w:r>
      <w:bookmarkEnd w:id="56"/>
      <w:r w:rsidR="00A7549F" w:rsidRPr="00297525">
        <w:rPr>
          <w:u w:val="single"/>
        </w:rPr>
        <w:tab/>
      </w:r>
      <w:r w:rsidR="00A7549F" w:rsidRPr="00297525">
        <w:rPr>
          <w:u w:val="single"/>
        </w:rPr>
        <w:tab/>
      </w:r>
      <w:r w:rsidR="00A7549F" w:rsidRPr="00297525">
        <w:rPr>
          <w:u w:val="single"/>
        </w:rPr>
        <w:tab/>
      </w:r>
      <w:r w:rsidR="00A7549F" w:rsidRPr="00297525">
        <w:rPr>
          <w:u w:val="single"/>
        </w:rPr>
        <w:tab/>
      </w:r>
      <w:r w:rsidR="00A7549F" w:rsidRPr="00297525">
        <w:rPr>
          <w:u w:val="single"/>
        </w:rPr>
        <w:tab/>
      </w:r>
    </w:p>
    <w:p w14:paraId="734B01C6" w14:textId="25658268" w:rsidR="00F853E8" w:rsidRPr="00297525" w:rsidRDefault="00F853E8" w:rsidP="00F853E8">
      <w:pPr>
        <w:pStyle w:val="ListParagraph"/>
        <w:tabs>
          <w:tab w:val="left" w:pos="4680"/>
          <w:tab w:val="left" w:pos="5040"/>
          <w:tab w:val="left" w:pos="5760"/>
          <w:tab w:val="left" w:pos="6120"/>
          <w:tab w:val="left" w:pos="9360"/>
        </w:tabs>
        <w:spacing w:before="240" w:after="120" w:line="240" w:lineRule="auto"/>
        <w:ind w:left="900"/>
        <w:contextualSpacing w:val="0"/>
      </w:pPr>
      <w:r w:rsidRPr="00322F09">
        <w:rPr>
          <w:rFonts w:eastAsia="MS Gothic" w:cs="Arial"/>
          <w:szCs w:val="20"/>
        </w:rPr>
        <w:fldChar w:fldCharType="begin">
          <w:ffData>
            <w:name w:val="Check13"/>
            <w:enabled/>
            <w:calcOnExit w:val="0"/>
            <w:checkBox>
              <w:sizeAuto/>
              <w:default w:val="0"/>
            </w:checkBox>
          </w:ffData>
        </w:fldChar>
      </w:r>
      <w:bookmarkStart w:id="57" w:name="Check13"/>
      <w:r w:rsidRPr="00322F09">
        <w:rPr>
          <w:rFonts w:eastAsia="MS Gothic" w:cs="Arial"/>
          <w:szCs w:val="20"/>
        </w:rPr>
        <w:instrText xml:space="preserve"> FORMCHECKBOX </w:instrText>
      </w:r>
      <w:r w:rsidR="00C23C74">
        <w:rPr>
          <w:rFonts w:eastAsia="MS Gothic" w:cs="Arial"/>
          <w:szCs w:val="20"/>
        </w:rPr>
      </w:r>
      <w:r w:rsidR="00C23C74">
        <w:rPr>
          <w:rFonts w:eastAsia="MS Gothic" w:cs="Arial"/>
          <w:szCs w:val="20"/>
        </w:rPr>
        <w:fldChar w:fldCharType="separate"/>
      </w:r>
      <w:r w:rsidRPr="00322F09">
        <w:rPr>
          <w:rFonts w:eastAsia="MS Gothic" w:cs="Arial"/>
          <w:szCs w:val="20"/>
        </w:rPr>
        <w:fldChar w:fldCharType="end"/>
      </w:r>
      <w:bookmarkEnd w:id="57"/>
      <w:r>
        <w:rPr>
          <w:rFonts w:eastAsia="MS Gothic" w:cs="Arial"/>
          <w:szCs w:val="20"/>
        </w:rPr>
        <w:t xml:space="preserve"> </w:t>
      </w:r>
      <w:r w:rsidRPr="00322F09">
        <w:rPr>
          <w:rFonts w:eastAsia="MS Gothic" w:cs="Arial"/>
          <w:szCs w:val="20"/>
        </w:rPr>
        <w:t>No</w:t>
      </w:r>
    </w:p>
    <w:p w14:paraId="51D4CC2D" w14:textId="07129C59" w:rsidR="00275A25" w:rsidRDefault="00451B21" w:rsidP="00C849C9">
      <w:pPr>
        <w:pStyle w:val="NoSpacing"/>
        <w:numPr>
          <w:ilvl w:val="0"/>
          <w:numId w:val="1"/>
        </w:numPr>
        <w:tabs>
          <w:tab w:val="left" w:pos="1440"/>
          <w:tab w:val="left" w:pos="9360"/>
        </w:tabs>
        <w:spacing w:after="120"/>
      </w:pPr>
      <w:r w:rsidRPr="00C849C9">
        <w:rPr>
          <w:b/>
          <w:bCs/>
        </w:rPr>
        <w:t>Reimbursement</w:t>
      </w:r>
      <w:r>
        <w:t xml:space="preserve"> </w:t>
      </w:r>
      <w:r w:rsidR="00C05436" w:rsidRPr="00C05436">
        <w:t>(if applicable): Define similar product(s)/service(s) that is (are) currently being covered for the indication your technology targets and identify relevant CPT/DRG/APC Codes and their reimbursement rates. If no code exists, how will the technology be paid for by the end user</w:t>
      </w:r>
      <w:r>
        <w:t xml:space="preserve">? </w:t>
      </w:r>
      <w:r w:rsidR="00275A25" w:rsidRPr="00C849C9">
        <w:rPr>
          <w:u w:val="single"/>
        </w:rPr>
        <w:fldChar w:fldCharType="begin">
          <w:ffData>
            <w:name w:val="Text22"/>
            <w:enabled/>
            <w:calcOnExit w:val="0"/>
            <w:textInput/>
          </w:ffData>
        </w:fldChar>
      </w:r>
      <w:r w:rsidR="00275A25" w:rsidRPr="00C849C9">
        <w:rPr>
          <w:u w:val="single"/>
        </w:rPr>
        <w:instrText xml:space="preserve"> FORMTEXT </w:instrText>
      </w:r>
      <w:r w:rsidR="00275A25" w:rsidRPr="00C849C9">
        <w:rPr>
          <w:u w:val="single"/>
        </w:rPr>
      </w:r>
      <w:r w:rsidR="00275A25" w:rsidRPr="00C849C9">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C849C9">
        <w:rPr>
          <w:u w:val="single"/>
        </w:rPr>
        <w:fldChar w:fldCharType="end"/>
      </w:r>
      <w:r w:rsidR="00275A25" w:rsidRPr="00C849C9">
        <w:rPr>
          <w:u w:val="single"/>
        </w:rPr>
        <w:tab/>
      </w:r>
    </w:p>
    <w:p w14:paraId="022D177C" w14:textId="22ACC2B5" w:rsidR="00C05436" w:rsidRDefault="00413618" w:rsidP="00300BD6">
      <w:pPr>
        <w:pStyle w:val="NoSpacing"/>
        <w:numPr>
          <w:ilvl w:val="0"/>
          <w:numId w:val="1"/>
        </w:numPr>
        <w:tabs>
          <w:tab w:val="left" w:pos="9360"/>
        </w:tabs>
        <w:spacing w:before="240" w:after="120"/>
      </w:pPr>
      <w:r w:rsidRPr="00C849C9">
        <w:rPr>
          <w:b/>
          <w:bCs/>
        </w:rPr>
        <w:t>Intellectual Property</w:t>
      </w:r>
      <w:r>
        <w:t xml:space="preserve">: </w:t>
      </w:r>
      <w:r w:rsidR="00C05436" w:rsidRPr="00C05436">
        <w:t>Describe how the intellectual property (IP) is connected to the commercialization plan. If applicable, describe your interactions with your technology transfer office. Please upload any supporting documentation</w:t>
      </w:r>
      <w:r w:rsidR="00795B5E">
        <w:t>.</w:t>
      </w:r>
      <w:r w:rsidR="00863AFE">
        <w:t xml:space="preserve"> </w:t>
      </w:r>
      <w:r w:rsidR="00275A25" w:rsidRPr="00863AFE">
        <w:rPr>
          <w:u w:val="single"/>
        </w:rPr>
        <w:fldChar w:fldCharType="begin">
          <w:ffData>
            <w:name w:val="Text22"/>
            <w:enabled/>
            <w:calcOnExit w:val="0"/>
            <w:textInput/>
          </w:ffData>
        </w:fldChar>
      </w:r>
      <w:r w:rsidR="00275A25" w:rsidRPr="00863AFE">
        <w:rPr>
          <w:u w:val="single"/>
        </w:rPr>
        <w:instrText xml:space="preserve"> FORMTEXT </w:instrText>
      </w:r>
      <w:r w:rsidR="00275A25" w:rsidRPr="00863AFE">
        <w:rPr>
          <w:u w:val="single"/>
        </w:rPr>
      </w:r>
      <w:r w:rsidR="00275A25" w:rsidRPr="00863AFE">
        <w:rPr>
          <w:u w:val="single"/>
        </w:rPr>
        <w:fldChar w:fldCharType="separate"/>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275A25">
        <w:rPr>
          <w:u w:val="single"/>
        </w:rPr>
        <w:t> </w:t>
      </w:r>
      <w:r w:rsidR="00275A25" w:rsidRPr="00863AFE">
        <w:rPr>
          <w:u w:val="single"/>
        </w:rPr>
        <w:fldChar w:fldCharType="end"/>
      </w:r>
      <w:r w:rsidR="00275A25" w:rsidRPr="00863AFE">
        <w:rPr>
          <w:u w:val="single"/>
        </w:rPr>
        <w:tab/>
      </w:r>
      <w:r w:rsidR="00300BD6">
        <w:rPr>
          <w:u w:val="single"/>
        </w:rPr>
        <w:br/>
      </w:r>
      <w:r w:rsidR="00300BD6">
        <w:rPr>
          <w:u w:val="single"/>
        </w:rPr>
        <w:br/>
      </w:r>
      <w:bookmarkStart w:id="58" w:name="_Hlk148961350"/>
      <w:r w:rsidR="00C05436" w:rsidRPr="00300BD6">
        <w:rPr>
          <w:b/>
          <w:bCs/>
        </w:rPr>
        <w:t>Supporting Documentation</w:t>
      </w:r>
      <w:r w:rsidR="00C05436" w:rsidRPr="00C05436">
        <w:t>: You may provide supporting documents for this section. This is optional. Please limit to only key information (e.g. a figure to support a response).</w:t>
      </w:r>
      <w:r w:rsidR="00300BD6">
        <w:br/>
      </w:r>
      <w:r w:rsidR="00300BD6">
        <w:br/>
      </w:r>
      <w:r w:rsidR="00C05436" w:rsidRPr="00300BD6">
        <w:rPr>
          <w:b/>
          <w:bCs/>
        </w:rPr>
        <w:t>Appendix. References Cited</w:t>
      </w:r>
      <w:r w:rsidR="00300BD6">
        <w:rPr>
          <w:b/>
          <w:bCs/>
        </w:rPr>
        <w:br/>
      </w:r>
      <w:r w:rsidR="00C05436" w:rsidRPr="00C05436">
        <w:t>Please provide a list of citations used (i.e., provide only citations without uploading the articles). If you do not have a citation for an article you would like to include, please upload it (preferably in a PDF format).</w:t>
      </w:r>
    </w:p>
    <w:bookmarkEnd w:id="58"/>
    <w:p w14:paraId="366F1386" w14:textId="77777777" w:rsidR="00AC2604" w:rsidRDefault="00AC2604" w:rsidP="001C7713"/>
    <w:tbl>
      <w:tblPr>
        <w:tblStyle w:val="TableGrid"/>
        <w:tblW w:w="0" w:type="auto"/>
        <w:shd w:val="clear" w:color="auto" w:fill="C6D9F1"/>
        <w:tblLook w:val="04A0" w:firstRow="1" w:lastRow="0" w:firstColumn="1" w:lastColumn="0" w:noHBand="0" w:noVBand="1"/>
      </w:tblPr>
      <w:tblGrid>
        <w:gridCol w:w="9350"/>
      </w:tblGrid>
      <w:tr w:rsidR="001C7713" w:rsidRPr="001C7713" w14:paraId="54D758CD" w14:textId="77777777" w:rsidTr="001C7713">
        <w:trPr>
          <w:trHeight w:val="576"/>
        </w:trPr>
        <w:tc>
          <w:tcPr>
            <w:tcW w:w="9350" w:type="dxa"/>
            <w:shd w:val="clear" w:color="auto" w:fill="C6D9F1"/>
            <w:vAlign w:val="center"/>
          </w:tcPr>
          <w:p w14:paraId="561092AA" w14:textId="6CA64142" w:rsidR="001C7713" w:rsidRPr="001C7713" w:rsidRDefault="001C7713" w:rsidP="001C7713">
            <w:pPr>
              <w:rPr>
                <w:b/>
                <w:bCs/>
                <w:sz w:val="28"/>
                <w:szCs w:val="28"/>
              </w:rPr>
            </w:pPr>
            <w:r w:rsidRPr="001C7713">
              <w:rPr>
                <w:b/>
                <w:bCs/>
                <w:sz w:val="28"/>
                <w:szCs w:val="28"/>
              </w:rPr>
              <w:t>Section 6: Project Plan</w:t>
            </w:r>
            <w:r w:rsidR="00627E9E">
              <w:t xml:space="preserve"> </w:t>
            </w:r>
            <w:r w:rsidR="00627E9E" w:rsidRPr="00627E9E">
              <w:rPr>
                <w:b/>
                <w:bCs/>
                <w:sz w:val="28"/>
                <w:szCs w:val="28"/>
              </w:rPr>
              <w:t>and Requested Services</w:t>
            </w:r>
          </w:p>
        </w:tc>
      </w:tr>
      <w:tr w:rsidR="001C7713" w:rsidRPr="00756856" w14:paraId="33938600" w14:textId="77777777" w:rsidTr="00746419">
        <w:trPr>
          <w:trHeight w:val="720"/>
        </w:trPr>
        <w:tc>
          <w:tcPr>
            <w:tcW w:w="9350" w:type="dxa"/>
            <w:shd w:val="clear" w:color="auto" w:fill="C6D9F1"/>
            <w:vAlign w:val="center"/>
          </w:tcPr>
          <w:p w14:paraId="371CA212" w14:textId="77777777" w:rsidR="00C05436" w:rsidRPr="00C05436" w:rsidRDefault="00C05436" w:rsidP="00C05436">
            <w:pPr>
              <w:rPr>
                <w:b/>
                <w:bCs/>
                <w:i/>
                <w:iCs/>
              </w:rPr>
            </w:pPr>
            <w:r w:rsidRPr="00C05436">
              <w:rPr>
                <w:b/>
                <w:bCs/>
                <w:i/>
                <w:iCs/>
              </w:rPr>
              <w:t>Please respond to the following questions. Limit responses to no more than 500 words per question.</w:t>
            </w:r>
          </w:p>
          <w:p w14:paraId="0550CC68" w14:textId="67D676E5" w:rsidR="00C05436" w:rsidRPr="00C05436" w:rsidRDefault="00C05436" w:rsidP="00C05436">
            <w:pPr>
              <w:rPr>
                <w:b/>
                <w:bCs/>
                <w:i/>
                <w:iCs/>
              </w:rPr>
            </w:pPr>
            <w:r w:rsidRPr="00C05436">
              <w:rPr>
                <w:b/>
                <w:bCs/>
                <w:i/>
                <w:iCs/>
              </w:rPr>
              <w:t xml:space="preserve">Note 1: </w:t>
            </w:r>
            <w:r w:rsidR="00C23C74">
              <w:rPr>
                <w:i/>
                <w:iCs/>
              </w:rPr>
              <w:t>The C</w:t>
            </w:r>
            <w:r w:rsidRPr="00C05436">
              <w:rPr>
                <w:i/>
                <w:iCs/>
              </w:rPr>
              <w:t>atalyze program will not support any GLP/GMP requests before a pre-submission meeting. You may request regulatory support for an FDA meeting.</w:t>
            </w:r>
          </w:p>
          <w:p w14:paraId="64769087" w14:textId="42460E16" w:rsidR="00756856" w:rsidRPr="00756856" w:rsidRDefault="00C05436" w:rsidP="00C05436">
            <w:pPr>
              <w:rPr>
                <w:b/>
                <w:bCs/>
                <w:i/>
                <w:iCs/>
              </w:rPr>
            </w:pPr>
            <w:r w:rsidRPr="00C05436">
              <w:rPr>
                <w:b/>
                <w:bCs/>
                <w:i/>
                <w:iCs/>
              </w:rPr>
              <w:t xml:space="preserve">Note 2: </w:t>
            </w:r>
            <w:r w:rsidRPr="00C05436">
              <w:rPr>
                <w:i/>
                <w:iCs/>
              </w:rPr>
              <w:t xml:space="preserve">While </w:t>
            </w:r>
            <w:r w:rsidR="00C23C74">
              <w:rPr>
                <w:i/>
                <w:iCs/>
              </w:rPr>
              <w:t xml:space="preserve">the </w:t>
            </w:r>
            <w:r w:rsidRPr="00C05436">
              <w:rPr>
                <w:i/>
                <w:iCs/>
              </w:rPr>
              <w:t>Catalyze Program does not enforce a fixed budget cap on applications, in general the program does not support projects above $1,000,000/year.</w:t>
            </w:r>
          </w:p>
        </w:tc>
      </w:tr>
    </w:tbl>
    <w:p w14:paraId="432B9B6A" w14:textId="77777777" w:rsidR="00A03B7F" w:rsidRDefault="00A03B7F" w:rsidP="00A03B7F">
      <w:pPr>
        <w:pStyle w:val="NoSpacing"/>
        <w:tabs>
          <w:tab w:val="left" w:pos="9360"/>
        </w:tabs>
        <w:spacing w:after="120"/>
        <w:ind w:left="900"/>
      </w:pPr>
    </w:p>
    <w:p w14:paraId="1906F777" w14:textId="0D920E00" w:rsidR="00C05436" w:rsidRDefault="00C05436" w:rsidP="00A03B7F">
      <w:pPr>
        <w:pStyle w:val="NoSpacing"/>
        <w:numPr>
          <w:ilvl w:val="0"/>
          <w:numId w:val="1"/>
        </w:numPr>
        <w:tabs>
          <w:tab w:val="left" w:pos="9360"/>
        </w:tabs>
        <w:spacing w:after="120"/>
      </w:pPr>
      <w:r w:rsidRPr="00C05436">
        <w:t>Provide a brief outline of your overall project plan in a timeline format in the table below. List all tasks in sequential order, completed and not</w:t>
      </w:r>
      <w:r w:rsidR="00A05274">
        <w:t xml:space="preserve"> completed</w:t>
      </w:r>
      <w:r w:rsidRPr="00C05436">
        <w:t xml:space="preserve">, that will lead to the project goal (e.g., pre-IND/pre-IDE, follow-on funding). Provide the cost and vendor </w:t>
      </w:r>
      <w:r w:rsidR="00A05274">
        <w:t xml:space="preserve">information </w:t>
      </w:r>
      <w:r w:rsidRPr="00C05436">
        <w:t>only for the services you are requesting from the Catalyze Preclinical Program.</w:t>
      </w:r>
    </w:p>
    <w:tbl>
      <w:tblPr>
        <w:tblStyle w:val="TableGrid"/>
        <w:tblW w:w="8989" w:type="dxa"/>
        <w:tblInd w:w="3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887"/>
        <w:gridCol w:w="8"/>
        <w:gridCol w:w="1881"/>
        <w:gridCol w:w="1816"/>
        <w:gridCol w:w="6"/>
        <w:gridCol w:w="1860"/>
        <w:gridCol w:w="1531"/>
      </w:tblGrid>
      <w:tr w:rsidR="00C84D25" w:rsidRPr="00C849C9" w14:paraId="3095113F" w14:textId="77777777" w:rsidTr="00265575">
        <w:tc>
          <w:tcPr>
            <w:tcW w:w="1887" w:type="dxa"/>
            <w:vAlign w:val="bottom"/>
          </w:tcPr>
          <w:p w14:paraId="50FC36A5" w14:textId="51702D8E" w:rsidR="00C84D25" w:rsidRPr="003A6E59" w:rsidRDefault="00C84D25" w:rsidP="00C84D25">
            <w:pPr>
              <w:jc w:val="center"/>
              <w:rPr>
                <w:b/>
                <w:bCs/>
              </w:rPr>
            </w:pPr>
            <w:r>
              <w:rPr>
                <w:b/>
                <w:bCs/>
              </w:rPr>
              <w:t>Task</w:t>
            </w:r>
          </w:p>
        </w:tc>
        <w:tc>
          <w:tcPr>
            <w:tcW w:w="1889" w:type="dxa"/>
            <w:gridSpan w:val="2"/>
            <w:vAlign w:val="bottom"/>
          </w:tcPr>
          <w:p w14:paraId="76C92B55" w14:textId="70088643" w:rsidR="00C84D25" w:rsidRPr="003A6E59" w:rsidRDefault="00C84D25" w:rsidP="00265575">
            <w:pPr>
              <w:jc w:val="center"/>
              <w:rPr>
                <w:b/>
                <w:bCs/>
              </w:rPr>
            </w:pPr>
            <w:r>
              <w:rPr>
                <w:b/>
                <w:bCs/>
              </w:rPr>
              <w:t>Start Date</w:t>
            </w:r>
          </w:p>
        </w:tc>
        <w:tc>
          <w:tcPr>
            <w:tcW w:w="1822" w:type="dxa"/>
            <w:gridSpan w:val="2"/>
            <w:vAlign w:val="bottom"/>
          </w:tcPr>
          <w:p w14:paraId="1E906274" w14:textId="15B39C2D" w:rsidR="00C84D25" w:rsidRPr="003A6E59" w:rsidRDefault="00C84D25" w:rsidP="00265575">
            <w:pPr>
              <w:jc w:val="center"/>
              <w:rPr>
                <w:b/>
                <w:bCs/>
              </w:rPr>
            </w:pPr>
            <w:r>
              <w:rPr>
                <w:b/>
                <w:bCs/>
              </w:rPr>
              <w:t>End Date</w:t>
            </w:r>
          </w:p>
        </w:tc>
        <w:tc>
          <w:tcPr>
            <w:tcW w:w="1860" w:type="dxa"/>
            <w:vAlign w:val="bottom"/>
          </w:tcPr>
          <w:p w14:paraId="241DB84F" w14:textId="060B8DF3" w:rsidR="00C84D25" w:rsidRPr="003A6E59" w:rsidRDefault="00C84D25" w:rsidP="00265575">
            <w:pPr>
              <w:jc w:val="center"/>
              <w:rPr>
                <w:b/>
                <w:bCs/>
              </w:rPr>
            </w:pPr>
            <w:r>
              <w:rPr>
                <w:b/>
                <w:bCs/>
              </w:rPr>
              <w:t>Cost</w:t>
            </w:r>
          </w:p>
        </w:tc>
        <w:tc>
          <w:tcPr>
            <w:tcW w:w="1531" w:type="dxa"/>
          </w:tcPr>
          <w:p w14:paraId="23348312" w14:textId="348847D3" w:rsidR="00C84D25" w:rsidRDefault="00C84D25" w:rsidP="00265575">
            <w:pPr>
              <w:jc w:val="center"/>
              <w:rPr>
                <w:b/>
                <w:bCs/>
              </w:rPr>
            </w:pPr>
            <w:r>
              <w:rPr>
                <w:b/>
                <w:bCs/>
              </w:rPr>
              <w:t>Vendor</w:t>
            </w:r>
          </w:p>
        </w:tc>
      </w:tr>
      <w:tr w:rsidR="00C84D25" w14:paraId="6AE9A756" w14:textId="77777777" w:rsidTr="00265575">
        <w:tc>
          <w:tcPr>
            <w:tcW w:w="1895" w:type="dxa"/>
            <w:gridSpan w:val="2"/>
          </w:tcPr>
          <w:p w14:paraId="61C37135" w14:textId="77777777" w:rsidR="00C84D25" w:rsidRDefault="00C84D25" w:rsidP="00C84D25">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21DAD77F" w14:textId="77777777" w:rsidR="00C84D25" w:rsidRDefault="00C84D25" w:rsidP="00C84D25">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6389E36C" w14:textId="77777777" w:rsidR="00C84D25" w:rsidRDefault="00C84D25" w:rsidP="00C84D25">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3BE6A098" w14:textId="77777777" w:rsidR="00C84D25" w:rsidRDefault="00C84D25" w:rsidP="00C84D25">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19ABB273" w14:textId="3F377B3C" w:rsidR="00C84D25" w:rsidRDefault="00C84D25" w:rsidP="00C84D25">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446B9B5F" w14:textId="77777777" w:rsidTr="00265575">
        <w:tc>
          <w:tcPr>
            <w:tcW w:w="1895" w:type="dxa"/>
            <w:gridSpan w:val="2"/>
          </w:tcPr>
          <w:p w14:paraId="20C58BF9" w14:textId="77777777" w:rsidR="00C84D25" w:rsidRDefault="00C84D25" w:rsidP="00C84D25">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5597A181" w14:textId="77777777" w:rsidR="00C84D25" w:rsidRDefault="00C84D25" w:rsidP="00C84D25">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351BA7BB" w14:textId="77777777" w:rsidR="00C84D25" w:rsidRDefault="00C84D25" w:rsidP="00C84D25">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00FE90EC" w14:textId="77777777" w:rsidR="00C84D25" w:rsidRDefault="00C84D25" w:rsidP="00C84D25">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410A54FF" w14:textId="4E7F8609" w:rsidR="00C84D25" w:rsidRDefault="00C84D25" w:rsidP="00C84D25">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25855376" w14:textId="77777777" w:rsidTr="00265575">
        <w:tc>
          <w:tcPr>
            <w:tcW w:w="1895" w:type="dxa"/>
            <w:gridSpan w:val="2"/>
          </w:tcPr>
          <w:p w14:paraId="6F345D8E" w14:textId="77777777" w:rsidR="00C84D25" w:rsidRDefault="00C84D25" w:rsidP="00C84D25">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46F60CD1" w14:textId="77777777" w:rsidR="00C84D25" w:rsidRDefault="00C84D25" w:rsidP="00C84D25">
            <w:r>
              <w:fldChar w:fldCharType="begin">
                <w:ffData>
                  <w:name w:val="Text4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68568E0F" w14:textId="77777777" w:rsidR="00C84D25" w:rsidRDefault="00C84D25" w:rsidP="00C84D25">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5B94B103" w14:textId="77777777" w:rsidR="00C84D25" w:rsidRDefault="00C84D25" w:rsidP="00C84D25">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72579894" w14:textId="0D45EDED" w:rsidR="00C84D25" w:rsidRDefault="00C84D25" w:rsidP="00C84D25">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11861751" w14:textId="77777777" w:rsidTr="00265575">
        <w:tc>
          <w:tcPr>
            <w:tcW w:w="1895" w:type="dxa"/>
            <w:gridSpan w:val="2"/>
          </w:tcPr>
          <w:p w14:paraId="06DFACB7" w14:textId="77777777" w:rsidR="00C84D25" w:rsidRDefault="00C84D25" w:rsidP="00C84D25">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4DF18999" w14:textId="77777777" w:rsidR="00C84D25" w:rsidRDefault="00C84D25" w:rsidP="00C84D25">
            <w:r>
              <w:fldChar w:fldCharType="begin">
                <w:ffData>
                  <w:name w:val="Text5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4638975C" w14:textId="77777777" w:rsidR="00C84D25" w:rsidRDefault="00C84D25" w:rsidP="00C84D25">
            <w:r>
              <w:fldChar w:fldCharType="begin">
                <w:ffData>
                  <w:name w:val="Text5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04138A07" w14:textId="77777777" w:rsidR="00C84D25" w:rsidRDefault="00C84D25" w:rsidP="00C84D25">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7CA2EDB4" w14:textId="4EC54ABA" w:rsidR="00C84D25" w:rsidRDefault="00C84D25" w:rsidP="00C84D25">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B3B2319" w14:textId="5F7861B0" w:rsidR="00A03B7F" w:rsidRDefault="00A03B7F" w:rsidP="00A03B7F">
      <w:pPr>
        <w:pStyle w:val="NoSpacing"/>
        <w:spacing w:after="120"/>
        <w:ind w:left="900"/>
      </w:pPr>
      <w:r w:rsidRPr="00A03B7F">
        <w:lastRenderedPageBreak/>
        <w:t>Upload a current CRO/CMO quote for the requested services listed in the table.</w:t>
      </w:r>
    </w:p>
    <w:p w14:paraId="2848877D" w14:textId="3CBB8788" w:rsidR="00A03B7F" w:rsidRPr="00A03B7F" w:rsidRDefault="00A03B7F" w:rsidP="00A03B7F">
      <w:pPr>
        <w:pStyle w:val="NoSpacing"/>
        <w:spacing w:after="120"/>
        <w:ind w:left="900"/>
      </w:pPr>
      <w:r w:rsidRPr="00A03B7F">
        <w:t>Provide any additional project plan comments.</w:t>
      </w:r>
    </w:p>
    <w:p w14:paraId="40BB8615" w14:textId="77777777" w:rsidR="00A03B7F" w:rsidRDefault="00A03B7F" w:rsidP="00A03B7F">
      <w:pPr>
        <w:pStyle w:val="NoSpacing"/>
        <w:tabs>
          <w:tab w:val="left" w:pos="9360"/>
        </w:tabs>
        <w:spacing w:after="120"/>
        <w:ind w:left="900"/>
      </w:pPr>
      <w:r w:rsidRPr="00275A25">
        <w:rPr>
          <w:u w:val="single"/>
        </w:rPr>
        <w:fldChar w:fldCharType="begin">
          <w:ffData>
            <w:name w:val="Text22"/>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275A25">
        <w:rPr>
          <w:u w:val="single"/>
        </w:rPr>
        <w:fldChar w:fldCharType="end"/>
      </w:r>
      <w:r>
        <w:rPr>
          <w:u w:val="single"/>
        </w:rPr>
        <w:tab/>
      </w:r>
    </w:p>
    <w:p w14:paraId="2A4CCD9A" w14:textId="77777777" w:rsidR="00A03B7F" w:rsidRPr="00A03B7F" w:rsidRDefault="00A03B7F" w:rsidP="00A03B7F">
      <w:pPr>
        <w:pStyle w:val="NoSpacing"/>
        <w:spacing w:after="120"/>
        <w:ind w:left="900"/>
      </w:pPr>
    </w:p>
    <w:p w14:paraId="406115B0" w14:textId="7E8C7482" w:rsidR="00A03B7F" w:rsidRDefault="00A03B7F" w:rsidP="00157DF7">
      <w:pPr>
        <w:pStyle w:val="NoSpacing"/>
        <w:numPr>
          <w:ilvl w:val="0"/>
          <w:numId w:val="1"/>
        </w:numPr>
        <w:spacing w:after="120"/>
      </w:pPr>
      <w:r w:rsidRPr="00A03B7F">
        <w:t>Using the milestone table below, list the milestones associated with the tasks from the above project plan timetable (in the first question within this Section 6). Explain how the requested services relate to your project's milestones and go/no-go decision points to bring your technology to an inflection point for commercial investment or a viable "exit" point.</w:t>
      </w:r>
    </w:p>
    <w:tbl>
      <w:tblPr>
        <w:tblStyle w:val="TableGrid"/>
        <w:tblW w:w="8989" w:type="dxa"/>
        <w:tblInd w:w="3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887"/>
        <w:gridCol w:w="8"/>
        <w:gridCol w:w="1881"/>
        <w:gridCol w:w="1816"/>
        <w:gridCol w:w="6"/>
        <w:gridCol w:w="1860"/>
        <w:gridCol w:w="1531"/>
      </w:tblGrid>
      <w:tr w:rsidR="00C84D25" w:rsidRPr="00C849C9" w14:paraId="2D903137" w14:textId="7AC7020C" w:rsidTr="00C84D25">
        <w:tc>
          <w:tcPr>
            <w:tcW w:w="1887" w:type="dxa"/>
            <w:vAlign w:val="bottom"/>
          </w:tcPr>
          <w:p w14:paraId="0C500E65" w14:textId="0DD6FD29" w:rsidR="00C84D25" w:rsidRPr="003A6E59" w:rsidRDefault="00C84D25" w:rsidP="00265575">
            <w:pPr>
              <w:jc w:val="center"/>
              <w:rPr>
                <w:b/>
                <w:bCs/>
              </w:rPr>
            </w:pPr>
            <w:r>
              <w:rPr>
                <w:b/>
                <w:bCs/>
              </w:rPr>
              <w:t>Milestone</w:t>
            </w:r>
          </w:p>
        </w:tc>
        <w:tc>
          <w:tcPr>
            <w:tcW w:w="1889" w:type="dxa"/>
            <w:gridSpan w:val="2"/>
            <w:vAlign w:val="bottom"/>
          </w:tcPr>
          <w:p w14:paraId="7644E0A0" w14:textId="7BB9035E" w:rsidR="00C84D25" w:rsidRPr="003A6E59" w:rsidRDefault="00C84D25" w:rsidP="00265575">
            <w:pPr>
              <w:jc w:val="center"/>
              <w:rPr>
                <w:b/>
                <w:bCs/>
              </w:rPr>
            </w:pPr>
            <w:r>
              <w:rPr>
                <w:b/>
                <w:bCs/>
              </w:rPr>
              <w:t>Go Criteria</w:t>
            </w:r>
          </w:p>
        </w:tc>
        <w:tc>
          <w:tcPr>
            <w:tcW w:w="1822" w:type="dxa"/>
            <w:gridSpan w:val="2"/>
            <w:vAlign w:val="bottom"/>
          </w:tcPr>
          <w:p w14:paraId="4B6A5335" w14:textId="185F6B79" w:rsidR="00C84D25" w:rsidRPr="003A6E59" w:rsidRDefault="00C84D25" w:rsidP="00265575">
            <w:pPr>
              <w:jc w:val="center"/>
              <w:rPr>
                <w:b/>
                <w:bCs/>
              </w:rPr>
            </w:pPr>
            <w:r>
              <w:rPr>
                <w:b/>
                <w:bCs/>
              </w:rPr>
              <w:t>No-Go Criteria</w:t>
            </w:r>
          </w:p>
        </w:tc>
        <w:tc>
          <w:tcPr>
            <w:tcW w:w="1860" w:type="dxa"/>
            <w:vAlign w:val="bottom"/>
          </w:tcPr>
          <w:p w14:paraId="49070679" w14:textId="5483E6B5" w:rsidR="00C84D25" w:rsidRPr="003A6E59" w:rsidRDefault="00C84D25" w:rsidP="00265575">
            <w:pPr>
              <w:jc w:val="center"/>
              <w:rPr>
                <w:b/>
                <w:bCs/>
              </w:rPr>
            </w:pPr>
            <w:r>
              <w:rPr>
                <w:b/>
                <w:bCs/>
              </w:rPr>
              <w:t>Deliverable</w:t>
            </w:r>
          </w:p>
        </w:tc>
        <w:tc>
          <w:tcPr>
            <w:tcW w:w="1531" w:type="dxa"/>
          </w:tcPr>
          <w:p w14:paraId="3FA684B0" w14:textId="6A6DC5A4" w:rsidR="00C84D25" w:rsidRDefault="00C84D25" w:rsidP="00265575">
            <w:pPr>
              <w:jc w:val="center"/>
              <w:rPr>
                <w:b/>
                <w:bCs/>
              </w:rPr>
            </w:pPr>
            <w:r>
              <w:rPr>
                <w:b/>
                <w:bCs/>
              </w:rPr>
              <w:t>Comment</w:t>
            </w:r>
          </w:p>
        </w:tc>
      </w:tr>
      <w:tr w:rsidR="00C84D25" w14:paraId="1EB8569B" w14:textId="723D375D" w:rsidTr="00C84D25">
        <w:tc>
          <w:tcPr>
            <w:tcW w:w="1895" w:type="dxa"/>
            <w:gridSpan w:val="2"/>
          </w:tcPr>
          <w:p w14:paraId="0FBCDBFB" w14:textId="77777777" w:rsidR="00C84D25" w:rsidRDefault="00C84D25" w:rsidP="00C84D25">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5B4FED38" w14:textId="77777777" w:rsidR="00C84D25" w:rsidRDefault="00C84D25" w:rsidP="00C84D25">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244C70A9" w14:textId="77777777" w:rsidR="00C84D25" w:rsidRDefault="00C84D25" w:rsidP="00C84D25">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238ACBC7" w14:textId="77777777" w:rsidR="00C84D25" w:rsidRDefault="00C84D25" w:rsidP="00C84D25">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3181EC6A" w14:textId="3C6796B1" w:rsidR="00C84D25" w:rsidRDefault="00C84D25" w:rsidP="00C84D25">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326C7F1E" w14:textId="60575B46" w:rsidTr="00C84D25">
        <w:tc>
          <w:tcPr>
            <w:tcW w:w="1895" w:type="dxa"/>
            <w:gridSpan w:val="2"/>
          </w:tcPr>
          <w:p w14:paraId="20DF2C76" w14:textId="77777777" w:rsidR="00C84D25" w:rsidRDefault="00C84D25" w:rsidP="00C84D25">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2CB96E87" w14:textId="77777777" w:rsidR="00C84D25" w:rsidRDefault="00C84D25" w:rsidP="00C84D25">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60D20BB4" w14:textId="77777777" w:rsidR="00C84D25" w:rsidRDefault="00C84D25" w:rsidP="00C84D25">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7517F059" w14:textId="77777777" w:rsidR="00C84D25" w:rsidRDefault="00C84D25" w:rsidP="00C84D25">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1255722F" w14:textId="6D0CC70F" w:rsidR="00C84D25" w:rsidRDefault="00C84D25" w:rsidP="00C84D25">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79361DF7" w14:textId="730A422C" w:rsidTr="00C84D25">
        <w:tc>
          <w:tcPr>
            <w:tcW w:w="1895" w:type="dxa"/>
            <w:gridSpan w:val="2"/>
          </w:tcPr>
          <w:p w14:paraId="07557440" w14:textId="77777777" w:rsidR="00C84D25" w:rsidRDefault="00C84D25" w:rsidP="00C84D25">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74596043" w14:textId="77777777" w:rsidR="00C84D25" w:rsidRDefault="00C84D25" w:rsidP="00C84D25">
            <w:r>
              <w:fldChar w:fldCharType="begin">
                <w:ffData>
                  <w:name w:val="Text4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23CEE034" w14:textId="77777777" w:rsidR="00C84D25" w:rsidRDefault="00C84D25" w:rsidP="00C84D25">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527BFA17" w14:textId="77777777" w:rsidR="00C84D25" w:rsidRDefault="00C84D25" w:rsidP="00C84D25">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6B998EAA" w14:textId="1E3D8496" w:rsidR="00C84D25" w:rsidRDefault="00C84D25" w:rsidP="00C84D25">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84D25" w14:paraId="34B828C7" w14:textId="7D02F32F" w:rsidTr="00C84D25">
        <w:tc>
          <w:tcPr>
            <w:tcW w:w="1895" w:type="dxa"/>
            <w:gridSpan w:val="2"/>
          </w:tcPr>
          <w:p w14:paraId="2C28963A" w14:textId="77777777" w:rsidR="00C84D25" w:rsidRDefault="00C84D25" w:rsidP="00C84D25">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81" w:type="dxa"/>
          </w:tcPr>
          <w:p w14:paraId="2C17EE89" w14:textId="77777777" w:rsidR="00C84D25" w:rsidRDefault="00C84D25" w:rsidP="00C84D25">
            <w:r>
              <w:fldChar w:fldCharType="begin">
                <w:ffData>
                  <w:name w:val="Text5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16" w:type="dxa"/>
          </w:tcPr>
          <w:p w14:paraId="2D26D1D7" w14:textId="77777777" w:rsidR="00C84D25" w:rsidRDefault="00C84D25" w:rsidP="00C84D25">
            <w:r>
              <w:fldChar w:fldCharType="begin">
                <w:ffData>
                  <w:name w:val="Text5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66" w:type="dxa"/>
            <w:gridSpan w:val="2"/>
          </w:tcPr>
          <w:p w14:paraId="454CF74D" w14:textId="77777777" w:rsidR="00C84D25" w:rsidRDefault="00C84D25" w:rsidP="00C84D25">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1" w:type="dxa"/>
          </w:tcPr>
          <w:p w14:paraId="753853C6" w14:textId="391424F7" w:rsidR="00C84D25" w:rsidRDefault="00C84D25" w:rsidP="00C84D25">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F12B8FF" w14:textId="77777777" w:rsidR="00C84D25" w:rsidRDefault="00C84D25" w:rsidP="00A03B7F">
      <w:pPr>
        <w:pStyle w:val="NoSpacing"/>
        <w:spacing w:after="120"/>
        <w:ind w:left="540"/>
        <w:jc w:val="center"/>
      </w:pPr>
    </w:p>
    <w:p w14:paraId="338D417C" w14:textId="4CD90419" w:rsidR="00A03B7F" w:rsidRDefault="00A03B7F" w:rsidP="00A03B7F">
      <w:pPr>
        <w:pStyle w:val="NoSpacing"/>
        <w:spacing w:after="120"/>
        <w:ind w:left="540"/>
      </w:pPr>
      <w:r>
        <w:t xml:space="preserve">        </w:t>
      </w:r>
      <w:r w:rsidRPr="00A03B7F">
        <w:t>Provide any additional comments.</w:t>
      </w:r>
    </w:p>
    <w:p w14:paraId="3A285071" w14:textId="77777777" w:rsidR="00A03B7F" w:rsidRDefault="00A03B7F" w:rsidP="00A03B7F">
      <w:pPr>
        <w:pStyle w:val="NoSpacing"/>
        <w:tabs>
          <w:tab w:val="left" w:pos="9360"/>
        </w:tabs>
        <w:spacing w:after="120"/>
        <w:ind w:left="900"/>
      </w:pPr>
      <w:r w:rsidRPr="00275A25">
        <w:rPr>
          <w:u w:val="single"/>
        </w:rPr>
        <w:fldChar w:fldCharType="begin">
          <w:ffData>
            <w:name w:val="Text22"/>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275A25">
        <w:rPr>
          <w:u w:val="single"/>
        </w:rPr>
        <w:fldChar w:fldCharType="end"/>
      </w:r>
      <w:r>
        <w:rPr>
          <w:u w:val="single"/>
        </w:rPr>
        <w:tab/>
      </w:r>
    </w:p>
    <w:p w14:paraId="197FA8EF" w14:textId="77777777" w:rsidR="00A03B7F" w:rsidRDefault="00A03B7F" w:rsidP="00A03B7F">
      <w:pPr>
        <w:pStyle w:val="NoSpacing"/>
        <w:spacing w:after="120"/>
      </w:pPr>
    </w:p>
    <w:p w14:paraId="240E1AD7" w14:textId="77777777" w:rsidR="00A03B7F" w:rsidRDefault="00A03B7F" w:rsidP="00A03B7F">
      <w:pPr>
        <w:pStyle w:val="NoSpacing"/>
        <w:numPr>
          <w:ilvl w:val="0"/>
          <w:numId w:val="1"/>
        </w:numPr>
        <w:tabs>
          <w:tab w:val="left" w:pos="9360"/>
        </w:tabs>
        <w:spacing w:after="120"/>
      </w:pPr>
      <w:r w:rsidRPr="00A03B7F">
        <w:t>If specific studies from the requested services are supported through Catalyze, what is your plan for funding future studies?</w:t>
      </w:r>
    </w:p>
    <w:p w14:paraId="593D321D" w14:textId="58D5FB14" w:rsidR="00627E9E" w:rsidRDefault="00627E9E" w:rsidP="00A03B7F">
      <w:pPr>
        <w:pStyle w:val="NoSpacing"/>
        <w:tabs>
          <w:tab w:val="left" w:pos="9360"/>
        </w:tabs>
        <w:spacing w:after="120"/>
        <w:ind w:left="900"/>
      </w:pPr>
      <w:r w:rsidRPr="00275A25">
        <w:rPr>
          <w:u w:val="single"/>
        </w:rPr>
        <w:fldChar w:fldCharType="begin">
          <w:ffData>
            <w:name w:val="Text22"/>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275A25">
        <w:rPr>
          <w:u w:val="single"/>
        </w:rPr>
        <w:fldChar w:fldCharType="end"/>
      </w:r>
      <w:r>
        <w:rPr>
          <w:u w:val="single"/>
        </w:rPr>
        <w:tab/>
      </w:r>
    </w:p>
    <w:p w14:paraId="2A218C34" w14:textId="77777777" w:rsidR="00A03B7F" w:rsidRDefault="00A03B7F" w:rsidP="00A03B7F">
      <w:pPr>
        <w:pStyle w:val="NoSpacing"/>
        <w:numPr>
          <w:ilvl w:val="0"/>
          <w:numId w:val="1"/>
        </w:numPr>
        <w:tabs>
          <w:tab w:val="left" w:pos="9360"/>
        </w:tabs>
        <w:spacing w:after="120"/>
      </w:pPr>
      <w:r w:rsidRPr="00A03B7F">
        <w:t>Define the risks (e.g., legal, scientific, technical, personnel, market, and commercialization) you have identified that may impact product development and specify existing and/or proposed mitigation plans to manage these risks.</w:t>
      </w:r>
    </w:p>
    <w:p w14:paraId="1A57016A" w14:textId="149FA67F" w:rsidR="00725D3A" w:rsidRDefault="00725D3A" w:rsidP="00A03B7F">
      <w:pPr>
        <w:pStyle w:val="NoSpacing"/>
        <w:tabs>
          <w:tab w:val="left" w:pos="9360"/>
        </w:tabs>
        <w:spacing w:after="120"/>
        <w:ind w:left="900"/>
        <w:rPr>
          <w:u w:val="single"/>
        </w:rPr>
      </w:pPr>
      <w:r w:rsidRPr="00275A25">
        <w:rPr>
          <w:u w:val="single"/>
        </w:rPr>
        <w:fldChar w:fldCharType="begin">
          <w:ffData>
            <w:name w:val="Text22"/>
            <w:enabled/>
            <w:calcOnExit w:val="0"/>
            <w:textInput/>
          </w:ffData>
        </w:fldChar>
      </w:r>
      <w:r w:rsidRPr="00275A25">
        <w:rPr>
          <w:u w:val="single"/>
        </w:rPr>
        <w:instrText xml:space="preserve"> FORMTEXT </w:instrText>
      </w:r>
      <w:r w:rsidRPr="00275A25">
        <w:rPr>
          <w:u w:val="single"/>
        </w:rPr>
      </w:r>
      <w:r w:rsidRPr="00275A25">
        <w:rPr>
          <w:u w:val="single"/>
        </w:rPr>
        <w:fldChar w:fldCharType="separate"/>
      </w:r>
      <w:r w:rsidRPr="00275A25">
        <w:rPr>
          <w:u w:val="single"/>
        </w:rPr>
        <w:t> </w:t>
      </w:r>
      <w:r w:rsidRPr="00275A25">
        <w:rPr>
          <w:u w:val="single"/>
        </w:rPr>
        <w:t> </w:t>
      </w:r>
      <w:r w:rsidRPr="00275A25">
        <w:rPr>
          <w:u w:val="single"/>
        </w:rPr>
        <w:t> </w:t>
      </w:r>
      <w:r w:rsidRPr="00275A25">
        <w:rPr>
          <w:u w:val="single"/>
        </w:rPr>
        <w:t> </w:t>
      </w:r>
      <w:r w:rsidRPr="00275A25">
        <w:rPr>
          <w:u w:val="single"/>
        </w:rPr>
        <w:t> </w:t>
      </w:r>
      <w:r w:rsidRPr="00275A25">
        <w:rPr>
          <w:u w:val="single"/>
        </w:rPr>
        <w:fldChar w:fldCharType="end"/>
      </w:r>
      <w:r>
        <w:rPr>
          <w:u w:val="single"/>
        </w:rPr>
        <w:tab/>
      </w:r>
    </w:p>
    <w:p w14:paraId="4BC30005" w14:textId="77777777" w:rsidR="00A03B7F" w:rsidRDefault="00A03B7F" w:rsidP="00A03B7F">
      <w:pPr>
        <w:pStyle w:val="NoSpacing"/>
        <w:tabs>
          <w:tab w:val="left" w:pos="9360"/>
        </w:tabs>
        <w:spacing w:after="120"/>
        <w:ind w:left="900"/>
      </w:pPr>
    </w:p>
    <w:p w14:paraId="63EDA160" w14:textId="4F568CFB" w:rsidR="00215BD9" w:rsidRPr="003A6E59" w:rsidRDefault="00A03B7F" w:rsidP="00A03B7F">
      <w:pPr>
        <w:pStyle w:val="NoSpacing"/>
        <w:numPr>
          <w:ilvl w:val="0"/>
          <w:numId w:val="1"/>
        </w:numPr>
        <w:spacing w:after="120"/>
        <w:rPr>
          <w:b/>
          <w:bCs/>
        </w:rPr>
      </w:pPr>
      <w:r w:rsidRPr="00A03B7F">
        <w:t>Provide the institutional affiliation, expertise, and role of all individuals on the project team, including your designated project manager.</w:t>
      </w:r>
    </w:p>
    <w:tbl>
      <w:tblPr>
        <w:tblStyle w:val="TableGrid"/>
        <w:tblW w:w="8984" w:type="dxa"/>
        <w:tblInd w:w="3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36"/>
        <w:gridCol w:w="9"/>
        <w:gridCol w:w="2344"/>
        <w:gridCol w:w="2248"/>
        <w:gridCol w:w="6"/>
        <w:gridCol w:w="2141"/>
      </w:tblGrid>
      <w:tr w:rsidR="00215BD9" w:rsidRPr="00C849C9" w14:paraId="41197A4B" w14:textId="77777777" w:rsidTr="001C7713">
        <w:tc>
          <w:tcPr>
            <w:tcW w:w="2236" w:type="dxa"/>
            <w:vAlign w:val="bottom"/>
          </w:tcPr>
          <w:p w14:paraId="2BB96C7C" w14:textId="4C70161C" w:rsidR="00215BD9" w:rsidRPr="003A6E59" w:rsidRDefault="00215BD9" w:rsidP="00C849C9">
            <w:pPr>
              <w:jc w:val="center"/>
              <w:rPr>
                <w:b/>
                <w:bCs/>
              </w:rPr>
            </w:pPr>
            <w:r w:rsidRPr="003A6E59">
              <w:rPr>
                <w:b/>
                <w:bCs/>
              </w:rPr>
              <w:t>Name</w:t>
            </w:r>
          </w:p>
        </w:tc>
        <w:tc>
          <w:tcPr>
            <w:tcW w:w="2353" w:type="dxa"/>
            <w:gridSpan w:val="2"/>
            <w:vAlign w:val="bottom"/>
          </w:tcPr>
          <w:p w14:paraId="0383A50C" w14:textId="4412FF9C" w:rsidR="00215BD9" w:rsidRPr="003A6E59" w:rsidRDefault="00215BD9" w:rsidP="00C849C9">
            <w:pPr>
              <w:jc w:val="center"/>
              <w:rPr>
                <w:b/>
                <w:bCs/>
              </w:rPr>
            </w:pPr>
            <w:r w:rsidRPr="003A6E59">
              <w:rPr>
                <w:b/>
                <w:bCs/>
              </w:rPr>
              <w:t>Institutional Affiliation</w:t>
            </w:r>
          </w:p>
        </w:tc>
        <w:tc>
          <w:tcPr>
            <w:tcW w:w="2254" w:type="dxa"/>
            <w:gridSpan w:val="2"/>
            <w:vAlign w:val="bottom"/>
          </w:tcPr>
          <w:p w14:paraId="6C5F6239" w14:textId="396E4A7F" w:rsidR="00215BD9" w:rsidRPr="003A6E59" w:rsidRDefault="00215BD9" w:rsidP="00C849C9">
            <w:pPr>
              <w:jc w:val="center"/>
              <w:rPr>
                <w:b/>
                <w:bCs/>
              </w:rPr>
            </w:pPr>
            <w:r w:rsidRPr="003A6E59">
              <w:rPr>
                <w:b/>
                <w:bCs/>
              </w:rPr>
              <w:t>Expertise</w:t>
            </w:r>
          </w:p>
        </w:tc>
        <w:tc>
          <w:tcPr>
            <w:tcW w:w="2141" w:type="dxa"/>
            <w:vAlign w:val="bottom"/>
          </w:tcPr>
          <w:p w14:paraId="22480CA2" w14:textId="2552FE3B" w:rsidR="00215BD9" w:rsidRPr="003A6E59" w:rsidRDefault="00215BD9" w:rsidP="00C849C9">
            <w:pPr>
              <w:jc w:val="center"/>
              <w:rPr>
                <w:b/>
                <w:bCs/>
              </w:rPr>
            </w:pPr>
            <w:r w:rsidRPr="003A6E59">
              <w:rPr>
                <w:b/>
                <w:bCs/>
              </w:rPr>
              <w:t>Role</w:t>
            </w:r>
          </w:p>
        </w:tc>
      </w:tr>
      <w:tr w:rsidR="00E44A63" w14:paraId="421D8FD2" w14:textId="77777777" w:rsidTr="001C7713">
        <w:tc>
          <w:tcPr>
            <w:tcW w:w="2245" w:type="dxa"/>
            <w:gridSpan w:val="2"/>
          </w:tcPr>
          <w:p w14:paraId="3FC34E70" w14:textId="77777777" w:rsidR="00E44A63" w:rsidRDefault="00E44A63" w:rsidP="007E02E3">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4" w:type="dxa"/>
          </w:tcPr>
          <w:p w14:paraId="42A4ED4A" w14:textId="77777777" w:rsidR="00E44A63" w:rsidRDefault="00E44A63" w:rsidP="007E02E3">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8" w:type="dxa"/>
          </w:tcPr>
          <w:p w14:paraId="4C2FF81D" w14:textId="77777777" w:rsidR="00E44A63" w:rsidRDefault="00E44A63" w:rsidP="007E02E3">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gridSpan w:val="2"/>
          </w:tcPr>
          <w:p w14:paraId="674E4E45" w14:textId="77777777" w:rsidR="00E44A63" w:rsidRDefault="00E44A63" w:rsidP="007E02E3">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44A63" w14:paraId="066FCBF4" w14:textId="77777777" w:rsidTr="001C7713">
        <w:tc>
          <w:tcPr>
            <w:tcW w:w="2245" w:type="dxa"/>
            <w:gridSpan w:val="2"/>
          </w:tcPr>
          <w:p w14:paraId="03235491" w14:textId="77777777" w:rsidR="00E44A63" w:rsidRDefault="00E44A63" w:rsidP="007E02E3">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4" w:type="dxa"/>
          </w:tcPr>
          <w:p w14:paraId="7D6FFA04" w14:textId="77777777" w:rsidR="00E44A63" w:rsidRDefault="00E44A63" w:rsidP="007E02E3">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8" w:type="dxa"/>
          </w:tcPr>
          <w:p w14:paraId="4BD76643" w14:textId="77777777" w:rsidR="00E44A63" w:rsidRDefault="00E44A63" w:rsidP="007E02E3">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gridSpan w:val="2"/>
          </w:tcPr>
          <w:p w14:paraId="217AFE05" w14:textId="77777777" w:rsidR="00E44A63" w:rsidRDefault="00E44A63" w:rsidP="007E02E3">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44A63" w14:paraId="464EA724" w14:textId="77777777" w:rsidTr="001C7713">
        <w:tc>
          <w:tcPr>
            <w:tcW w:w="2245" w:type="dxa"/>
            <w:gridSpan w:val="2"/>
          </w:tcPr>
          <w:p w14:paraId="09F003B8" w14:textId="77777777" w:rsidR="00E44A63" w:rsidRDefault="00E44A63" w:rsidP="007E02E3">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4" w:type="dxa"/>
          </w:tcPr>
          <w:p w14:paraId="57CB6689" w14:textId="77777777" w:rsidR="00E44A63" w:rsidRDefault="00E44A63" w:rsidP="007E02E3">
            <w:r>
              <w:fldChar w:fldCharType="begin">
                <w:ffData>
                  <w:name w:val="Text4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8" w:type="dxa"/>
          </w:tcPr>
          <w:p w14:paraId="3129748E" w14:textId="77777777" w:rsidR="00E44A63" w:rsidRDefault="00E44A63" w:rsidP="007E02E3">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gridSpan w:val="2"/>
          </w:tcPr>
          <w:p w14:paraId="1E693CD0" w14:textId="77777777" w:rsidR="00E44A63" w:rsidRDefault="00E44A63" w:rsidP="007E02E3">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44A63" w14:paraId="4FD20E34" w14:textId="77777777" w:rsidTr="001C7713">
        <w:tc>
          <w:tcPr>
            <w:tcW w:w="2245" w:type="dxa"/>
            <w:gridSpan w:val="2"/>
          </w:tcPr>
          <w:p w14:paraId="526EF707" w14:textId="77777777" w:rsidR="00E44A63" w:rsidRDefault="00E44A63" w:rsidP="007E02E3">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44" w:type="dxa"/>
          </w:tcPr>
          <w:p w14:paraId="0607B76A" w14:textId="77777777" w:rsidR="00E44A63" w:rsidRDefault="00E44A63" w:rsidP="007E02E3">
            <w:r>
              <w:fldChar w:fldCharType="begin">
                <w:ffData>
                  <w:name w:val="Text5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8" w:type="dxa"/>
          </w:tcPr>
          <w:p w14:paraId="71141840" w14:textId="77777777" w:rsidR="00E44A63" w:rsidRDefault="00E44A63" w:rsidP="007E02E3">
            <w:r>
              <w:fldChar w:fldCharType="begin">
                <w:ffData>
                  <w:name w:val="Text5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gridSpan w:val="2"/>
          </w:tcPr>
          <w:p w14:paraId="2AF338AD" w14:textId="77777777" w:rsidR="00E44A63" w:rsidRDefault="00E44A63" w:rsidP="007E02E3">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DC5AF4" w14:textId="10CA3CCE" w:rsidR="00725D3A" w:rsidRDefault="00A03B7F" w:rsidP="00C849C9">
      <w:pPr>
        <w:pStyle w:val="NoSpacing"/>
        <w:numPr>
          <w:ilvl w:val="0"/>
          <w:numId w:val="1"/>
        </w:numPr>
        <w:tabs>
          <w:tab w:val="left" w:pos="9360"/>
        </w:tabs>
        <w:spacing w:before="240" w:after="120"/>
      </w:pPr>
      <w:r w:rsidRPr="00A03B7F">
        <w:t>Describe your staffing strategy (both internal and external team members). For the team proposed in the preceding question, why is this the right talent mix for this project? How does the level of expertise for the team relate to future product development stages?</w:t>
      </w:r>
      <w:r w:rsidR="00157DF7" w:rsidRPr="00157DF7">
        <w:t xml:space="preserve"> </w:t>
      </w:r>
      <w:r w:rsidR="00C849C9">
        <w:br/>
      </w:r>
      <w:r w:rsidR="00725D3A" w:rsidRPr="00C849C9">
        <w:rPr>
          <w:u w:val="single"/>
        </w:rPr>
        <w:fldChar w:fldCharType="begin">
          <w:ffData>
            <w:name w:val="Text22"/>
            <w:enabled/>
            <w:calcOnExit w:val="0"/>
            <w:textInput/>
          </w:ffData>
        </w:fldChar>
      </w:r>
      <w:r w:rsidR="00725D3A" w:rsidRPr="00C849C9">
        <w:rPr>
          <w:u w:val="single"/>
        </w:rPr>
        <w:instrText xml:space="preserve"> FORMTEXT </w:instrText>
      </w:r>
      <w:r w:rsidR="00725D3A" w:rsidRPr="00C849C9">
        <w:rPr>
          <w:u w:val="single"/>
        </w:rPr>
      </w:r>
      <w:r w:rsidR="00725D3A" w:rsidRPr="00C849C9">
        <w:rPr>
          <w:u w:val="single"/>
        </w:rPr>
        <w:fldChar w:fldCharType="separate"/>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C849C9">
        <w:rPr>
          <w:u w:val="single"/>
        </w:rPr>
        <w:fldChar w:fldCharType="end"/>
      </w:r>
      <w:r w:rsidR="00725D3A" w:rsidRPr="00C849C9">
        <w:rPr>
          <w:u w:val="single"/>
        </w:rPr>
        <w:tab/>
      </w:r>
    </w:p>
    <w:p w14:paraId="0048C00E" w14:textId="2D46CB00" w:rsidR="00157DF7" w:rsidRDefault="00AB29F6" w:rsidP="00C849C9">
      <w:pPr>
        <w:pStyle w:val="NoSpacing"/>
        <w:numPr>
          <w:ilvl w:val="0"/>
          <w:numId w:val="1"/>
        </w:numPr>
        <w:tabs>
          <w:tab w:val="left" w:pos="9360"/>
        </w:tabs>
        <w:spacing w:before="240" w:after="120"/>
      </w:pPr>
      <w:r>
        <w:lastRenderedPageBreak/>
        <w:t>P</w:t>
      </w:r>
      <w:r w:rsidR="00157DF7" w:rsidRPr="00157DF7">
        <w:t xml:space="preserve">rovide the organization, name, and contact information for </w:t>
      </w:r>
      <w:r w:rsidR="005A15C0">
        <w:t>your</w:t>
      </w:r>
      <w:r w:rsidR="005A15C0" w:rsidRPr="00157DF7">
        <w:t xml:space="preserve"> </w:t>
      </w:r>
      <w:r w:rsidR="00157DF7" w:rsidRPr="00157DF7">
        <w:t>accelerator partner. What role</w:t>
      </w:r>
      <w:r w:rsidR="00157DF7">
        <w:t xml:space="preserve"> will the accelerator partner play in the proposed project? </w:t>
      </w:r>
      <w:r w:rsidR="00B32787">
        <w:t xml:space="preserve">Please upload a letter of support from the accelerator partner. </w:t>
      </w:r>
    </w:p>
    <w:p w14:paraId="6B5C7FD1" w14:textId="42D07F80" w:rsidR="00725D3A" w:rsidRDefault="00157DF7" w:rsidP="00300BD6">
      <w:pPr>
        <w:pStyle w:val="NoSpacing"/>
        <w:numPr>
          <w:ilvl w:val="1"/>
          <w:numId w:val="13"/>
        </w:numPr>
        <w:tabs>
          <w:tab w:val="left" w:pos="2250"/>
          <w:tab w:val="left" w:pos="9360"/>
        </w:tabs>
        <w:spacing w:after="120"/>
        <w:ind w:left="1260"/>
      </w:pPr>
      <w:r>
        <w:t>Accelerator</w:t>
      </w:r>
      <w:r w:rsidR="002E1F6F">
        <w:t>:</w:t>
      </w:r>
      <w:r w:rsidR="00300BD6" w:rsidRPr="00275A25">
        <w:rPr>
          <w:u w:val="single"/>
        </w:rPr>
        <w:t xml:space="preserve"> </w:t>
      </w:r>
      <w:r w:rsidR="00725D3A" w:rsidRPr="00275A25">
        <w:rPr>
          <w:u w:val="single"/>
        </w:rPr>
        <w:fldChar w:fldCharType="begin">
          <w:ffData>
            <w:name w:val="Text22"/>
            <w:enabled/>
            <w:calcOnExit w:val="0"/>
            <w:textInput/>
          </w:ffData>
        </w:fldChar>
      </w:r>
      <w:r w:rsidR="00725D3A" w:rsidRPr="00275A25">
        <w:rPr>
          <w:u w:val="single"/>
        </w:rPr>
        <w:instrText xml:space="preserve"> FORMTEXT </w:instrText>
      </w:r>
      <w:r w:rsidR="00725D3A" w:rsidRPr="00275A25">
        <w:rPr>
          <w:u w:val="single"/>
        </w:rPr>
      </w:r>
      <w:r w:rsidR="00725D3A" w:rsidRPr="00275A25">
        <w:rPr>
          <w:u w:val="single"/>
        </w:rPr>
        <w:fldChar w:fldCharType="separate"/>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275A25">
        <w:rPr>
          <w:u w:val="single"/>
        </w:rPr>
        <w:fldChar w:fldCharType="end"/>
      </w:r>
      <w:r w:rsidR="00725D3A">
        <w:rPr>
          <w:u w:val="single"/>
        </w:rPr>
        <w:tab/>
      </w:r>
    </w:p>
    <w:p w14:paraId="7B3FD103" w14:textId="53B81B3B" w:rsidR="00725D3A" w:rsidRDefault="00157DF7" w:rsidP="00300BD6">
      <w:pPr>
        <w:pStyle w:val="NoSpacing"/>
        <w:numPr>
          <w:ilvl w:val="1"/>
          <w:numId w:val="13"/>
        </w:numPr>
        <w:tabs>
          <w:tab w:val="left" w:pos="5040"/>
          <w:tab w:val="left" w:pos="9360"/>
        </w:tabs>
        <w:spacing w:after="120"/>
        <w:ind w:left="1260"/>
      </w:pPr>
      <w:r>
        <w:t xml:space="preserve">Contact name, </w:t>
      </w:r>
      <w:r w:rsidR="00215BD9">
        <w:t>p</w:t>
      </w:r>
      <w:r>
        <w:t>hone, email, web address</w:t>
      </w:r>
      <w:r w:rsidR="003B53E8">
        <w:t>:</w:t>
      </w:r>
      <w:r w:rsidR="00A7549F">
        <w:t xml:space="preserve"> </w:t>
      </w:r>
      <w:r w:rsidR="00725D3A" w:rsidRPr="003B53E8">
        <w:rPr>
          <w:u w:val="single"/>
        </w:rPr>
        <w:fldChar w:fldCharType="begin">
          <w:ffData>
            <w:name w:val="Text22"/>
            <w:enabled/>
            <w:calcOnExit w:val="0"/>
            <w:textInput/>
          </w:ffData>
        </w:fldChar>
      </w:r>
      <w:r w:rsidR="00725D3A" w:rsidRPr="003B53E8">
        <w:rPr>
          <w:u w:val="single"/>
        </w:rPr>
        <w:instrText xml:space="preserve"> FORMTEXT </w:instrText>
      </w:r>
      <w:r w:rsidR="00725D3A" w:rsidRPr="003B53E8">
        <w:rPr>
          <w:u w:val="single"/>
        </w:rPr>
      </w:r>
      <w:r w:rsidR="00725D3A" w:rsidRPr="003B53E8">
        <w:rPr>
          <w:u w:val="single"/>
        </w:rPr>
        <w:fldChar w:fldCharType="separate"/>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3B53E8">
        <w:rPr>
          <w:u w:val="single"/>
        </w:rPr>
        <w:fldChar w:fldCharType="end"/>
      </w:r>
      <w:r w:rsidR="00725D3A" w:rsidRPr="003B53E8">
        <w:rPr>
          <w:u w:val="single"/>
        </w:rPr>
        <w:tab/>
      </w:r>
    </w:p>
    <w:p w14:paraId="6AE639B2" w14:textId="7533E0B0" w:rsidR="00907EF7" w:rsidRPr="00300BD6" w:rsidRDefault="00157DF7" w:rsidP="00300BD6">
      <w:pPr>
        <w:pStyle w:val="NoSpacing"/>
        <w:numPr>
          <w:ilvl w:val="1"/>
          <w:numId w:val="13"/>
        </w:numPr>
        <w:tabs>
          <w:tab w:val="left" w:pos="4320"/>
          <w:tab w:val="left" w:pos="9360"/>
        </w:tabs>
        <w:spacing w:after="120"/>
        <w:ind w:left="1260"/>
      </w:pPr>
      <w:r>
        <w:t xml:space="preserve">Role in the project </w:t>
      </w:r>
      <w:r w:rsidRPr="003B53E8">
        <w:t xml:space="preserve">(50-word limit): </w:t>
      </w:r>
      <w:r w:rsidR="00725D3A" w:rsidRPr="003B53E8">
        <w:rPr>
          <w:u w:val="single"/>
        </w:rPr>
        <w:fldChar w:fldCharType="begin">
          <w:ffData>
            <w:name w:val="Text22"/>
            <w:enabled/>
            <w:calcOnExit w:val="0"/>
            <w:textInput/>
          </w:ffData>
        </w:fldChar>
      </w:r>
      <w:r w:rsidR="00725D3A" w:rsidRPr="003B53E8">
        <w:rPr>
          <w:u w:val="single"/>
        </w:rPr>
        <w:instrText xml:space="preserve"> FORMTEXT </w:instrText>
      </w:r>
      <w:r w:rsidR="00725D3A" w:rsidRPr="003B53E8">
        <w:rPr>
          <w:u w:val="single"/>
        </w:rPr>
      </w:r>
      <w:r w:rsidR="00725D3A" w:rsidRPr="003B53E8">
        <w:rPr>
          <w:u w:val="single"/>
        </w:rPr>
        <w:fldChar w:fldCharType="separate"/>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275A25">
        <w:rPr>
          <w:u w:val="single"/>
        </w:rPr>
        <w:t> </w:t>
      </w:r>
      <w:r w:rsidR="00725D3A" w:rsidRPr="003B53E8">
        <w:rPr>
          <w:u w:val="single"/>
        </w:rPr>
        <w:fldChar w:fldCharType="end"/>
      </w:r>
      <w:r w:rsidR="00725D3A" w:rsidRPr="003B53E8">
        <w:rPr>
          <w:u w:val="single"/>
        </w:rPr>
        <w:tab/>
      </w:r>
    </w:p>
    <w:p w14:paraId="00A2C90D" w14:textId="5287634B" w:rsidR="00300BD6" w:rsidRDefault="00300BD6" w:rsidP="00300BD6">
      <w:pPr>
        <w:pStyle w:val="NoSpacing"/>
        <w:tabs>
          <w:tab w:val="left" w:pos="4320"/>
          <w:tab w:val="left" w:pos="9360"/>
        </w:tabs>
        <w:spacing w:after="120"/>
        <w:ind w:left="900"/>
      </w:pPr>
      <w:r>
        <w:br/>
      </w:r>
      <w:r w:rsidRPr="00300BD6">
        <w:rPr>
          <w:b/>
          <w:bCs/>
        </w:rPr>
        <w:t>Supporting Documentation</w:t>
      </w:r>
      <w:r w:rsidRPr="00C05436">
        <w:t>:</w:t>
      </w:r>
      <w:r>
        <w:t xml:space="preserve"> You may provide supporting documents for this section. This is optional. Please limit to only key information (e.g. a figure to support a response).</w:t>
      </w:r>
      <w:r>
        <w:br/>
      </w:r>
    </w:p>
    <w:p w14:paraId="623FB0B4" w14:textId="32D06D21" w:rsidR="00300BD6" w:rsidRPr="00300BD6" w:rsidRDefault="00300BD6" w:rsidP="00300BD6">
      <w:pPr>
        <w:pStyle w:val="NoSpacing"/>
        <w:tabs>
          <w:tab w:val="left" w:pos="4320"/>
          <w:tab w:val="left" w:pos="9360"/>
        </w:tabs>
        <w:spacing w:after="120"/>
        <w:ind w:left="900"/>
      </w:pPr>
      <w:r w:rsidRPr="00300BD6">
        <w:rPr>
          <w:b/>
          <w:bCs/>
        </w:rPr>
        <w:t>Appendix. References Cited</w:t>
      </w:r>
      <w:r>
        <w:br/>
        <w:t>Please provide a list of citations used (i.e., provide only citations without uploading the articles). If you do not have a citation for an article you would like to include, please upload it (preferably in a PDF format).</w:t>
      </w:r>
    </w:p>
    <w:sectPr w:rsidR="00300BD6" w:rsidRPr="00300BD6" w:rsidSect="00F133A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387BA" w14:textId="77777777" w:rsidR="00BD6F63" w:rsidRDefault="00BD6F63" w:rsidP="00B71276">
      <w:pPr>
        <w:spacing w:after="0" w:line="240" w:lineRule="auto"/>
      </w:pPr>
      <w:r>
        <w:separator/>
      </w:r>
    </w:p>
  </w:endnote>
  <w:endnote w:type="continuationSeparator" w:id="0">
    <w:p w14:paraId="5E48B01D" w14:textId="77777777" w:rsidR="00BD6F63" w:rsidRDefault="00BD6F63" w:rsidP="00B71276">
      <w:pPr>
        <w:spacing w:after="0" w:line="240" w:lineRule="auto"/>
      </w:pPr>
      <w:r>
        <w:continuationSeparator/>
      </w:r>
    </w:p>
  </w:endnote>
  <w:endnote w:type="continuationNotice" w:id="1">
    <w:p w14:paraId="0157F111" w14:textId="77777777" w:rsidR="00BD6F63" w:rsidRDefault="00BD6F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2825" w14:textId="2E74C1BE" w:rsidR="00C217CC" w:rsidRDefault="00C217CC">
    <w:pPr>
      <w:pStyle w:val="Footer"/>
    </w:pPr>
    <w:r>
      <w:t>Confidential</w:t>
    </w:r>
    <w:r>
      <w:ptab w:relativeTo="margin" w:alignment="center" w:leader="none"/>
    </w:r>
    <w:r w:rsidR="006205AA">
      <w:fldChar w:fldCharType="begin"/>
    </w:r>
    <w:r w:rsidR="006205AA">
      <w:instrText xml:space="preserve"> PAGE   \* MERGEFORMAT </w:instrText>
    </w:r>
    <w:r w:rsidR="006205AA">
      <w:fldChar w:fldCharType="separate"/>
    </w:r>
    <w:r w:rsidR="006205AA">
      <w:rPr>
        <w:noProof/>
      </w:rPr>
      <w:t>1</w:t>
    </w:r>
    <w:r w:rsidR="006205AA">
      <w:rPr>
        <w:noProof/>
      </w:rPr>
      <w:fldChar w:fldCharType="end"/>
    </w:r>
    <w:r>
      <w:ptab w:relativeTo="margin" w:alignment="right" w:leader="none"/>
    </w:r>
    <w:r>
      <w:t>Investigator: 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153BC" w14:textId="77777777" w:rsidR="00BD6F63" w:rsidRDefault="00BD6F63" w:rsidP="00B71276">
      <w:pPr>
        <w:spacing w:after="0" w:line="240" w:lineRule="auto"/>
      </w:pPr>
      <w:r>
        <w:separator/>
      </w:r>
    </w:p>
  </w:footnote>
  <w:footnote w:type="continuationSeparator" w:id="0">
    <w:p w14:paraId="54528267" w14:textId="77777777" w:rsidR="00BD6F63" w:rsidRDefault="00BD6F63" w:rsidP="00B71276">
      <w:pPr>
        <w:spacing w:after="0" w:line="240" w:lineRule="auto"/>
      </w:pPr>
      <w:r>
        <w:continuationSeparator/>
      </w:r>
    </w:p>
  </w:footnote>
  <w:footnote w:type="continuationNotice" w:id="1">
    <w:p w14:paraId="48285C48" w14:textId="77777777" w:rsidR="00BD6F63" w:rsidRDefault="00BD6F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4D04C" w14:textId="3C23E9A9" w:rsidR="00C217CC" w:rsidRDefault="00C217CC">
    <w:pPr>
      <w:pStyle w:val="Header"/>
    </w:pPr>
    <w:r>
      <w:rPr>
        <w:noProof/>
      </w:rPr>
      <w:drawing>
        <wp:inline distT="0" distB="0" distL="0" distR="0" wp14:anchorId="2ACB4989" wp14:editId="53D0E662">
          <wp:extent cx="1932368" cy="675503"/>
          <wp:effectExtent l="0" t="0" r="0" b="0"/>
          <wp:docPr id="3" name="Picture 3">
            <a:extLst xmlns:a="http://schemas.openxmlformats.org/drawingml/2006/main">
              <a:ext uri="{FF2B5EF4-FFF2-40B4-BE49-F238E27FC236}">
                <a16:creationId xmlns:a16="http://schemas.microsoft.com/office/drawing/2014/main" id="{0BF739BF-C0C7-6348-B227-3460DAF0E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F739BF-C0C7-6348-B227-3460DAF0EB8E}"/>
                      </a:ext>
                    </a:extLst>
                  </pic:cNvPr>
                  <pic:cNvPicPr>
                    <a:picLocks noChangeAspect="1"/>
                  </pic:cNvPicPr>
                </pic:nvPicPr>
                <pic:blipFill>
                  <a:blip r:embed="rId1"/>
                  <a:srcRect/>
                  <a:stretch/>
                </pic:blipFill>
                <pic:spPr>
                  <a:xfrm>
                    <a:off x="0" y="0"/>
                    <a:ext cx="1958665" cy="684696"/>
                  </a:xfrm>
                  <a:prstGeom prst="rect">
                    <a:avLst/>
                  </a:prstGeom>
                </pic:spPr>
              </pic:pic>
            </a:graphicData>
          </a:graphic>
        </wp:inline>
      </w:drawing>
    </w:r>
  </w:p>
  <w:p w14:paraId="48C7D621" w14:textId="60A19042" w:rsidR="00C217CC" w:rsidRDefault="00C217CC">
    <w:pPr>
      <w:pStyle w:val="Header"/>
    </w:pPr>
    <w:r>
      <w:t>Catalyze Preclinical Application Version.</w:t>
    </w:r>
    <w:r w:rsidR="00964D2F">
      <w:t>5</w:t>
    </w:r>
    <w:r>
      <w:t xml:space="preserve"> 202</w:t>
    </w:r>
    <w:r w:rsidR="00964D2F">
      <w:t>3.10.2</w:t>
    </w:r>
    <w:r w:rsidR="004727BE">
      <w:t>3</w:t>
    </w:r>
  </w:p>
  <w:p w14:paraId="23417F4A" w14:textId="77777777" w:rsidR="00C217CC" w:rsidRDefault="00C21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C6F"/>
    <w:multiLevelType w:val="hybridMultilevel"/>
    <w:tmpl w:val="F846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74BD3"/>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B7EE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B26277"/>
    <w:multiLevelType w:val="hybridMultilevel"/>
    <w:tmpl w:val="1B3C0C9C"/>
    <w:lvl w:ilvl="0" w:tplc="6AC6C6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93314"/>
    <w:multiLevelType w:val="hybridMultilevel"/>
    <w:tmpl w:val="D47C1A22"/>
    <w:lvl w:ilvl="0" w:tplc="D6C626DE">
      <w:start w:val="1"/>
      <w:numFmt w:val="bullet"/>
      <w:lvlText w:val=""/>
      <w:lvlJc w:val="left"/>
      <w:pPr>
        <w:ind w:left="1440" w:hanging="360"/>
      </w:pPr>
      <w:rPr>
        <w:rFonts w:ascii="Symbol" w:hAnsi="Symbol" w:hint="default"/>
        <w:sz w:val="18"/>
        <w:szCs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974084"/>
    <w:multiLevelType w:val="hybridMultilevel"/>
    <w:tmpl w:val="9F667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F2A6E"/>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2A1EF5"/>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5E4EAF"/>
    <w:multiLevelType w:val="hybridMultilevel"/>
    <w:tmpl w:val="AF70E894"/>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54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AA35D7"/>
    <w:multiLevelType w:val="hybridMultilevel"/>
    <w:tmpl w:val="71741222"/>
    <w:lvl w:ilvl="0" w:tplc="26B67E5C">
      <w:start w:val="1"/>
      <w:numFmt w:val="bullet"/>
      <w:lvlText w:val=""/>
      <w:lvlJc w:val="left"/>
      <w:pPr>
        <w:ind w:left="1440" w:hanging="360"/>
      </w:pPr>
      <w:rPr>
        <w:rFonts w:ascii="Symbol" w:hAnsi="Symbol"/>
      </w:rPr>
    </w:lvl>
    <w:lvl w:ilvl="1" w:tplc="ED64DEF6">
      <w:start w:val="1"/>
      <w:numFmt w:val="bullet"/>
      <w:lvlText w:val=""/>
      <w:lvlJc w:val="left"/>
      <w:pPr>
        <w:ind w:left="1440" w:hanging="360"/>
      </w:pPr>
      <w:rPr>
        <w:rFonts w:ascii="Symbol" w:hAnsi="Symbol"/>
      </w:rPr>
    </w:lvl>
    <w:lvl w:ilvl="2" w:tplc="39327FD8">
      <w:start w:val="1"/>
      <w:numFmt w:val="bullet"/>
      <w:lvlText w:val=""/>
      <w:lvlJc w:val="left"/>
      <w:pPr>
        <w:ind w:left="1440" w:hanging="360"/>
      </w:pPr>
      <w:rPr>
        <w:rFonts w:ascii="Symbol" w:hAnsi="Symbol"/>
      </w:rPr>
    </w:lvl>
    <w:lvl w:ilvl="3" w:tplc="E25A54E2">
      <w:start w:val="1"/>
      <w:numFmt w:val="bullet"/>
      <w:lvlText w:val=""/>
      <w:lvlJc w:val="left"/>
      <w:pPr>
        <w:ind w:left="1440" w:hanging="360"/>
      </w:pPr>
      <w:rPr>
        <w:rFonts w:ascii="Symbol" w:hAnsi="Symbol"/>
      </w:rPr>
    </w:lvl>
    <w:lvl w:ilvl="4" w:tplc="DB6AF374">
      <w:start w:val="1"/>
      <w:numFmt w:val="bullet"/>
      <w:lvlText w:val=""/>
      <w:lvlJc w:val="left"/>
      <w:pPr>
        <w:ind w:left="1440" w:hanging="360"/>
      </w:pPr>
      <w:rPr>
        <w:rFonts w:ascii="Symbol" w:hAnsi="Symbol"/>
      </w:rPr>
    </w:lvl>
    <w:lvl w:ilvl="5" w:tplc="5F467B3E">
      <w:start w:val="1"/>
      <w:numFmt w:val="bullet"/>
      <w:lvlText w:val=""/>
      <w:lvlJc w:val="left"/>
      <w:pPr>
        <w:ind w:left="1440" w:hanging="360"/>
      </w:pPr>
      <w:rPr>
        <w:rFonts w:ascii="Symbol" w:hAnsi="Symbol"/>
      </w:rPr>
    </w:lvl>
    <w:lvl w:ilvl="6" w:tplc="9F54007A">
      <w:start w:val="1"/>
      <w:numFmt w:val="bullet"/>
      <w:lvlText w:val=""/>
      <w:lvlJc w:val="left"/>
      <w:pPr>
        <w:ind w:left="1440" w:hanging="360"/>
      </w:pPr>
      <w:rPr>
        <w:rFonts w:ascii="Symbol" w:hAnsi="Symbol"/>
      </w:rPr>
    </w:lvl>
    <w:lvl w:ilvl="7" w:tplc="C4D6F2C8">
      <w:start w:val="1"/>
      <w:numFmt w:val="bullet"/>
      <w:lvlText w:val=""/>
      <w:lvlJc w:val="left"/>
      <w:pPr>
        <w:ind w:left="1440" w:hanging="360"/>
      </w:pPr>
      <w:rPr>
        <w:rFonts w:ascii="Symbol" w:hAnsi="Symbol"/>
      </w:rPr>
    </w:lvl>
    <w:lvl w:ilvl="8" w:tplc="856CE9E0">
      <w:start w:val="1"/>
      <w:numFmt w:val="bullet"/>
      <w:lvlText w:val=""/>
      <w:lvlJc w:val="left"/>
      <w:pPr>
        <w:ind w:left="1440" w:hanging="360"/>
      </w:pPr>
      <w:rPr>
        <w:rFonts w:ascii="Symbol" w:hAnsi="Symbol"/>
      </w:rPr>
    </w:lvl>
  </w:abstractNum>
  <w:abstractNum w:abstractNumId="10" w15:restartNumberingAfterBreak="0">
    <w:nsid w:val="3BE8756E"/>
    <w:multiLevelType w:val="hybridMultilevel"/>
    <w:tmpl w:val="926A8EF4"/>
    <w:lvl w:ilvl="0" w:tplc="B25C2306">
      <w:start w:val="1"/>
      <w:numFmt w:val="bullet"/>
      <w:lvlText w:val=""/>
      <w:lvlJc w:val="left"/>
      <w:pPr>
        <w:ind w:left="1080" w:hanging="360"/>
      </w:pPr>
      <w:rPr>
        <w:rFonts w:ascii="Symbol" w:hAnsi="Symbol"/>
      </w:rPr>
    </w:lvl>
    <w:lvl w:ilvl="1" w:tplc="EBFA6276">
      <w:start w:val="1"/>
      <w:numFmt w:val="bullet"/>
      <w:lvlText w:val=""/>
      <w:lvlJc w:val="left"/>
      <w:pPr>
        <w:ind w:left="1080" w:hanging="360"/>
      </w:pPr>
      <w:rPr>
        <w:rFonts w:ascii="Symbol" w:hAnsi="Symbol"/>
      </w:rPr>
    </w:lvl>
    <w:lvl w:ilvl="2" w:tplc="D8B653AA">
      <w:start w:val="1"/>
      <w:numFmt w:val="bullet"/>
      <w:lvlText w:val=""/>
      <w:lvlJc w:val="left"/>
      <w:pPr>
        <w:ind w:left="1080" w:hanging="360"/>
      </w:pPr>
      <w:rPr>
        <w:rFonts w:ascii="Symbol" w:hAnsi="Symbol"/>
      </w:rPr>
    </w:lvl>
    <w:lvl w:ilvl="3" w:tplc="205027A6">
      <w:start w:val="1"/>
      <w:numFmt w:val="bullet"/>
      <w:lvlText w:val=""/>
      <w:lvlJc w:val="left"/>
      <w:pPr>
        <w:ind w:left="1080" w:hanging="360"/>
      </w:pPr>
      <w:rPr>
        <w:rFonts w:ascii="Symbol" w:hAnsi="Symbol"/>
      </w:rPr>
    </w:lvl>
    <w:lvl w:ilvl="4" w:tplc="606C9BC6">
      <w:start w:val="1"/>
      <w:numFmt w:val="bullet"/>
      <w:lvlText w:val=""/>
      <w:lvlJc w:val="left"/>
      <w:pPr>
        <w:ind w:left="1080" w:hanging="360"/>
      </w:pPr>
      <w:rPr>
        <w:rFonts w:ascii="Symbol" w:hAnsi="Symbol"/>
      </w:rPr>
    </w:lvl>
    <w:lvl w:ilvl="5" w:tplc="68087152">
      <w:start w:val="1"/>
      <w:numFmt w:val="bullet"/>
      <w:lvlText w:val=""/>
      <w:lvlJc w:val="left"/>
      <w:pPr>
        <w:ind w:left="1080" w:hanging="360"/>
      </w:pPr>
      <w:rPr>
        <w:rFonts w:ascii="Symbol" w:hAnsi="Symbol"/>
      </w:rPr>
    </w:lvl>
    <w:lvl w:ilvl="6" w:tplc="E5CC86B2">
      <w:start w:val="1"/>
      <w:numFmt w:val="bullet"/>
      <w:lvlText w:val=""/>
      <w:lvlJc w:val="left"/>
      <w:pPr>
        <w:ind w:left="1080" w:hanging="360"/>
      </w:pPr>
      <w:rPr>
        <w:rFonts w:ascii="Symbol" w:hAnsi="Symbol"/>
      </w:rPr>
    </w:lvl>
    <w:lvl w:ilvl="7" w:tplc="F8940BE2">
      <w:start w:val="1"/>
      <w:numFmt w:val="bullet"/>
      <w:lvlText w:val=""/>
      <w:lvlJc w:val="left"/>
      <w:pPr>
        <w:ind w:left="1080" w:hanging="360"/>
      </w:pPr>
      <w:rPr>
        <w:rFonts w:ascii="Symbol" w:hAnsi="Symbol"/>
      </w:rPr>
    </w:lvl>
    <w:lvl w:ilvl="8" w:tplc="5434E712">
      <w:start w:val="1"/>
      <w:numFmt w:val="bullet"/>
      <w:lvlText w:val=""/>
      <w:lvlJc w:val="left"/>
      <w:pPr>
        <w:ind w:left="1080" w:hanging="360"/>
      </w:pPr>
      <w:rPr>
        <w:rFonts w:ascii="Symbol" w:hAnsi="Symbol"/>
      </w:rPr>
    </w:lvl>
  </w:abstractNum>
  <w:abstractNum w:abstractNumId="11" w15:restartNumberingAfterBreak="0">
    <w:nsid w:val="407B6217"/>
    <w:multiLevelType w:val="hybridMultilevel"/>
    <w:tmpl w:val="CC9E65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1994EBB"/>
    <w:multiLevelType w:val="hybridMultilevel"/>
    <w:tmpl w:val="6462A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B3307D"/>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8626E92"/>
    <w:multiLevelType w:val="hybridMultilevel"/>
    <w:tmpl w:val="3BDE2532"/>
    <w:lvl w:ilvl="0" w:tplc="64EAEE28">
      <w:start w:val="1"/>
      <w:numFmt w:val="bullet"/>
      <w:lvlText w:val=""/>
      <w:lvlJc w:val="left"/>
      <w:pPr>
        <w:ind w:left="1440" w:hanging="360"/>
      </w:pPr>
      <w:rPr>
        <w:rFonts w:ascii="Symbol" w:hAnsi="Symbol"/>
      </w:rPr>
    </w:lvl>
    <w:lvl w:ilvl="1" w:tplc="2BF4BBEC">
      <w:start w:val="1"/>
      <w:numFmt w:val="bullet"/>
      <w:lvlText w:val=""/>
      <w:lvlJc w:val="left"/>
      <w:pPr>
        <w:ind w:left="1440" w:hanging="360"/>
      </w:pPr>
      <w:rPr>
        <w:rFonts w:ascii="Symbol" w:hAnsi="Symbol"/>
      </w:rPr>
    </w:lvl>
    <w:lvl w:ilvl="2" w:tplc="0150CE8E">
      <w:start w:val="1"/>
      <w:numFmt w:val="bullet"/>
      <w:lvlText w:val=""/>
      <w:lvlJc w:val="left"/>
      <w:pPr>
        <w:ind w:left="1440" w:hanging="360"/>
      </w:pPr>
      <w:rPr>
        <w:rFonts w:ascii="Symbol" w:hAnsi="Symbol"/>
      </w:rPr>
    </w:lvl>
    <w:lvl w:ilvl="3" w:tplc="AF722B3C">
      <w:start w:val="1"/>
      <w:numFmt w:val="bullet"/>
      <w:lvlText w:val=""/>
      <w:lvlJc w:val="left"/>
      <w:pPr>
        <w:ind w:left="1440" w:hanging="360"/>
      </w:pPr>
      <w:rPr>
        <w:rFonts w:ascii="Symbol" w:hAnsi="Symbol"/>
      </w:rPr>
    </w:lvl>
    <w:lvl w:ilvl="4" w:tplc="1EFC062E">
      <w:start w:val="1"/>
      <w:numFmt w:val="bullet"/>
      <w:lvlText w:val=""/>
      <w:lvlJc w:val="left"/>
      <w:pPr>
        <w:ind w:left="1440" w:hanging="360"/>
      </w:pPr>
      <w:rPr>
        <w:rFonts w:ascii="Symbol" w:hAnsi="Symbol"/>
      </w:rPr>
    </w:lvl>
    <w:lvl w:ilvl="5" w:tplc="5E1CE67A">
      <w:start w:val="1"/>
      <w:numFmt w:val="bullet"/>
      <w:lvlText w:val=""/>
      <w:lvlJc w:val="left"/>
      <w:pPr>
        <w:ind w:left="1440" w:hanging="360"/>
      </w:pPr>
      <w:rPr>
        <w:rFonts w:ascii="Symbol" w:hAnsi="Symbol"/>
      </w:rPr>
    </w:lvl>
    <w:lvl w:ilvl="6" w:tplc="71543EEE">
      <w:start w:val="1"/>
      <w:numFmt w:val="bullet"/>
      <w:lvlText w:val=""/>
      <w:lvlJc w:val="left"/>
      <w:pPr>
        <w:ind w:left="1440" w:hanging="360"/>
      </w:pPr>
      <w:rPr>
        <w:rFonts w:ascii="Symbol" w:hAnsi="Symbol"/>
      </w:rPr>
    </w:lvl>
    <w:lvl w:ilvl="7" w:tplc="8D36D634">
      <w:start w:val="1"/>
      <w:numFmt w:val="bullet"/>
      <w:lvlText w:val=""/>
      <w:lvlJc w:val="left"/>
      <w:pPr>
        <w:ind w:left="1440" w:hanging="360"/>
      </w:pPr>
      <w:rPr>
        <w:rFonts w:ascii="Symbol" w:hAnsi="Symbol"/>
      </w:rPr>
    </w:lvl>
    <w:lvl w:ilvl="8" w:tplc="07F2272E">
      <w:start w:val="1"/>
      <w:numFmt w:val="bullet"/>
      <w:lvlText w:val=""/>
      <w:lvlJc w:val="left"/>
      <w:pPr>
        <w:ind w:left="1440" w:hanging="360"/>
      </w:pPr>
      <w:rPr>
        <w:rFonts w:ascii="Symbol" w:hAnsi="Symbol"/>
      </w:rPr>
    </w:lvl>
  </w:abstractNum>
  <w:abstractNum w:abstractNumId="15" w15:restartNumberingAfterBreak="0">
    <w:nsid w:val="5FF762CD"/>
    <w:multiLevelType w:val="hybridMultilevel"/>
    <w:tmpl w:val="54DE405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F73B71"/>
    <w:multiLevelType w:val="hybridMultilevel"/>
    <w:tmpl w:val="C3DE9A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C30F2F"/>
    <w:multiLevelType w:val="hybridMultilevel"/>
    <w:tmpl w:val="FBC8F5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B7B795E"/>
    <w:multiLevelType w:val="hybridMultilevel"/>
    <w:tmpl w:val="B642AF6C"/>
    <w:lvl w:ilvl="0" w:tplc="6B08A63A">
      <w:start w:val="1"/>
      <w:numFmt w:val="decimal"/>
      <w:lvlText w:val="%1."/>
      <w:lvlJc w:val="left"/>
      <w:pPr>
        <w:ind w:left="900" w:hanging="360"/>
      </w:pPr>
      <w:rPr>
        <w:b w:val="0"/>
        <w:bCs w:val="0"/>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464511">
    <w:abstractNumId w:val="18"/>
  </w:num>
  <w:num w:numId="2" w16cid:durableId="15348018">
    <w:abstractNumId w:val="0"/>
  </w:num>
  <w:num w:numId="3" w16cid:durableId="445540440">
    <w:abstractNumId w:val="12"/>
  </w:num>
  <w:num w:numId="4" w16cid:durableId="1867864572">
    <w:abstractNumId w:val="8"/>
  </w:num>
  <w:num w:numId="5" w16cid:durableId="2110462073">
    <w:abstractNumId w:val="17"/>
  </w:num>
  <w:num w:numId="6" w16cid:durableId="204488340">
    <w:abstractNumId w:val="13"/>
  </w:num>
  <w:num w:numId="7" w16cid:durableId="524252210">
    <w:abstractNumId w:val="6"/>
  </w:num>
  <w:num w:numId="8" w16cid:durableId="1900704647">
    <w:abstractNumId w:val="16"/>
  </w:num>
  <w:num w:numId="9" w16cid:durableId="464739216">
    <w:abstractNumId w:val="7"/>
  </w:num>
  <w:num w:numId="10" w16cid:durableId="1617249371">
    <w:abstractNumId w:val="2"/>
  </w:num>
  <w:num w:numId="11" w16cid:durableId="1576357709">
    <w:abstractNumId w:val="5"/>
  </w:num>
  <w:num w:numId="12" w16cid:durableId="265233173">
    <w:abstractNumId w:val="3"/>
  </w:num>
  <w:num w:numId="13" w16cid:durableId="268633582">
    <w:abstractNumId w:val="15"/>
  </w:num>
  <w:num w:numId="14" w16cid:durableId="72434007">
    <w:abstractNumId w:val="1"/>
  </w:num>
  <w:num w:numId="15" w16cid:durableId="1688679520">
    <w:abstractNumId w:val="9"/>
  </w:num>
  <w:num w:numId="16" w16cid:durableId="1148742220">
    <w:abstractNumId w:val="14"/>
  </w:num>
  <w:num w:numId="17" w16cid:durableId="352154902">
    <w:abstractNumId w:val="10"/>
  </w:num>
  <w:num w:numId="18" w16cid:durableId="1986155039">
    <w:abstractNumId w:val="11"/>
  </w:num>
  <w:num w:numId="19" w16cid:durableId="1774741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ocumentProtection w:edit="forms" w:formatting="1"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Q1NzM1NjA2MjJT0lEKTi0uzszPAykwrgUALtQmGCwAAAA="/>
  </w:docVars>
  <w:rsids>
    <w:rsidRoot w:val="00343F94"/>
    <w:rsid w:val="0000141E"/>
    <w:rsid w:val="00005AA4"/>
    <w:rsid w:val="00006064"/>
    <w:rsid w:val="00007A64"/>
    <w:rsid w:val="000123CA"/>
    <w:rsid w:val="000217A8"/>
    <w:rsid w:val="00023F97"/>
    <w:rsid w:val="00036E18"/>
    <w:rsid w:val="00040454"/>
    <w:rsid w:val="000419AB"/>
    <w:rsid w:val="000433A7"/>
    <w:rsid w:val="00043586"/>
    <w:rsid w:val="000441CD"/>
    <w:rsid w:val="000553F5"/>
    <w:rsid w:val="0005718F"/>
    <w:rsid w:val="00060526"/>
    <w:rsid w:val="00070A4C"/>
    <w:rsid w:val="00085C5A"/>
    <w:rsid w:val="00091063"/>
    <w:rsid w:val="000A1050"/>
    <w:rsid w:val="000A77DC"/>
    <w:rsid w:val="000D301F"/>
    <w:rsid w:val="000D3532"/>
    <w:rsid w:val="000E5473"/>
    <w:rsid w:val="000E6349"/>
    <w:rsid w:val="000F0E98"/>
    <w:rsid w:val="000F2120"/>
    <w:rsid w:val="00101936"/>
    <w:rsid w:val="00101B43"/>
    <w:rsid w:val="001116A5"/>
    <w:rsid w:val="00113D22"/>
    <w:rsid w:val="00123392"/>
    <w:rsid w:val="00136527"/>
    <w:rsid w:val="0014240B"/>
    <w:rsid w:val="00147C49"/>
    <w:rsid w:val="001504FD"/>
    <w:rsid w:val="00157DF7"/>
    <w:rsid w:val="001610DA"/>
    <w:rsid w:val="001821CC"/>
    <w:rsid w:val="001871B9"/>
    <w:rsid w:val="001974F6"/>
    <w:rsid w:val="001A3161"/>
    <w:rsid w:val="001A3D8A"/>
    <w:rsid w:val="001A4F5A"/>
    <w:rsid w:val="001C7713"/>
    <w:rsid w:val="001D5724"/>
    <w:rsid w:val="001E707F"/>
    <w:rsid w:val="00200BA8"/>
    <w:rsid w:val="00204A51"/>
    <w:rsid w:val="0021116B"/>
    <w:rsid w:val="002125C6"/>
    <w:rsid w:val="00212FC9"/>
    <w:rsid w:val="00213B77"/>
    <w:rsid w:val="0021574D"/>
    <w:rsid w:val="00215BD9"/>
    <w:rsid w:val="00216708"/>
    <w:rsid w:val="00224B5C"/>
    <w:rsid w:val="00231404"/>
    <w:rsid w:val="002341FE"/>
    <w:rsid w:val="00234F33"/>
    <w:rsid w:val="0026509C"/>
    <w:rsid w:val="00271288"/>
    <w:rsid w:val="00271B0E"/>
    <w:rsid w:val="00275A25"/>
    <w:rsid w:val="0027674B"/>
    <w:rsid w:val="00276EB3"/>
    <w:rsid w:val="0028045D"/>
    <w:rsid w:val="002843E9"/>
    <w:rsid w:val="00287B2F"/>
    <w:rsid w:val="00293C54"/>
    <w:rsid w:val="00297525"/>
    <w:rsid w:val="002A1317"/>
    <w:rsid w:val="002B00D4"/>
    <w:rsid w:val="002C5686"/>
    <w:rsid w:val="002D18B2"/>
    <w:rsid w:val="002D592F"/>
    <w:rsid w:val="002D6C7D"/>
    <w:rsid w:val="002E1F6F"/>
    <w:rsid w:val="002E3378"/>
    <w:rsid w:val="002E4466"/>
    <w:rsid w:val="002F343D"/>
    <w:rsid w:val="002F4650"/>
    <w:rsid w:val="002F5216"/>
    <w:rsid w:val="00300BD6"/>
    <w:rsid w:val="00303708"/>
    <w:rsid w:val="0030439A"/>
    <w:rsid w:val="0031349D"/>
    <w:rsid w:val="00313B1C"/>
    <w:rsid w:val="003154BC"/>
    <w:rsid w:val="00315B0C"/>
    <w:rsid w:val="00317B62"/>
    <w:rsid w:val="00321443"/>
    <w:rsid w:val="00322B62"/>
    <w:rsid w:val="00322F09"/>
    <w:rsid w:val="00324D34"/>
    <w:rsid w:val="0033019B"/>
    <w:rsid w:val="003347EC"/>
    <w:rsid w:val="00334F1F"/>
    <w:rsid w:val="00343F94"/>
    <w:rsid w:val="00353288"/>
    <w:rsid w:val="00360012"/>
    <w:rsid w:val="003637F5"/>
    <w:rsid w:val="003649AB"/>
    <w:rsid w:val="0036589B"/>
    <w:rsid w:val="00373AF1"/>
    <w:rsid w:val="003821FA"/>
    <w:rsid w:val="00387799"/>
    <w:rsid w:val="00395200"/>
    <w:rsid w:val="003956AD"/>
    <w:rsid w:val="003A6E59"/>
    <w:rsid w:val="003B1850"/>
    <w:rsid w:val="003B51FB"/>
    <w:rsid w:val="003B53E8"/>
    <w:rsid w:val="003C561A"/>
    <w:rsid w:val="003D5349"/>
    <w:rsid w:val="003D7715"/>
    <w:rsid w:val="003D7DA8"/>
    <w:rsid w:val="003E32A8"/>
    <w:rsid w:val="003F501D"/>
    <w:rsid w:val="0041098D"/>
    <w:rsid w:val="00411E2E"/>
    <w:rsid w:val="00413618"/>
    <w:rsid w:val="00417482"/>
    <w:rsid w:val="004259C6"/>
    <w:rsid w:val="00440553"/>
    <w:rsid w:val="00443380"/>
    <w:rsid w:val="00444EEF"/>
    <w:rsid w:val="00451B21"/>
    <w:rsid w:val="004573DD"/>
    <w:rsid w:val="00457C87"/>
    <w:rsid w:val="00464005"/>
    <w:rsid w:val="00467F07"/>
    <w:rsid w:val="00470837"/>
    <w:rsid w:val="004727BE"/>
    <w:rsid w:val="004A0A13"/>
    <w:rsid w:val="004A61EE"/>
    <w:rsid w:val="004A741A"/>
    <w:rsid w:val="004B5725"/>
    <w:rsid w:val="004B5C35"/>
    <w:rsid w:val="004C2D08"/>
    <w:rsid w:val="004E65D3"/>
    <w:rsid w:val="004F1C6E"/>
    <w:rsid w:val="00506E02"/>
    <w:rsid w:val="00516283"/>
    <w:rsid w:val="00520E58"/>
    <w:rsid w:val="00541F4B"/>
    <w:rsid w:val="00552B5B"/>
    <w:rsid w:val="00555318"/>
    <w:rsid w:val="005554CB"/>
    <w:rsid w:val="00557914"/>
    <w:rsid w:val="00577447"/>
    <w:rsid w:val="00594610"/>
    <w:rsid w:val="005952E0"/>
    <w:rsid w:val="005A15C0"/>
    <w:rsid w:val="005A1E22"/>
    <w:rsid w:val="005B25CC"/>
    <w:rsid w:val="005D6993"/>
    <w:rsid w:val="005E2BC5"/>
    <w:rsid w:val="005E63B5"/>
    <w:rsid w:val="005E720A"/>
    <w:rsid w:val="005E7288"/>
    <w:rsid w:val="00612AAF"/>
    <w:rsid w:val="006147E4"/>
    <w:rsid w:val="006205AA"/>
    <w:rsid w:val="006266C6"/>
    <w:rsid w:val="00627E9E"/>
    <w:rsid w:val="00634343"/>
    <w:rsid w:val="00635A67"/>
    <w:rsid w:val="00636007"/>
    <w:rsid w:val="006376FC"/>
    <w:rsid w:val="00643F85"/>
    <w:rsid w:val="00644FBB"/>
    <w:rsid w:val="0064529C"/>
    <w:rsid w:val="0064742F"/>
    <w:rsid w:val="00652082"/>
    <w:rsid w:val="00663298"/>
    <w:rsid w:val="00673BFE"/>
    <w:rsid w:val="00677EDF"/>
    <w:rsid w:val="0068551D"/>
    <w:rsid w:val="00694376"/>
    <w:rsid w:val="006A16A2"/>
    <w:rsid w:val="006B5A3E"/>
    <w:rsid w:val="006B6A6D"/>
    <w:rsid w:val="006C292E"/>
    <w:rsid w:val="006C6C41"/>
    <w:rsid w:val="006D4789"/>
    <w:rsid w:val="006D7E9D"/>
    <w:rsid w:val="006E201F"/>
    <w:rsid w:val="006E258E"/>
    <w:rsid w:val="006E5D6B"/>
    <w:rsid w:val="006E6BFA"/>
    <w:rsid w:val="006F19A2"/>
    <w:rsid w:val="006F3374"/>
    <w:rsid w:val="006F3FDD"/>
    <w:rsid w:val="006F780E"/>
    <w:rsid w:val="00701568"/>
    <w:rsid w:val="0070388D"/>
    <w:rsid w:val="007176E9"/>
    <w:rsid w:val="00720578"/>
    <w:rsid w:val="007220C5"/>
    <w:rsid w:val="007225A8"/>
    <w:rsid w:val="00723D4D"/>
    <w:rsid w:val="00725D3A"/>
    <w:rsid w:val="00735107"/>
    <w:rsid w:val="00743A4E"/>
    <w:rsid w:val="00746419"/>
    <w:rsid w:val="0074775C"/>
    <w:rsid w:val="0075244A"/>
    <w:rsid w:val="00756856"/>
    <w:rsid w:val="0076056B"/>
    <w:rsid w:val="00764660"/>
    <w:rsid w:val="00777B55"/>
    <w:rsid w:val="00781A74"/>
    <w:rsid w:val="00792D29"/>
    <w:rsid w:val="0079373F"/>
    <w:rsid w:val="0079563B"/>
    <w:rsid w:val="00795B5E"/>
    <w:rsid w:val="007A7DC5"/>
    <w:rsid w:val="007B1ADD"/>
    <w:rsid w:val="007B267B"/>
    <w:rsid w:val="007B7D00"/>
    <w:rsid w:val="007C1CE6"/>
    <w:rsid w:val="007C63D4"/>
    <w:rsid w:val="007C664C"/>
    <w:rsid w:val="007C7036"/>
    <w:rsid w:val="007D68F6"/>
    <w:rsid w:val="007E02E3"/>
    <w:rsid w:val="007E4BAC"/>
    <w:rsid w:val="007E6D53"/>
    <w:rsid w:val="007F4588"/>
    <w:rsid w:val="00803A63"/>
    <w:rsid w:val="00815DFB"/>
    <w:rsid w:val="00823164"/>
    <w:rsid w:val="00833917"/>
    <w:rsid w:val="008467DD"/>
    <w:rsid w:val="00863AFE"/>
    <w:rsid w:val="008645B8"/>
    <w:rsid w:val="00883A6E"/>
    <w:rsid w:val="008C6CD8"/>
    <w:rsid w:val="008D1C6C"/>
    <w:rsid w:val="008D23A4"/>
    <w:rsid w:val="008E2D0C"/>
    <w:rsid w:val="008E4062"/>
    <w:rsid w:val="008F21F3"/>
    <w:rsid w:val="008F51D7"/>
    <w:rsid w:val="008F7CA8"/>
    <w:rsid w:val="00900313"/>
    <w:rsid w:val="00900790"/>
    <w:rsid w:val="00903088"/>
    <w:rsid w:val="00907EF7"/>
    <w:rsid w:val="00913EB6"/>
    <w:rsid w:val="00926875"/>
    <w:rsid w:val="00927F60"/>
    <w:rsid w:val="00961442"/>
    <w:rsid w:val="00964D2F"/>
    <w:rsid w:val="0097175F"/>
    <w:rsid w:val="00971A5E"/>
    <w:rsid w:val="00986339"/>
    <w:rsid w:val="009914C5"/>
    <w:rsid w:val="00991CCA"/>
    <w:rsid w:val="009A0725"/>
    <w:rsid w:val="009A09C9"/>
    <w:rsid w:val="009A5508"/>
    <w:rsid w:val="009B1778"/>
    <w:rsid w:val="009B1D08"/>
    <w:rsid w:val="009B549C"/>
    <w:rsid w:val="009B54D9"/>
    <w:rsid w:val="009B5BCB"/>
    <w:rsid w:val="009B6425"/>
    <w:rsid w:val="009C1466"/>
    <w:rsid w:val="009E1A0C"/>
    <w:rsid w:val="009E7B43"/>
    <w:rsid w:val="00A03B7F"/>
    <w:rsid w:val="00A048FF"/>
    <w:rsid w:val="00A05274"/>
    <w:rsid w:val="00A07797"/>
    <w:rsid w:val="00A1464A"/>
    <w:rsid w:val="00A14835"/>
    <w:rsid w:val="00A15F29"/>
    <w:rsid w:val="00A17B5D"/>
    <w:rsid w:val="00A33157"/>
    <w:rsid w:val="00A350A2"/>
    <w:rsid w:val="00A36E9C"/>
    <w:rsid w:val="00A37DF1"/>
    <w:rsid w:val="00A40D88"/>
    <w:rsid w:val="00A504FA"/>
    <w:rsid w:val="00A52963"/>
    <w:rsid w:val="00A579B0"/>
    <w:rsid w:val="00A64962"/>
    <w:rsid w:val="00A64CA5"/>
    <w:rsid w:val="00A7549F"/>
    <w:rsid w:val="00A800CF"/>
    <w:rsid w:val="00A87235"/>
    <w:rsid w:val="00A907D1"/>
    <w:rsid w:val="00A90972"/>
    <w:rsid w:val="00A924D2"/>
    <w:rsid w:val="00A92630"/>
    <w:rsid w:val="00AB15E0"/>
    <w:rsid w:val="00AB29F6"/>
    <w:rsid w:val="00AB50D4"/>
    <w:rsid w:val="00AB7BAB"/>
    <w:rsid w:val="00AC2604"/>
    <w:rsid w:val="00AC3DEA"/>
    <w:rsid w:val="00AC72B1"/>
    <w:rsid w:val="00AD132A"/>
    <w:rsid w:val="00AD2616"/>
    <w:rsid w:val="00AD4435"/>
    <w:rsid w:val="00AF2D83"/>
    <w:rsid w:val="00AF66C3"/>
    <w:rsid w:val="00B06F64"/>
    <w:rsid w:val="00B15B5A"/>
    <w:rsid w:val="00B21DF5"/>
    <w:rsid w:val="00B24C12"/>
    <w:rsid w:val="00B27FE5"/>
    <w:rsid w:val="00B30B3B"/>
    <w:rsid w:val="00B32787"/>
    <w:rsid w:val="00B36955"/>
    <w:rsid w:val="00B42501"/>
    <w:rsid w:val="00B51832"/>
    <w:rsid w:val="00B53C3C"/>
    <w:rsid w:val="00B54F4A"/>
    <w:rsid w:val="00B63530"/>
    <w:rsid w:val="00B71276"/>
    <w:rsid w:val="00B83542"/>
    <w:rsid w:val="00B925CE"/>
    <w:rsid w:val="00BA116A"/>
    <w:rsid w:val="00BA47FE"/>
    <w:rsid w:val="00BB1C74"/>
    <w:rsid w:val="00BB2A31"/>
    <w:rsid w:val="00BB4E2D"/>
    <w:rsid w:val="00BB6288"/>
    <w:rsid w:val="00BC5A38"/>
    <w:rsid w:val="00BC6DE0"/>
    <w:rsid w:val="00BD1B45"/>
    <w:rsid w:val="00BD4AB7"/>
    <w:rsid w:val="00BD5EA6"/>
    <w:rsid w:val="00BD64FA"/>
    <w:rsid w:val="00BD6F63"/>
    <w:rsid w:val="00BE0B18"/>
    <w:rsid w:val="00BE59AE"/>
    <w:rsid w:val="00BE61BC"/>
    <w:rsid w:val="00BF2767"/>
    <w:rsid w:val="00BF7590"/>
    <w:rsid w:val="00C05436"/>
    <w:rsid w:val="00C13E27"/>
    <w:rsid w:val="00C15285"/>
    <w:rsid w:val="00C217CC"/>
    <w:rsid w:val="00C23C74"/>
    <w:rsid w:val="00C25CB1"/>
    <w:rsid w:val="00C33322"/>
    <w:rsid w:val="00C337F9"/>
    <w:rsid w:val="00C35679"/>
    <w:rsid w:val="00C45853"/>
    <w:rsid w:val="00C52E00"/>
    <w:rsid w:val="00C7298D"/>
    <w:rsid w:val="00C80356"/>
    <w:rsid w:val="00C82952"/>
    <w:rsid w:val="00C849C9"/>
    <w:rsid w:val="00C84D25"/>
    <w:rsid w:val="00C86E77"/>
    <w:rsid w:val="00C9013C"/>
    <w:rsid w:val="00C93ACC"/>
    <w:rsid w:val="00CA5239"/>
    <w:rsid w:val="00CA538F"/>
    <w:rsid w:val="00CB0853"/>
    <w:rsid w:val="00CC062C"/>
    <w:rsid w:val="00CC6A76"/>
    <w:rsid w:val="00CD1E0C"/>
    <w:rsid w:val="00CE1332"/>
    <w:rsid w:val="00CE5BD1"/>
    <w:rsid w:val="00CE5D4E"/>
    <w:rsid w:val="00CF0825"/>
    <w:rsid w:val="00CF60E5"/>
    <w:rsid w:val="00D27CFB"/>
    <w:rsid w:val="00D36A1F"/>
    <w:rsid w:val="00D568EC"/>
    <w:rsid w:val="00D72094"/>
    <w:rsid w:val="00D73D29"/>
    <w:rsid w:val="00D80A5D"/>
    <w:rsid w:val="00D83194"/>
    <w:rsid w:val="00D90550"/>
    <w:rsid w:val="00D968AC"/>
    <w:rsid w:val="00DA7123"/>
    <w:rsid w:val="00DB4DCB"/>
    <w:rsid w:val="00DC3DE3"/>
    <w:rsid w:val="00DC558A"/>
    <w:rsid w:val="00DD372B"/>
    <w:rsid w:val="00DD5C43"/>
    <w:rsid w:val="00DE13D7"/>
    <w:rsid w:val="00DE638A"/>
    <w:rsid w:val="00DE646C"/>
    <w:rsid w:val="00DF1AC2"/>
    <w:rsid w:val="00E02FEB"/>
    <w:rsid w:val="00E06941"/>
    <w:rsid w:val="00E10C3E"/>
    <w:rsid w:val="00E116C4"/>
    <w:rsid w:val="00E139B1"/>
    <w:rsid w:val="00E30A66"/>
    <w:rsid w:val="00E31607"/>
    <w:rsid w:val="00E33BB2"/>
    <w:rsid w:val="00E3567F"/>
    <w:rsid w:val="00E375E5"/>
    <w:rsid w:val="00E44A63"/>
    <w:rsid w:val="00E57333"/>
    <w:rsid w:val="00E6219F"/>
    <w:rsid w:val="00E65E51"/>
    <w:rsid w:val="00E6633E"/>
    <w:rsid w:val="00E86361"/>
    <w:rsid w:val="00E86D5B"/>
    <w:rsid w:val="00E963F5"/>
    <w:rsid w:val="00E96C23"/>
    <w:rsid w:val="00EA21C7"/>
    <w:rsid w:val="00EA5C65"/>
    <w:rsid w:val="00EA5E40"/>
    <w:rsid w:val="00EB0A4A"/>
    <w:rsid w:val="00EC7B55"/>
    <w:rsid w:val="00ED2F89"/>
    <w:rsid w:val="00ED3847"/>
    <w:rsid w:val="00ED3DFB"/>
    <w:rsid w:val="00ED583A"/>
    <w:rsid w:val="00EE25FE"/>
    <w:rsid w:val="00EE328D"/>
    <w:rsid w:val="00EE4D5C"/>
    <w:rsid w:val="00EF3951"/>
    <w:rsid w:val="00EF6C7D"/>
    <w:rsid w:val="00F0702F"/>
    <w:rsid w:val="00F133AE"/>
    <w:rsid w:val="00F14FC2"/>
    <w:rsid w:val="00F20ABC"/>
    <w:rsid w:val="00F25412"/>
    <w:rsid w:val="00F354DE"/>
    <w:rsid w:val="00F409C7"/>
    <w:rsid w:val="00F4300C"/>
    <w:rsid w:val="00F438D6"/>
    <w:rsid w:val="00F54D28"/>
    <w:rsid w:val="00F56CFF"/>
    <w:rsid w:val="00F66011"/>
    <w:rsid w:val="00F66141"/>
    <w:rsid w:val="00F7426B"/>
    <w:rsid w:val="00F76788"/>
    <w:rsid w:val="00F81F90"/>
    <w:rsid w:val="00F853E8"/>
    <w:rsid w:val="00F85D68"/>
    <w:rsid w:val="00F94575"/>
    <w:rsid w:val="00F9469D"/>
    <w:rsid w:val="00FC17C9"/>
    <w:rsid w:val="00FC2374"/>
    <w:rsid w:val="00FC6AD4"/>
    <w:rsid w:val="00FE2632"/>
    <w:rsid w:val="00FE6A14"/>
    <w:rsid w:val="00FF110A"/>
    <w:rsid w:val="00FF25AF"/>
    <w:rsid w:val="1A658420"/>
    <w:rsid w:val="1A9C02BF"/>
    <w:rsid w:val="21EE95AD"/>
    <w:rsid w:val="24DB3565"/>
    <w:rsid w:val="379AE2C6"/>
    <w:rsid w:val="394F91B0"/>
    <w:rsid w:val="3C0CB9FE"/>
    <w:rsid w:val="464A1D89"/>
    <w:rsid w:val="632F3B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B9B04"/>
  <w15:chartTrackingRefBased/>
  <w15:docId w15:val="{D2616CCA-75EE-40A4-9678-D0162A97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797"/>
  </w:style>
  <w:style w:type="paragraph" w:styleId="Heading1">
    <w:name w:val="heading 1"/>
    <w:basedOn w:val="Normal"/>
    <w:next w:val="Normal"/>
    <w:link w:val="Heading1Char"/>
    <w:uiPriority w:val="9"/>
    <w:qFormat/>
    <w:locked/>
    <w:rsid w:val="002C5686"/>
    <w:pPr>
      <w:keepNext/>
      <w:keepLines/>
      <w:spacing w:before="240" w:after="0"/>
      <w:outlineLvl w:val="0"/>
    </w:pPr>
    <w:rPr>
      <w:rFonts w:ascii="Calibri" w:eastAsiaTheme="majorEastAsia" w:hAnsi="Calibri" w:cstheme="majorBidi"/>
      <w:b/>
      <w:szCs w:val="32"/>
    </w:rPr>
  </w:style>
  <w:style w:type="paragraph" w:styleId="Heading2">
    <w:name w:val="heading 2"/>
    <w:basedOn w:val="Normal"/>
    <w:next w:val="Normal"/>
    <w:link w:val="Heading2Char"/>
    <w:uiPriority w:val="9"/>
    <w:unhideWhenUsed/>
    <w:qFormat/>
    <w:locked/>
    <w:rsid w:val="00A7549F"/>
    <w:pPr>
      <w:keepNext/>
      <w:keepLines/>
      <w:spacing w:before="360" w:after="120" w:line="240" w:lineRule="auto"/>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locked/>
    <w:rsid w:val="00A754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locked/>
    <w:rsid w:val="00343F94"/>
    <w:rPr>
      <w:sz w:val="16"/>
      <w:szCs w:val="16"/>
    </w:rPr>
  </w:style>
  <w:style w:type="paragraph" w:styleId="CommentText">
    <w:name w:val="annotation text"/>
    <w:basedOn w:val="Normal"/>
    <w:link w:val="CommentTextChar"/>
    <w:uiPriority w:val="99"/>
    <w:unhideWhenUsed/>
    <w:locked/>
    <w:rsid w:val="00343F94"/>
    <w:pPr>
      <w:spacing w:line="240" w:lineRule="auto"/>
    </w:pPr>
    <w:rPr>
      <w:sz w:val="20"/>
      <w:szCs w:val="20"/>
    </w:rPr>
  </w:style>
  <w:style w:type="character" w:customStyle="1" w:styleId="CommentTextChar">
    <w:name w:val="Comment Text Char"/>
    <w:basedOn w:val="DefaultParagraphFont"/>
    <w:link w:val="CommentText"/>
    <w:uiPriority w:val="99"/>
    <w:rsid w:val="00343F94"/>
    <w:rPr>
      <w:sz w:val="20"/>
      <w:szCs w:val="20"/>
    </w:rPr>
  </w:style>
  <w:style w:type="paragraph" w:styleId="CommentSubject">
    <w:name w:val="annotation subject"/>
    <w:basedOn w:val="CommentText"/>
    <w:next w:val="CommentText"/>
    <w:link w:val="CommentSubjectChar"/>
    <w:uiPriority w:val="99"/>
    <w:semiHidden/>
    <w:unhideWhenUsed/>
    <w:locked/>
    <w:rsid w:val="00343F94"/>
    <w:rPr>
      <w:b/>
      <w:bCs/>
    </w:rPr>
  </w:style>
  <w:style w:type="character" w:customStyle="1" w:styleId="CommentSubjectChar">
    <w:name w:val="Comment Subject Char"/>
    <w:basedOn w:val="CommentTextChar"/>
    <w:link w:val="CommentSubject"/>
    <w:uiPriority w:val="99"/>
    <w:semiHidden/>
    <w:rsid w:val="00343F94"/>
    <w:rPr>
      <w:b/>
      <w:bCs/>
      <w:sz w:val="20"/>
      <w:szCs w:val="20"/>
    </w:rPr>
  </w:style>
  <w:style w:type="paragraph" w:styleId="ListParagraph">
    <w:name w:val="List Paragraph"/>
    <w:basedOn w:val="Normal"/>
    <w:uiPriority w:val="34"/>
    <w:qFormat/>
    <w:locked/>
    <w:rsid w:val="00276EB3"/>
    <w:pPr>
      <w:ind w:left="720"/>
      <w:contextualSpacing/>
    </w:pPr>
  </w:style>
  <w:style w:type="paragraph" w:styleId="NoSpacing">
    <w:name w:val="No Spacing"/>
    <w:uiPriority w:val="1"/>
    <w:qFormat/>
    <w:locked/>
    <w:rsid w:val="00451B21"/>
    <w:pPr>
      <w:spacing w:after="0" w:line="240" w:lineRule="auto"/>
    </w:pPr>
  </w:style>
  <w:style w:type="table" w:styleId="TableGrid">
    <w:name w:val="Table Grid"/>
    <w:basedOn w:val="TableNormal"/>
    <w:uiPriority w:val="39"/>
    <w:locked/>
    <w:rsid w:val="00EA5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5686"/>
    <w:rPr>
      <w:rFonts w:ascii="Calibri" w:eastAsiaTheme="majorEastAsia" w:hAnsi="Calibri" w:cstheme="majorBidi"/>
      <w:b/>
      <w:szCs w:val="32"/>
    </w:rPr>
  </w:style>
  <w:style w:type="character" w:customStyle="1" w:styleId="Heading2Char">
    <w:name w:val="Heading 2 Char"/>
    <w:basedOn w:val="DefaultParagraphFont"/>
    <w:link w:val="Heading2"/>
    <w:uiPriority w:val="9"/>
    <w:rsid w:val="00A7549F"/>
    <w:rPr>
      <w:rFonts w:ascii="Calibri" w:eastAsiaTheme="majorEastAsia" w:hAnsi="Calibri" w:cstheme="majorBidi"/>
      <w:b/>
      <w:szCs w:val="26"/>
    </w:rPr>
  </w:style>
  <w:style w:type="paragraph" w:customStyle="1" w:styleId="Body">
    <w:name w:val="Body"/>
    <w:basedOn w:val="Normal"/>
    <w:qFormat/>
    <w:locked/>
    <w:rsid w:val="002C5686"/>
    <w:pPr>
      <w:spacing w:before="160"/>
    </w:pPr>
  </w:style>
  <w:style w:type="character" w:customStyle="1" w:styleId="Heading3Char">
    <w:name w:val="Heading 3 Char"/>
    <w:basedOn w:val="DefaultParagraphFont"/>
    <w:link w:val="Heading3"/>
    <w:uiPriority w:val="9"/>
    <w:rsid w:val="00A7549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locked/>
    <w:rsid w:val="003B53E8"/>
    <w:rPr>
      <w:color w:val="0000FF"/>
      <w:u w:val="single"/>
    </w:rPr>
  </w:style>
  <w:style w:type="character" w:customStyle="1" w:styleId="element-invisible">
    <w:name w:val="element-invisible"/>
    <w:basedOn w:val="DefaultParagraphFont"/>
    <w:rsid w:val="003B53E8"/>
  </w:style>
  <w:style w:type="paragraph" w:styleId="Header">
    <w:name w:val="header"/>
    <w:basedOn w:val="Normal"/>
    <w:link w:val="HeaderChar"/>
    <w:uiPriority w:val="99"/>
    <w:unhideWhenUsed/>
    <w:locked/>
    <w:rsid w:val="00B71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276"/>
  </w:style>
  <w:style w:type="paragraph" w:styleId="Footer">
    <w:name w:val="footer"/>
    <w:basedOn w:val="Normal"/>
    <w:link w:val="FooterChar"/>
    <w:uiPriority w:val="99"/>
    <w:unhideWhenUsed/>
    <w:locked/>
    <w:rsid w:val="00B71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276"/>
  </w:style>
  <w:style w:type="character" w:styleId="Strong">
    <w:name w:val="Strong"/>
    <w:basedOn w:val="DefaultParagraphFont"/>
    <w:uiPriority w:val="22"/>
    <w:qFormat/>
    <w:locked/>
    <w:rsid w:val="00043586"/>
    <w:rPr>
      <w:b/>
      <w:bCs/>
    </w:rPr>
  </w:style>
  <w:style w:type="paragraph" w:styleId="Revision">
    <w:name w:val="Revision"/>
    <w:hidden/>
    <w:uiPriority w:val="99"/>
    <w:semiHidden/>
    <w:rsid w:val="00541F4B"/>
    <w:pPr>
      <w:spacing w:after="0" w:line="240" w:lineRule="auto"/>
    </w:pPr>
  </w:style>
  <w:style w:type="paragraph" w:customStyle="1" w:styleId="Default">
    <w:name w:val="Default"/>
    <w:rsid w:val="00541F4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903133">
      <w:bodyDiv w:val="1"/>
      <w:marLeft w:val="0"/>
      <w:marRight w:val="0"/>
      <w:marTop w:val="0"/>
      <w:marBottom w:val="0"/>
      <w:divBdr>
        <w:top w:val="none" w:sz="0" w:space="0" w:color="auto"/>
        <w:left w:val="none" w:sz="0" w:space="0" w:color="auto"/>
        <w:bottom w:val="none" w:sz="0" w:space="0" w:color="auto"/>
        <w:right w:val="none" w:sz="0" w:space="0" w:color="auto"/>
      </w:divBdr>
    </w:div>
    <w:div w:id="539973144">
      <w:bodyDiv w:val="1"/>
      <w:marLeft w:val="0"/>
      <w:marRight w:val="0"/>
      <w:marTop w:val="0"/>
      <w:marBottom w:val="0"/>
      <w:divBdr>
        <w:top w:val="none" w:sz="0" w:space="0" w:color="auto"/>
        <w:left w:val="none" w:sz="0" w:space="0" w:color="auto"/>
        <w:bottom w:val="none" w:sz="0" w:space="0" w:color="auto"/>
        <w:right w:val="none" w:sz="0" w:space="0" w:color="auto"/>
      </w:divBdr>
    </w:div>
    <w:div w:id="570501390">
      <w:bodyDiv w:val="1"/>
      <w:marLeft w:val="0"/>
      <w:marRight w:val="0"/>
      <w:marTop w:val="0"/>
      <w:marBottom w:val="0"/>
      <w:divBdr>
        <w:top w:val="none" w:sz="0" w:space="0" w:color="auto"/>
        <w:left w:val="none" w:sz="0" w:space="0" w:color="auto"/>
        <w:bottom w:val="none" w:sz="0" w:space="0" w:color="auto"/>
        <w:right w:val="none" w:sz="0" w:space="0" w:color="auto"/>
      </w:divBdr>
    </w:div>
    <w:div w:id="905073266">
      <w:bodyDiv w:val="1"/>
      <w:marLeft w:val="0"/>
      <w:marRight w:val="0"/>
      <w:marTop w:val="0"/>
      <w:marBottom w:val="0"/>
      <w:divBdr>
        <w:top w:val="none" w:sz="0" w:space="0" w:color="auto"/>
        <w:left w:val="none" w:sz="0" w:space="0" w:color="auto"/>
        <w:bottom w:val="none" w:sz="0" w:space="0" w:color="auto"/>
        <w:right w:val="none" w:sz="0" w:space="0" w:color="auto"/>
      </w:divBdr>
    </w:div>
    <w:div w:id="906455056">
      <w:bodyDiv w:val="1"/>
      <w:marLeft w:val="0"/>
      <w:marRight w:val="0"/>
      <w:marTop w:val="0"/>
      <w:marBottom w:val="0"/>
      <w:divBdr>
        <w:top w:val="none" w:sz="0" w:space="0" w:color="auto"/>
        <w:left w:val="none" w:sz="0" w:space="0" w:color="auto"/>
        <w:bottom w:val="none" w:sz="0" w:space="0" w:color="auto"/>
        <w:right w:val="none" w:sz="0" w:space="0" w:color="auto"/>
      </w:divBdr>
    </w:div>
    <w:div w:id="1217474947">
      <w:bodyDiv w:val="1"/>
      <w:marLeft w:val="0"/>
      <w:marRight w:val="0"/>
      <w:marTop w:val="0"/>
      <w:marBottom w:val="0"/>
      <w:divBdr>
        <w:top w:val="none" w:sz="0" w:space="0" w:color="auto"/>
        <w:left w:val="none" w:sz="0" w:space="0" w:color="auto"/>
        <w:bottom w:val="none" w:sz="0" w:space="0" w:color="auto"/>
        <w:right w:val="none" w:sz="0" w:space="0" w:color="auto"/>
      </w:divBdr>
      <w:divsChild>
        <w:div w:id="2048138189">
          <w:marLeft w:val="-225"/>
          <w:marRight w:val="-225"/>
          <w:marTop w:val="0"/>
          <w:marBottom w:val="225"/>
          <w:divBdr>
            <w:top w:val="none" w:sz="0" w:space="0" w:color="auto"/>
            <w:left w:val="none" w:sz="0" w:space="0" w:color="auto"/>
            <w:bottom w:val="none" w:sz="0" w:space="0" w:color="auto"/>
            <w:right w:val="none" w:sz="0" w:space="0" w:color="auto"/>
          </w:divBdr>
          <w:divsChild>
            <w:div w:id="2060861654">
              <w:marLeft w:val="1386"/>
              <w:marRight w:val="0"/>
              <w:marTop w:val="0"/>
              <w:marBottom w:val="0"/>
              <w:divBdr>
                <w:top w:val="none" w:sz="0" w:space="0" w:color="auto"/>
                <w:left w:val="none" w:sz="0" w:space="0" w:color="auto"/>
                <w:bottom w:val="none" w:sz="0" w:space="0" w:color="auto"/>
                <w:right w:val="none" w:sz="0" w:space="0" w:color="auto"/>
              </w:divBdr>
            </w:div>
          </w:divsChild>
        </w:div>
      </w:divsChild>
    </w:div>
    <w:div w:id="1277717059">
      <w:bodyDiv w:val="1"/>
      <w:marLeft w:val="0"/>
      <w:marRight w:val="0"/>
      <w:marTop w:val="0"/>
      <w:marBottom w:val="0"/>
      <w:divBdr>
        <w:top w:val="none" w:sz="0" w:space="0" w:color="auto"/>
        <w:left w:val="none" w:sz="0" w:space="0" w:color="auto"/>
        <w:bottom w:val="none" w:sz="0" w:space="0" w:color="auto"/>
        <w:right w:val="none" w:sz="0" w:space="0" w:color="auto"/>
      </w:divBdr>
    </w:div>
    <w:div w:id="1585608067">
      <w:bodyDiv w:val="1"/>
      <w:marLeft w:val="0"/>
      <w:marRight w:val="0"/>
      <w:marTop w:val="0"/>
      <w:marBottom w:val="0"/>
      <w:divBdr>
        <w:top w:val="none" w:sz="0" w:space="0" w:color="auto"/>
        <w:left w:val="none" w:sz="0" w:space="0" w:color="auto"/>
        <w:bottom w:val="none" w:sz="0" w:space="0" w:color="auto"/>
        <w:right w:val="none" w:sz="0" w:space="0" w:color="auto"/>
      </w:divBdr>
    </w:div>
    <w:div w:id="1751267296">
      <w:bodyDiv w:val="1"/>
      <w:marLeft w:val="0"/>
      <w:marRight w:val="0"/>
      <w:marTop w:val="0"/>
      <w:marBottom w:val="0"/>
      <w:divBdr>
        <w:top w:val="none" w:sz="0" w:space="0" w:color="auto"/>
        <w:left w:val="none" w:sz="0" w:space="0" w:color="auto"/>
        <w:bottom w:val="none" w:sz="0" w:space="0" w:color="auto"/>
        <w:right w:val="none" w:sz="0" w:space="0" w:color="auto"/>
      </w:divBdr>
    </w:div>
    <w:div w:id="175802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DFD10BDA5D37B4682ACAFC1A74453BB" ma:contentTypeVersion="17" ma:contentTypeDescription="Create a new document." ma:contentTypeScope="" ma:versionID="e6d4ee78ecba74f401c4069698aa7647">
  <xsd:schema xmlns:xsd="http://www.w3.org/2001/XMLSchema" xmlns:xs="http://www.w3.org/2001/XMLSchema" xmlns:p="http://schemas.microsoft.com/office/2006/metadata/properties" xmlns:ns2="aa5bd844-7124-4723-98dc-71b7a607a5ca" xmlns:ns3="249466b2-3e64-44b1-b520-c7d08e6e781e" targetNamespace="http://schemas.microsoft.com/office/2006/metadata/properties" ma:root="true" ma:fieldsID="d0c9554c4b0eadb777bc4a0d98239431" ns2:_="" ns3:_="">
    <xsd:import namespace="aa5bd844-7124-4723-98dc-71b7a607a5ca"/>
    <xsd:import namespace="249466b2-3e64-44b1-b520-c7d08e6e78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5bd844-7124-4723-98dc-71b7a607a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9466b2-3e64-44b1-b520-c7d08e6e78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b50f579-a68e-4e81-93c3-36e5692a5c9f}" ma:internalName="TaxCatchAll" ma:showField="CatchAllData" ma:web="249466b2-3e64-44b1-b520-c7d08e6e78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49466b2-3e64-44b1-b520-c7d08e6e781e" xsi:nil="true"/>
    <lcf76f155ced4ddcb4097134ff3c332f xmlns="aa5bd844-7124-4723-98dc-71b7a607a5c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7D24A-3297-4F2A-A345-5D06A602431D}">
  <ds:schemaRefs>
    <ds:schemaRef ds:uri="http://schemas.openxmlformats.org/officeDocument/2006/bibliography"/>
  </ds:schemaRefs>
</ds:datastoreItem>
</file>

<file path=customXml/itemProps2.xml><?xml version="1.0" encoding="utf-8"?>
<ds:datastoreItem xmlns:ds="http://schemas.openxmlformats.org/officeDocument/2006/customXml" ds:itemID="{7EBFAD5F-35B8-49E3-B804-4F7918BA4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5bd844-7124-4723-98dc-71b7a607a5ca"/>
    <ds:schemaRef ds:uri="249466b2-3e64-44b1-b520-c7d08e6e7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641903-4DE4-4256-A7CA-1B06266C92E4}">
  <ds:schemaRefs>
    <ds:schemaRef ds:uri="http://schemas.microsoft.com/office/2006/metadata/properties"/>
    <ds:schemaRef ds:uri="http://schemas.microsoft.com/office/infopath/2007/PartnerControls"/>
    <ds:schemaRef ds:uri="249466b2-3e64-44b1-b520-c7d08e6e781e"/>
    <ds:schemaRef ds:uri="aa5bd844-7124-4723-98dc-71b7a607a5ca"/>
  </ds:schemaRefs>
</ds:datastoreItem>
</file>

<file path=customXml/itemProps4.xml><?xml version="1.0" encoding="utf-8"?>
<ds:datastoreItem xmlns:ds="http://schemas.openxmlformats.org/officeDocument/2006/customXml" ds:itemID="{B950FA13-A18E-46D1-B3DE-5F957AF69F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3070</Words>
  <Characters>1750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I</dc:creator>
  <cp:keywords/>
  <dc:description/>
  <cp:revision>10</cp:revision>
  <cp:lastPrinted>2022-10-19T18:52:00Z</cp:lastPrinted>
  <dcterms:created xsi:type="dcterms:W3CDTF">2023-10-23T17:04:00Z</dcterms:created>
  <dcterms:modified xsi:type="dcterms:W3CDTF">2023-10-2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D10BDA5D37B4682ACAFC1A74453BB</vt:lpwstr>
  </property>
  <property fmtid="{D5CDD505-2E9C-101B-9397-08002B2CF9AE}" pid="3" name="MediaServiceImageTags">
    <vt:lpwstr/>
  </property>
</Properties>
</file>